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44BD5" w14:textId="77777777" w:rsidR="00D84DD3" w:rsidRPr="00D84DD3" w:rsidRDefault="00D84DD3" w:rsidP="00D84DD3">
      <w:pPr>
        <w:pStyle w:val="1"/>
        <w:jc w:val="center"/>
        <w:rPr>
          <w:rFonts w:eastAsia="MS Mincho"/>
        </w:rPr>
      </w:pPr>
      <w:r>
        <w:rPr>
          <w:rFonts w:hint="eastAsia"/>
          <w:lang w:eastAsia="zh-CN"/>
        </w:rPr>
        <w:t>林希然</w:t>
      </w:r>
    </w:p>
    <w:p w14:paraId="4E6DF6A8" w14:textId="77777777" w:rsidR="00D25F57" w:rsidRPr="001F4A8B" w:rsidRDefault="00D25F57" w:rsidP="00D25F57">
      <w:r w:rsidRPr="001F4A8B">
        <w:t xml:space="preserve">We are looking for </w:t>
      </w:r>
      <w:r w:rsidRPr="001F4A8B">
        <w:rPr>
          <w:b/>
        </w:rPr>
        <w:t>quality, not quantity</w:t>
      </w:r>
      <w:r w:rsidRPr="001F4A8B">
        <w:t xml:space="preserve"> – which means that even though you’ll have room to tell us about </w:t>
      </w:r>
      <w:r w:rsidRPr="00A4043F">
        <w:rPr>
          <w:b/>
          <w:color w:val="00B050"/>
        </w:rPr>
        <w:t>20</w:t>
      </w:r>
      <w:r w:rsidRPr="001F4A8B">
        <w:t xml:space="preserve"> activities and awards, make sure to focus on the ones that are most important to you. Choose experiences that demonstrate commitment, responsibility, leadership, and most of all, genuine interest. </w:t>
      </w:r>
    </w:p>
    <w:p w14:paraId="6B9C616C" w14:textId="77777777" w:rsidR="000C24CA" w:rsidRDefault="000C24CA" w:rsidP="000C24CA">
      <w:r w:rsidRPr="001F4A8B">
        <w:t>重质量不重数量，下列</w:t>
      </w:r>
      <w:r w:rsidRPr="001F4A8B">
        <w:t>6</w:t>
      </w:r>
      <w:r w:rsidRPr="001F4A8B">
        <w:t>大分类</w:t>
      </w:r>
      <w:r w:rsidRPr="00EC3577">
        <w:rPr>
          <w:color w:val="00B050"/>
          <w:highlight w:val="yellow"/>
        </w:rPr>
        <w:t>共计可填最多</w:t>
      </w:r>
      <w:r w:rsidRPr="00EC3577">
        <w:rPr>
          <w:color w:val="00B050"/>
          <w:highlight w:val="yellow"/>
        </w:rPr>
        <w:t>20</w:t>
      </w:r>
      <w:r w:rsidRPr="00EC3577">
        <w:rPr>
          <w:color w:val="00B050"/>
          <w:highlight w:val="yellow"/>
        </w:rPr>
        <w:t>个</w:t>
      </w:r>
      <w:r w:rsidRPr="001F4A8B">
        <w:t>，一般使用</w:t>
      </w:r>
      <w:r w:rsidRPr="001F4A8B">
        <w:t>CommonApp</w:t>
      </w:r>
      <w:r w:rsidRPr="001F4A8B">
        <w:t>系统</w:t>
      </w:r>
      <w:r w:rsidRPr="001F4A8B">
        <w:t>15</w:t>
      </w:r>
      <w:r w:rsidRPr="001F4A8B">
        <w:t>项即可</w:t>
      </w:r>
    </w:p>
    <w:p w14:paraId="695256A1" w14:textId="77777777" w:rsidR="000C24CA" w:rsidRPr="00EC3577" w:rsidRDefault="000C24CA" w:rsidP="000C24CA">
      <w:pPr>
        <w:rPr>
          <w:color w:val="00B050"/>
          <w:highlight w:val="yellow"/>
        </w:rPr>
      </w:pPr>
      <w:r w:rsidRPr="00EC3577">
        <w:rPr>
          <w:color w:val="00B050"/>
          <w:highlight w:val="yellow"/>
        </w:rPr>
        <w:t>*</w:t>
      </w:r>
      <w:r w:rsidRPr="00EC3577">
        <w:rPr>
          <w:rFonts w:hint="eastAsia"/>
          <w:color w:val="00B050"/>
          <w:highlight w:val="yellow"/>
        </w:rPr>
        <w:t>加州系统可以不进行活动排序，分校收到申请材料后会打乱活动顺序根据系统自动排序</w:t>
      </w:r>
    </w:p>
    <w:p w14:paraId="16D25BFF" w14:textId="77777777" w:rsidR="004B1E0F" w:rsidRDefault="004B1E0F" w:rsidP="004B1E0F"/>
    <w:p w14:paraId="1F2002A1" w14:textId="77777777" w:rsidR="004B1E0F" w:rsidRPr="00A609EA" w:rsidRDefault="004B1E0F" w:rsidP="004B1E0F">
      <w:pPr>
        <w:rPr>
          <w:b/>
          <w:u w:val="single"/>
        </w:rPr>
      </w:pPr>
      <w:r w:rsidRPr="00A609EA">
        <w:rPr>
          <w:b/>
          <w:u w:val="single"/>
        </w:rPr>
        <w:t>Description of categories:</w:t>
      </w:r>
    </w:p>
    <w:p w14:paraId="2A11AEC9" w14:textId="77777777" w:rsidR="00D25F57" w:rsidRPr="001F4A8B" w:rsidRDefault="004B1E0F" w:rsidP="00D25F57">
      <w:r w:rsidRPr="00CE294D">
        <w:rPr>
          <w:b/>
        </w:rPr>
        <w:t xml:space="preserve">Award or honor: </w:t>
      </w:r>
      <w:r w:rsidR="00D25F57" w:rsidRPr="001F4A8B">
        <w:t>We want to know about the awards and honors you've received that mean the most to you.</w:t>
      </w:r>
    </w:p>
    <w:p w14:paraId="036B15C3" w14:textId="77777777" w:rsidR="004B1E0F" w:rsidRDefault="00D25F57" w:rsidP="00D25F57">
      <w:r w:rsidRPr="001F4A8B">
        <w:t>学术或非学术的奖项</w:t>
      </w:r>
      <w:r w:rsidRPr="001F4A8B">
        <w:t>/</w:t>
      </w:r>
      <w:r w:rsidRPr="001F4A8B">
        <w:t>荣誉</w:t>
      </w:r>
      <w:r w:rsidRPr="001F4A8B">
        <w:t>/</w:t>
      </w:r>
      <w:r w:rsidRPr="001F4A8B">
        <w:t>等级</w:t>
      </w:r>
      <w:r w:rsidRPr="001F4A8B">
        <w:t>/</w:t>
      </w:r>
      <w:r w:rsidRPr="001F4A8B">
        <w:t>证书等</w:t>
      </w:r>
    </w:p>
    <w:p w14:paraId="3E2E8AEB" w14:textId="77777777" w:rsidR="004B1E0F" w:rsidRDefault="004B1E0F" w:rsidP="004B1E0F"/>
    <w:p w14:paraId="1A94323D" w14:textId="77777777" w:rsidR="004B1E0F" w:rsidRDefault="004B1E0F" w:rsidP="004B1E0F">
      <w:r w:rsidRPr="00CE294D">
        <w:rPr>
          <w:b/>
        </w:rPr>
        <w:t>Educational preparation programs</w:t>
      </w:r>
      <w:r>
        <w:t>: Any programs or activities that have enriched your academic experiences or helped you prepare for college.</w:t>
      </w:r>
      <w:r w:rsidR="001F780E">
        <w:t xml:space="preserve"> </w:t>
      </w:r>
      <w:r>
        <w:rPr>
          <w:rFonts w:hint="eastAsia"/>
        </w:rPr>
        <w:t>Pr</w:t>
      </w:r>
      <w:r>
        <w:t xml:space="preserve">ograms can include counseling, tutoring, research opportunities, such as study abroad. </w:t>
      </w:r>
    </w:p>
    <w:p w14:paraId="425811F8" w14:textId="77777777" w:rsidR="00D25F57" w:rsidRPr="001F4A8B" w:rsidRDefault="00D25F57" w:rsidP="00D25F57">
      <w:r w:rsidRPr="001F4A8B">
        <w:t>学术相关的课外活动如天才营（</w:t>
      </w:r>
      <w:r w:rsidRPr="001F4A8B">
        <w:t>TIP/CTY</w:t>
      </w:r>
      <w:r w:rsidRPr="001F4A8B">
        <w:t>等），科研（</w:t>
      </w:r>
      <w:r w:rsidRPr="001F4A8B">
        <w:t>Pioneer/</w:t>
      </w:r>
      <w:r w:rsidRPr="001F4A8B">
        <w:t>英才计划</w:t>
      </w:r>
      <w:r w:rsidRPr="001F4A8B">
        <w:t>/</w:t>
      </w:r>
      <w:r w:rsidRPr="001F4A8B">
        <w:t>翱翔计划等），非学分型夏校（</w:t>
      </w:r>
      <w:r w:rsidRPr="001F4A8B">
        <w:t>YYGS/SSP/ROSS/LBW</w:t>
      </w:r>
      <w:r w:rsidRPr="001F4A8B">
        <w:t>等），交换生项目等</w:t>
      </w:r>
    </w:p>
    <w:p w14:paraId="47B63FB2" w14:textId="77777777" w:rsidR="004B1E0F" w:rsidRDefault="004B1E0F" w:rsidP="004B1E0F"/>
    <w:p w14:paraId="35B65905" w14:textId="77777777" w:rsidR="004B1E0F" w:rsidRDefault="004B1E0F" w:rsidP="004B1E0F">
      <w:r w:rsidRPr="00CE294D">
        <w:rPr>
          <w:b/>
        </w:rPr>
        <w:t xml:space="preserve">Extracurricular activity: </w:t>
      </w:r>
      <w:r>
        <w:t>These could include hobbies, clubs, sports or anything else you haven't had the chance to tell us about.</w:t>
      </w:r>
    </w:p>
    <w:p w14:paraId="2F81E7FD" w14:textId="77777777" w:rsidR="00D25F57" w:rsidRPr="001F4A8B" w:rsidRDefault="00D25F57" w:rsidP="00D25F57">
      <w:r w:rsidRPr="001F4A8B">
        <w:t>社团俱乐部</w:t>
      </w:r>
      <w:r w:rsidRPr="001F4A8B">
        <w:t>/</w:t>
      </w:r>
      <w:r w:rsidRPr="001F4A8B">
        <w:t>音体美或其他任何上述分类中没有包含的课外活动</w:t>
      </w:r>
    </w:p>
    <w:p w14:paraId="25ADA037" w14:textId="77777777" w:rsidR="004B1E0F" w:rsidRDefault="004B1E0F" w:rsidP="004B1E0F"/>
    <w:p w14:paraId="10E82684" w14:textId="77777777" w:rsidR="004B1E0F" w:rsidRDefault="004B1E0F" w:rsidP="004B1E0F">
      <w:r w:rsidRPr="00CE294D">
        <w:rPr>
          <w:b/>
        </w:rPr>
        <w:t xml:space="preserve">Other coursework: </w:t>
      </w:r>
      <w:r>
        <w:t xml:space="preserve">Academic courses that do not fit in the A-G categories of history/social science, English, math, laboratory science, language other than English (foreign language), and/or visual and performing art should be reported in this section. Examples include leadership courses religion </w:t>
      </w:r>
      <w:r>
        <w:rPr>
          <w:rFonts w:hint="eastAsia"/>
        </w:rPr>
        <w:t>studies</w:t>
      </w:r>
      <w:r>
        <w:t xml:space="preserve"> classes, career/vocational courses, or other courses that might not have been granted academic credit. Don’t include non-academic courses, such as PE, office/teacher assistant, etc.</w:t>
      </w:r>
    </w:p>
    <w:p w14:paraId="351A42D6" w14:textId="77777777" w:rsidR="004B1E0F" w:rsidRDefault="001F780E" w:rsidP="004B1E0F">
      <w:r w:rsidRPr="001F4A8B">
        <w:t>校本课程以外的学术类课程如网课（</w:t>
      </w:r>
      <w:r w:rsidRPr="001F4A8B">
        <w:t>Coursera/EDX/Khan Academy</w:t>
      </w:r>
      <w:r w:rsidRPr="001F4A8B">
        <w:t>等），教会学校宗教课等</w:t>
      </w:r>
    </w:p>
    <w:p w14:paraId="4B82DE03" w14:textId="77777777" w:rsidR="001F780E" w:rsidRDefault="001F780E" w:rsidP="004B1E0F"/>
    <w:p w14:paraId="768C03DC" w14:textId="77777777" w:rsidR="004B1E0F" w:rsidRDefault="004B1E0F" w:rsidP="004B1E0F">
      <w:r w:rsidRPr="00CE294D">
        <w:rPr>
          <w:b/>
        </w:rPr>
        <w:t>Volunteering / Community service:</w:t>
      </w:r>
      <w:r>
        <w:t xml:space="preserve"> These are activities you've donated time and effort to without getting paid.</w:t>
      </w:r>
    </w:p>
    <w:p w14:paraId="747D08E7" w14:textId="77777777" w:rsidR="001F780E" w:rsidRPr="001F4A8B" w:rsidRDefault="001F780E" w:rsidP="001F780E">
      <w:r w:rsidRPr="001F4A8B">
        <w:t>志愿者</w:t>
      </w:r>
      <w:r w:rsidRPr="001F4A8B">
        <w:t>/</w:t>
      </w:r>
      <w:r w:rsidRPr="001F4A8B">
        <w:t>公益活动</w:t>
      </w:r>
      <w:r w:rsidRPr="001F4A8B">
        <w:t>/</w:t>
      </w:r>
      <w:r w:rsidRPr="001F4A8B">
        <w:t>无偿服务等</w:t>
      </w:r>
    </w:p>
    <w:p w14:paraId="7BCB7B07" w14:textId="77777777" w:rsidR="004B1E0F" w:rsidRPr="001F780E" w:rsidRDefault="004B1E0F" w:rsidP="004B1E0F"/>
    <w:p w14:paraId="483BB826" w14:textId="77777777" w:rsidR="004B1E0F" w:rsidRDefault="004B1E0F" w:rsidP="004B1E0F">
      <w:r w:rsidRPr="00CE294D">
        <w:rPr>
          <w:b/>
        </w:rPr>
        <w:t xml:space="preserve">Work experience: </w:t>
      </w:r>
      <w:r>
        <w:t>This is for telling us about any paid jobs or paid internships you've had.</w:t>
      </w:r>
    </w:p>
    <w:p w14:paraId="36146658" w14:textId="77777777" w:rsidR="004B1E0F" w:rsidRDefault="004B1E0F" w:rsidP="004B1E0F">
      <w:r>
        <w:t>If you had an unpaid internship, enter it under the volunteer/community service category.</w:t>
      </w:r>
    </w:p>
    <w:p w14:paraId="47A6FDF5" w14:textId="77777777" w:rsidR="004B1E0F" w:rsidRPr="001F780E" w:rsidRDefault="001F780E" w:rsidP="004B1E0F">
      <w:r w:rsidRPr="001F4A8B">
        <w:t>正规的有偿工作或实习（此项中国高中生鉴于年龄原因一般都没有）</w:t>
      </w:r>
    </w:p>
    <w:p w14:paraId="6C697E7C" w14:textId="77777777" w:rsidR="004B1E0F" w:rsidRDefault="004B1E0F" w:rsidP="001F780E"/>
    <w:p w14:paraId="26265D20" w14:textId="77777777" w:rsidR="004B1E0F" w:rsidRPr="00A609EA" w:rsidRDefault="004B1E0F" w:rsidP="004B1E0F">
      <w:pPr>
        <w:rPr>
          <w:b/>
          <w:u w:val="single"/>
        </w:rPr>
      </w:pPr>
      <w:r w:rsidRPr="00A609EA">
        <w:rPr>
          <w:b/>
          <w:u w:val="single"/>
        </w:rPr>
        <w:t>Activities &amp; Awards Tips:</w:t>
      </w:r>
    </w:p>
    <w:p w14:paraId="28CF54B1" w14:textId="77777777" w:rsidR="004B1E0F" w:rsidRDefault="004B1E0F" w:rsidP="004B1E0F">
      <w:r>
        <w:t>Don’t use acronyms for names of clubs or awards: Spell them out and explain your level of involvement.</w:t>
      </w:r>
    </w:p>
    <w:p w14:paraId="34F0C964" w14:textId="77777777" w:rsidR="001F780E" w:rsidRDefault="004B1E0F" w:rsidP="001F780E">
      <w:r>
        <w:t>Don’t list the same activity in multiple areas (for instance, listing Honors Society in “Awards and Honors” and “Extracurricular Activities”), but make sure the most important activities are reflected in some way.</w:t>
      </w:r>
    </w:p>
    <w:p w14:paraId="146AD8EC" w14:textId="77777777" w:rsidR="001F780E" w:rsidRPr="001F780E" w:rsidRDefault="001F780E" w:rsidP="001F780E">
      <w:r>
        <w:rPr>
          <w:rFonts w:hint="eastAsia"/>
        </w:rPr>
        <w:t>尽量</w:t>
      </w:r>
      <w:r w:rsidRPr="001F780E">
        <w:rPr>
          <w:rFonts w:hint="eastAsia"/>
        </w:rPr>
        <w:t>不要在</w:t>
      </w:r>
      <w:r>
        <w:rPr>
          <w:rFonts w:hint="eastAsia"/>
        </w:rPr>
        <w:t>社团</w:t>
      </w:r>
      <w:r w:rsidRPr="001F780E">
        <w:rPr>
          <w:rFonts w:hint="eastAsia"/>
        </w:rPr>
        <w:t>或奖项名称中使用首字母</w:t>
      </w:r>
      <w:r>
        <w:rPr>
          <w:rFonts w:hint="eastAsia"/>
        </w:rPr>
        <w:t>缩略</w:t>
      </w:r>
      <w:r w:rsidRPr="001F780E">
        <w:rPr>
          <w:rFonts w:hint="eastAsia"/>
        </w:rPr>
        <w:t>：拼写清楚并说明参与程度。不要</w:t>
      </w:r>
      <w:r w:rsidR="005A548B">
        <w:rPr>
          <w:rFonts w:hint="eastAsia"/>
        </w:rPr>
        <w:t>讲同一个活动重复列在多个分类下，</w:t>
      </w:r>
      <w:r w:rsidRPr="001F780E">
        <w:rPr>
          <w:rFonts w:hint="eastAsia"/>
        </w:rPr>
        <w:t>（例如，在“奖项和荣誉”和“课外活动”中</w:t>
      </w:r>
      <w:r w:rsidR="005A548B">
        <w:rPr>
          <w:rFonts w:hint="eastAsia"/>
        </w:rPr>
        <w:t>均</w:t>
      </w:r>
      <w:r w:rsidRPr="001F780E">
        <w:rPr>
          <w:rFonts w:hint="eastAsia"/>
        </w:rPr>
        <w:t>列出</w:t>
      </w:r>
      <w:r w:rsidR="005A548B">
        <w:t>Honors Society</w:t>
      </w:r>
      <w:r w:rsidRPr="001F780E">
        <w:rPr>
          <w:rFonts w:hint="eastAsia"/>
        </w:rPr>
        <w:t>），但要确保最重要的活动</w:t>
      </w:r>
      <w:r w:rsidR="005A548B">
        <w:rPr>
          <w:rFonts w:hint="eastAsia"/>
        </w:rPr>
        <w:t>在某一分类下呈现</w:t>
      </w:r>
      <w:r w:rsidRPr="001F780E">
        <w:rPr>
          <w:rFonts w:hint="eastAsia"/>
        </w:rPr>
        <w:t>出来</w:t>
      </w:r>
      <w:r w:rsidR="005A548B">
        <w:rPr>
          <w:rFonts w:hint="eastAsia"/>
        </w:rPr>
        <w:t>，如果不明确该选择哪一分类，可以咨询文书老师。</w:t>
      </w:r>
    </w:p>
    <w:p w14:paraId="6210962C" w14:textId="77777777" w:rsidR="00D84DD3" w:rsidRPr="005A548B" w:rsidRDefault="00D84DD3" w:rsidP="00D84DD3">
      <w:pPr>
        <w:pStyle w:val="2"/>
      </w:pPr>
      <w:r w:rsidRPr="000D4762">
        <w:lastRenderedPageBreak/>
        <w:t>Honor</w:t>
      </w:r>
      <w:r>
        <w:t xml:space="preserve">s/Awards: List </w:t>
      </w:r>
      <w:r w:rsidRPr="00445BFF">
        <w:rPr>
          <w:i/>
        </w:rPr>
        <w:t>every</w:t>
      </w:r>
      <w:r>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A4661F" w14:paraId="237A98B2"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5DF7EB" w14:textId="77777777" w:rsidR="00D84DD3" w:rsidRDefault="00D84DD3" w:rsidP="001C61D8">
            <w:pPr>
              <w:widowControl/>
              <w:jc w:val="left"/>
              <w:rPr>
                <w:color w:val="000000"/>
                <w:kern w:val="0"/>
                <w:sz w:val="22"/>
                <w:szCs w:val="22"/>
              </w:rPr>
            </w:pPr>
            <w:r>
              <w:rPr>
                <w:color w:val="000000"/>
                <w:kern w:val="0"/>
                <w:sz w:val="22"/>
                <w:szCs w:val="22"/>
              </w:rPr>
              <w:t>Honor/Award Name</w:t>
            </w:r>
          </w:p>
          <w:p w14:paraId="7CFCB55B" w14:textId="77777777" w:rsidR="00D84DD3" w:rsidRPr="00A4661F" w:rsidRDefault="00D84DD3" w:rsidP="001C61D8">
            <w:pPr>
              <w:widowControl/>
              <w:jc w:val="left"/>
              <w:rPr>
                <w:color w:val="000000"/>
                <w:kern w:val="0"/>
                <w:sz w:val="22"/>
                <w:szCs w:val="22"/>
              </w:rPr>
            </w:pPr>
            <w:r w:rsidRPr="00EC3577">
              <w:rPr>
                <w:rFonts w:hint="eastAsia"/>
                <w:color w:val="FF0000"/>
                <w:kern w:val="0"/>
                <w:sz w:val="22"/>
                <w:szCs w:val="22"/>
              </w:rPr>
              <w:t>60</w:t>
            </w:r>
            <w:r w:rsidRPr="00EC3577">
              <w:rPr>
                <w:color w:val="FF0000"/>
                <w:kern w:val="0"/>
                <w:sz w:val="22"/>
                <w:szCs w:val="22"/>
              </w:rPr>
              <w:t xml:space="preserve"> </w:t>
            </w:r>
            <w:r w:rsidRPr="00EC3577">
              <w:rPr>
                <w:rFonts w:hint="eastAsia"/>
                <w:color w:val="FF0000"/>
                <w:kern w:val="0"/>
                <w:sz w:val="22"/>
                <w:szCs w:val="22"/>
              </w:rPr>
              <w:t>character</w:t>
            </w:r>
            <w:r w:rsidRPr="00EC3577">
              <w:rPr>
                <w:color w:val="FF0000"/>
                <w:kern w:val="0"/>
                <w:sz w:val="22"/>
                <w:szCs w:val="22"/>
              </w:rPr>
              <w:t xml:space="preserve"> </w:t>
            </w:r>
            <w:r w:rsidRPr="00EC3577">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14:paraId="05C64CBD" w14:textId="77777777" w:rsidR="00D84DD3" w:rsidRPr="00A4661F" w:rsidRDefault="00D84DD3" w:rsidP="001C61D8">
            <w:pPr>
              <w:widowControl/>
              <w:jc w:val="left"/>
              <w:rPr>
                <w:color w:val="000000"/>
                <w:kern w:val="0"/>
                <w:sz w:val="22"/>
                <w:szCs w:val="22"/>
              </w:rPr>
            </w:pPr>
            <w:r w:rsidRPr="00D84DD3">
              <w:rPr>
                <w:color w:val="000000"/>
                <w:kern w:val="0"/>
                <w:sz w:val="22"/>
                <w:szCs w:val="22"/>
              </w:rPr>
              <w:t>Top 25%, Euclid Mathematics Contest</w:t>
            </w:r>
          </w:p>
        </w:tc>
      </w:tr>
      <w:tr w:rsidR="00D84DD3" w:rsidRPr="00A4661F" w14:paraId="7D8744BB"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40BAAF" w14:textId="77777777" w:rsidR="00D84DD3" w:rsidRPr="00A4661F" w:rsidRDefault="00D84DD3" w:rsidP="001C61D8">
            <w:pPr>
              <w:widowControl/>
              <w:jc w:val="left"/>
              <w:rPr>
                <w:color w:val="000000"/>
                <w:kern w:val="0"/>
                <w:sz w:val="22"/>
                <w:szCs w:val="22"/>
              </w:rPr>
            </w:pPr>
            <w:r>
              <w:rPr>
                <w:rFonts w:hint="eastAsia"/>
              </w:rPr>
              <w:t>Highest level of recognition</w:t>
            </w:r>
          </w:p>
        </w:tc>
        <w:sdt>
          <w:sdtPr>
            <w:rPr>
              <w:color w:val="000000"/>
              <w:kern w:val="0"/>
              <w:sz w:val="22"/>
              <w:szCs w:val="22"/>
            </w:rPr>
            <w:alias w:val="Level of recognition"/>
            <w:tag w:val="Level of recognition"/>
            <w:id w:val="-651284610"/>
            <w:placeholder>
              <w:docPart w:val="01098BFDDFBA44DA9B3C87AF22E920F0"/>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1B469322" w14:textId="77777777" w:rsidR="00D84DD3" w:rsidRPr="00A4661F" w:rsidRDefault="00D84DD3" w:rsidP="001C61D8">
                <w:pPr>
                  <w:widowControl/>
                  <w:jc w:val="left"/>
                  <w:rPr>
                    <w:color w:val="000000"/>
                    <w:kern w:val="0"/>
                    <w:sz w:val="22"/>
                    <w:szCs w:val="22"/>
                  </w:rPr>
                </w:pPr>
                <w:r>
                  <w:rPr>
                    <w:color w:val="000000"/>
                    <w:kern w:val="0"/>
                    <w:sz w:val="22"/>
                    <w:szCs w:val="22"/>
                  </w:rPr>
                  <w:t>International</w:t>
                </w:r>
              </w:p>
            </w:tc>
          </w:sdtContent>
        </w:sdt>
      </w:tr>
      <w:tr w:rsidR="00D84DD3" w:rsidRPr="00A4661F" w14:paraId="52849A12"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964C1C7" w14:textId="77777777" w:rsidR="00D84DD3" w:rsidRDefault="00D84DD3" w:rsidP="001C61D8">
            <w:pPr>
              <w:widowControl/>
              <w:jc w:val="left"/>
            </w:pPr>
            <w:r>
              <w:t>Type of award or honor:</w:t>
            </w:r>
          </w:p>
        </w:tc>
        <w:sdt>
          <w:sdtPr>
            <w:rPr>
              <w:color w:val="000000"/>
              <w:kern w:val="0"/>
              <w:sz w:val="22"/>
              <w:szCs w:val="22"/>
            </w:rPr>
            <w:alias w:val="Type"/>
            <w:tag w:val="Type"/>
            <w:id w:val="1307513365"/>
            <w:placeholder>
              <w:docPart w:val="59B17CDBC7074BDA81A52C5AACB68C5A"/>
            </w:placeholder>
            <w:dropDownList>
              <w:listItem w:value="Choose an item."/>
              <w:listItem w:displayText="Academic" w:value="Academic"/>
              <w:listItem w:displayText="Non-academic" w:value="Non-academic"/>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14:paraId="396AD545" w14:textId="77777777" w:rsidR="00D84DD3" w:rsidRDefault="00D84DD3" w:rsidP="001C61D8">
                <w:pPr>
                  <w:widowControl/>
                  <w:jc w:val="left"/>
                  <w:rPr>
                    <w:color w:val="000000"/>
                    <w:kern w:val="0"/>
                    <w:sz w:val="22"/>
                    <w:szCs w:val="22"/>
                  </w:rPr>
                </w:pPr>
                <w:r>
                  <w:rPr>
                    <w:color w:val="000000"/>
                    <w:kern w:val="0"/>
                    <w:sz w:val="22"/>
                    <w:szCs w:val="22"/>
                  </w:rPr>
                  <w:t>Academic</w:t>
                </w:r>
              </w:p>
            </w:tc>
          </w:sdtContent>
        </w:sdt>
      </w:tr>
      <w:tr w:rsidR="00D84DD3" w:rsidRPr="00A4661F" w14:paraId="0E777B3C"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1794DB" w14:textId="77777777" w:rsidR="00D84DD3" w:rsidRPr="00A4661F" w:rsidRDefault="00D84DD3"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57B67A1C" w14:textId="77777777" w:rsidR="00D84DD3" w:rsidRPr="00A4661F" w:rsidRDefault="00000000" w:rsidP="001C61D8">
            <w:pPr>
              <w:widowControl/>
              <w:jc w:val="left"/>
              <w:rPr>
                <w:color w:val="000000"/>
                <w:kern w:val="0"/>
                <w:sz w:val="22"/>
                <w:szCs w:val="22"/>
              </w:rPr>
            </w:pPr>
            <w:sdt>
              <w:sdtPr>
                <w:rPr>
                  <w:sz w:val="20"/>
                </w:rPr>
                <w:alias w:val="Grade"/>
                <w:tag w:val="Grade"/>
                <w:id w:val="-54019269"/>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9</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975485679"/>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0</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127771382"/>
                <w14:checkbox>
                  <w14:checked w14:val="1"/>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1</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946895600"/>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2</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618447362"/>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After 12</w:t>
            </w:r>
            <w:r w:rsidR="00D84DD3" w:rsidRPr="00516A31">
              <w:rPr>
                <w:color w:val="000000"/>
                <w:kern w:val="0"/>
                <w:sz w:val="22"/>
                <w:szCs w:val="22"/>
                <w:vertAlign w:val="superscript"/>
              </w:rPr>
              <w:t>th</w:t>
            </w:r>
          </w:p>
        </w:tc>
      </w:tr>
      <w:tr w:rsidR="00D84DD3" w:rsidRPr="00A4661F" w14:paraId="06AF98BE"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8BF7854" w14:textId="77777777" w:rsidR="00D84DD3" w:rsidRPr="00565BC0" w:rsidRDefault="00D84DD3" w:rsidP="001C61D8">
            <w:pPr>
              <w:rPr>
                <w:color w:val="00B050"/>
              </w:rPr>
            </w:pPr>
            <w:r w:rsidRPr="00565BC0">
              <w:rPr>
                <w:color w:val="00B050"/>
              </w:rPr>
              <w:t>What are the eligibility requirement for this award or honor?</w:t>
            </w:r>
          </w:p>
          <w:p w14:paraId="0477E598" w14:textId="77777777" w:rsidR="00D84DD3" w:rsidRPr="00565BC0" w:rsidRDefault="00D84DD3" w:rsidP="001C61D8">
            <w:pPr>
              <w:widowControl/>
              <w:jc w:val="left"/>
              <w:rPr>
                <w:color w:val="00B050"/>
                <w:kern w:val="0"/>
                <w:sz w:val="22"/>
                <w:szCs w:val="22"/>
              </w:rPr>
            </w:pPr>
            <w:r w:rsidRPr="00565BC0">
              <w:rPr>
                <w:color w:val="00B050"/>
              </w:rPr>
              <w:t>For example: How are award recipients chosen? How many people are selected to receive the award? Is there an application or nomination for the award?</w:t>
            </w:r>
            <w:r>
              <w:rPr>
                <w:color w:val="00B050"/>
              </w:rPr>
              <w:t xml:space="preserve"> </w:t>
            </w:r>
            <w:r w:rsidRPr="00EC3577">
              <w:rPr>
                <w:color w:val="FF0000"/>
              </w:rPr>
              <w:t>250 characters max</w:t>
            </w:r>
          </w:p>
        </w:tc>
      </w:tr>
      <w:tr w:rsidR="00D84DD3" w:rsidRPr="00A4661F" w14:paraId="5FBC1F4B"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19835E0F" w14:textId="77777777" w:rsidR="00D84DD3" w:rsidRPr="00FF1066" w:rsidRDefault="00D84DD3" w:rsidP="00D84DD3">
            <w:r>
              <w:t>Written by over 20,</w:t>
            </w:r>
            <w:r w:rsidRPr="00D84DD3">
              <w:t>000 participants worldwide, the Euclid contest gives senior-level secondary school students the opportunity to tackle novel problems with creativity and all of the knowledge they've gained in secondary school mathematics.</w:t>
            </w:r>
          </w:p>
        </w:tc>
      </w:tr>
      <w:tr w:rsidR="00D84DD3" w:rsidRPr="00A4661F" w14:paraId="361F40AA"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F0962C7" w14:textId="66AC0FB6" w:rsidR="00D84DD3" w:rsidRPr="00565BC0" w:rsidRDefault="00AE2CFC" w:rsidP="001C61D8">
            <w:pPr>
              <w:rPr>
                <w:color w:val="00B050"/>
              </w:rPr>
            </w:pPr>
            <w:r>
              <w:t xml:space="preserve">I have only prepared for the competition </w:t>
            </w:r>
            <w:r w:rsidR="004509FE">
              <w:t xml:space="preserve">for a few weeks and did not have much time to do mock tests. I have to prepare for the then upcoming Advanced Placement test, which is pretty close to the Euclid competition. We also faced lacking of teachers to help the participants to prepare for the test, thus I have to </w:t>
            </w:r>
            <w:r w:rsidR="00EA7DC4">
              <w:t xml:space="preserve">self-study the knowledge points. </w:t>
            </w:r>
            <w:r w:rsidR="00D84DD3">
              <w:rPr>
                <w:color w:val="00B050"/>
              </w:rPr>
              <w:t xml:space="preserve"> </w:t>
            </w:r>
            <w:r w:rsidR="00D84DD3" w:rsidRPr="00EC3577">
              <w:rPr>
                <w:color w:val="FF0000"/>
              </w:rPr>
              <w:t>350 characters max</w:t>
            </w:r>
          </w:p>
        </w:tc>
      </w:tr>
      <w:tr w:rsidR="00D84DD3" w:rsidRPr="00A4661F" w14:paraId="7673858C"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8008176" w14:textId="77777777" w:rsidR="00D84DD3" w:rsidRDefault="00D84DD3" w:rsidP="001C61D8">
            <w:r w:rsidRPr="00D84DD3">
              <w:t>It is a 10-question contest, with a mix of short-answ</w:t>
            </w:r>
            <w:r>
              <w:t xml:space="preserve">er and full-solution questions </w:t>
            </w:r>
            <w:r w:rsidRPr="00D84DD3">
              <w:t>that lasts for about 2.5 hours.</w:t>
            </w:r>
          </w:p>
        </w:tc>
      </w:tr>
    </w:tbl>
    <w:p w14:paraId="48D74B76" w14:textId="77777777" w:rsidR="00D84DD3" w:rsidRDefault="00D84DD3" w:rsidP="00D84DD3">
      <w:pPr>
        <w:widowControl/>
        <w:jc w:val="left"/>
      </w:pPr>
    </w:p>
    <w:p w14:paraId="0676D499" w14:textId="77777777" w:rsidR="00D84DD3" w:rsidRPr="005A548B" w:rsidRDefault="00D84DD3" w:rsidP="00D84DD3">
      <w:pPr>
        <w:pStyle w:val="2"/>
      </w:pPr>
      <w:r w:rsidRPr="000D4762">
        <w:t>Honor</w:t>
      </w:r>
      <w:r>
        <w:t xml:space="preserve">s/Awards: List </w:t>
      </w:r>
      <w:r w:rsidRPr="00445BFF">
        <w:rPr>
          <w:i/>
        </w:rPr>
        <w:t>every</w:t>
      </w:r>
      <w:r>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A4661F" w14:paraId="6ED7DFEF"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7C6A62F" w14:textId="77777777" w:rsidR="00D84DD3" w:rsidRDefault="00D84DD3" w:rsidP="001C61D8">
            <w:pPr>
              <w:widowControl/>
              <w:jc w:val="left"/>
              <w:rPr>
                <w:color w:val="000000"/>
                <w:kern w:val="0"/>
                <w:sz w:val="22"/>
                <w:szCs w:val="22"/>
              </w:rPr>
            </w:pPr>
            <w:r>
              <w:rPr>
                <w:color w:val="000000"/>
                <w:kern w:val="0"/>
                <w:sz w:val="22"/>
                <w:szCs w:val="22"/>
              </w:rPr>
              <w:t>Honor/Award Name</w:t>
            </w:r>
          </w:p>
          <w:p w14:paraId="3AE2202F" w14:textId="77777777" w:rsidR="00D84DD3" w:rsidRPr="00A4661F" w:rsidRDefault="00D84DD3" w:rsidP="001C61D8">
            <w:pPr>
              <w:widowControl/>
              <w:jc w:val="left"/>
              <w:rPr>
                <w:color w:val="000000"/>
                <w:kern w:val="0"/>
                <w:sz w:val="22"/>
                <w:szCs w:val="22"/>
              </w:rPr>
            </w:pPr>
            <w:r w:rsidRPr="00EC3577">
              <w:rPr>
                <w:rFonts w:hint="eastAsia"/>
                <w:color w:val="FF0000"/>
                <w:kern w:val="0"/>
                <w:sz w:val="22"/>
                <w:szCs w:val="22"/>
              </w:rPr>
              <w:t>60</w:t>
            </w:r>
            <w:r w:rsidRPr="00EC3577">
              <w:rPr>
                <w:color w:val="FF0000"/>
                <w:kern w:val="0"/>
                <w:sz w:val="22"/>
                <w:szCs w:val="22"/>
              </w:rPr>
              <w:t xml:space="preserve"> </w:t>
            </w:r>
            <w:r w:rsidRPr="00EC3577">
              <w:rPr>
                <w:rFonts w:hint="eastAsia"/>
                <w:color w:val="FF0000"/>
                <w:kern w:val="0"/>
                <w:sz w:val="22"/>
                <w:szCs w:val="22"/>
              </w:rPr>
              <w:t>character</w:t>
            </w:r>
            <w:r w:rsidRPr="00EC3577">
              <w:rPr>
                <w:color w:val="FF0000"/>
                <w:kern w:val="0"/>
                <w:sz w:val="22"/>
                <w:szCs w:val="22"/>
              </w:rPr>
              <w:t xml:space="preserve"> </w:t>
            </w:r>
            <w:r w:rsidRPr="00EC3577">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14:paraId="0FF96D04" w14:textId="77777777" w:rsidR="00D84DD3" w:rsidRPr="00A4661F" w:rsidRDefault="00D84DD3" w:rsidP="00D84DD3">
            <w:pPr>
              <w:widowControl/>
              <w:jc w:val="left"/>
              <w:rPr>
                <w:color w:val="000000"/>
                <w:kern w:val="0"/>
                <w:sz w:val="22"/>
                <w:szCs w:val="22"/>
              </w:rPr>
            </w:pPr>
            <w:r w:rsidRPr="00D84DD3">
              <w:rPr>
                <w:color w:val="000000"/>
                <w:kern w:val="0"/>
                <w:sz w:val="22"/>
                <w:szCs w:val="22"/>
              </w:rPr>
              <w:t>High Dist</w:t>
            </w:r>
            <w:r>
              <w:rPr>
                <w:color w:val="000000"/>
                <w:kern w:val="0"/>
                <w:sz w:val="22"/>
                <w:szCs w:val="22"/>
              </w:rPr>
              <w:t>.</w:t>
            </w:r>
            <w:r w:rsidRPr="00D84DD3">
              <w:rPr>
                <w:color w:val="000000"/>
                <w:kern w:val="0"/>
                <w:sz w:val="22"/>
                <w:szCs w:val="22"/>
              </w:rPr>
              <w:t>, Australian Science Olympiad Competition</w:t>
            </w:r>
            <w:r>
              <w:rPr>
                <w:color w:val="000000"/>
                <w:kern w:val="0"/>
                <w:sz w:val="22"/>
                <w:szCs w:val="22"/>
              </w:rPr>
              <w:t>-Physics</w:t>
            </w:r>
          </w:p>
        </w:tc>
      </w:tr>
      <w:tr w:rsidR="00D84DD3" w:rsidRPr="00A4661F" w14:paraId="4F5D58C5"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B6B77A" w14:textId="77777777" w:rsidR="00D84DD3" w:rsidRPr="00A4661F" w:rsidRDefault="00D84DD3" w:rsidP="001C61D8">
            <w:pPr>
              <w:widowControl/>
              <w:jc w:val="left"/>
              <w:rPr>
                <w:color w:val="000000"/>
                <w:kern w:val="0"/>
                <w:sz w:val="22"/>
                <w:szCs w:val="22"/>
              </w:rPr>
            </w:pPr>
            <w:r>
              <w:rPr>
                <w:rFonts w:hint="eastAsia"/>
              </w:rPr>
              <w:t>Highest level of recognition</w:t>
            </w:r>
          </w:p>
        </w:tc>
        <w:sdt>
          <w:sdtPr>
            <w:rPr>
              <w:color w:val="000000"/>
              <w:kern w:val="0"/>
              <w:sz w:val="22"/>
              <w:szCs w:val="22"/>
            </w:rPr>
            <w:alias w:val="Level of recognition"/>
            <w:tag w:val="Level of recognition"/>
            <w:id w:val="-1297596532"/>
            <w:placeholder>
              <w:docPart w:val="3116D146865F4A3689E8769E1A3692E2"/>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7EA9B3A2" w14:textId="77777777" w:rsidR="00D84DD3" w:rsidRPr="00A4661F" w:rsidRDefault="00D84DD3" w:rsidP="001C61D8">
                <w:pPr>
                  <w:widowControl/>
                  <w:jc w:val="left"/>
                  <w:rPr>
                    <w:color w:val="000000"/>
                    <w:kern w:val="0"/>
                    <w:sz w:val="22"/>
                    <w:szCs w:val="22"/>
                  </w:rPr>
                </w:pPr>
                <w:r>
                  <w:rPr>
                    <w:color w:val="000000"/>
                    <w:kern w:val="0"/>
                    <w:sz w:val="22"/>
                    <w:szCs w:val="22"/>
                  </w:rPr>
                  <w:t>International</w:t>
                </w:r>
              </w:p>
            </w:tc>
          </w:sdtContent>
        </w:sdt>
      </w:tr>
      <w:tr w:rsidR="00D84DD3" w:rsidRPr="00A4661F" w14:paraId="79B252A6"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234E6A" w14:textId="77777777" w:rsidR="00D84DD3" w:rsidRDefault="00D84DD3" w:rsidP="001C61D8">
            <w:pPr>
              <w:widowControl/>
              <w:jc w:val="left"/>
            </w:pPr>
            <w:r>
              <w:t>Type of award or honor:</w:t>
            </w:r>
          </w:p>
        </w:tc>
        <w:sdt>
          <w:sdtPr>
            <w:rPr>
              <w:color w:val="000000"/>
              <w:kern w:val="0"/>
              <w:sz w:val="22"/>
              <w:szCs w:val="22"/>
            </w:rPr>
            <w:alias w:val="Type"/>
            <w:tag w:val="Type"/>
            <w:id w:val="1079182422"/>
            <w:placeholder>
              <w:docPart w:val="374173167AEF4D3BB20E6ACC6954D360"/>
            </w:placeholder>
            <w:dropDownList>
              <w:listItem w:value="Choose an item."/>
              <w:listItem w:displayText="Academic" w:value="Academic"/>
              <w:listItem w:displayText="Non-academic" w:value="Non-academic"/>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14:paraId="248411F9" w14:textId="77777777" w:rsidR="00D84DD3" w:rsidRDefault="00D84DD3" w:rsidP="001C61D8">
                <w:pPr>
                  <w:widowControl/>
                  <w:jc w:val="left"/>
                  <w:rPr>
                    <w:color w:val="000000"/>
                    <w:kern w:val="0"/>
                    <w:sz w:val="22"/>
                    <w:szCs w:val="22"/>
                  </w:rPr>
                </w:pPr>
                <w:r>
                  <w:rPr>
                    <w:color w:val="000000"/>
                    <w:kern w:val="0"/>
                    <w:sz w:val="22"/>
                    <w:szCs w:val="22"/>
                  </w:rPr>
                  <w:t>Academic</w:t>
                </w:r>
              </w:p>
            </w:tc>
          </w:sdtContent>
        </w:sdt>
      </w:tr>
      <w:tr w:rsidR="00D84DD3" w:rsidRPr="00A4661F" w14:paraId="4204E383"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19984D" w14:textId="77777777" w:rsidR="00D84DD3" w:rsidRPr="00A4661F" w:rsidRDefault="00D84DD3"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75F48E52" w14:textId="77777777" w:rsidR="00D84DD3" w:rsidRPr="00A4661F" w:rsidRDefault="00000000" w:rsidP="001C61D8">
            <w:pPr>
              <w:widowControl/>
              <w:jc w:val="left"/>
              <w:rPr>
                <w:color w:val="000000"/>
                <w:kern w:val="0"/>
                <w:sz w:val="22"/>
                <w:szCs w:val="22"/>
              </w:rPr>
            </w:pPr>
            <w:sdt>
              <w:sdtPr>
                <w:rPr>
                  <w:sz w:val="20"/>
                </w:rPr>
                <w:alias w:val="Grade"/>
                <w:tag w:val="Grade"/>
                <w:id w:val="-1766914251"/>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9</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159615338"/>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0</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289241520"/>
                <w14:checkbox>
                  <w14:checked w14:val="1"/>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1</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95663113"/>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2</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477306711"/>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After 12</w:t>
            </w:r>
            <w:r w:rsidR="00D84DD3" w:rsidRPr="00516A31">
              <w:rPr>
                <w:color w:val="000000"/>
                <w:kern w:val="0"/>
                <w:sz w:val="22"/>
                <w:szCs w:val="22"/>
                <w:vertAlign w:val="superscript"/>
              </w:rPr>
              <w:t>th</w:t>
            </w:r>
          </w:p>
        </w:tc>
      </w:tr>
      <w:tr w:rsidR="00D84DD3" w:rsidRPr="00A4661F" w14:paraId="6D2D98DF"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098FF04" w14:textId="77777777" w:rsidR="00D84DD3" w:rsidRPr="00565BC0" w:rsidRDefault="00D84DD3" w:rsidP="001C61D8">
            <w:pPr>
              <w:rPr>
                <w:color w:val="00B050"/>
              </w:rPr>
            </w:pPr>
            <w:r w:rsidRPr="00565BC0">
              <w:rPr>
                <w:color w:val="00B050"/>
              </w:rPr>
              <w:t>What are the eligibility requirement for this award or honor?</w:t>
            </w:r>
          </w:p>
          <w:p w14:paraId="187C21E9" w14:textId="77777777" w:rsidR="00D84DD3" w:rsidRPr="00565BC0" w:rsidRDefault="00D84DD3" w:rsidP="001C61D8">
            <w:pPr>
              <w:widowControl/>
              <w:jc w:val="left"/>
              <w:rPr>
                <w:color w:val="00B050"/>
                <w:kern w:val="0"/>
                <w:sz w:val="22"/>
                <w:szCs w:val="22"/>
              </w:rPr>
            </w:pPr>
            <w:r w:rsidRPr="00565BC0">
              <w:rPr>
                <w:color w:val="00B050"/>
              </w:rPr>
              <w:t>For example: How are award recipients chosen? How many people are selected to receive the award? Is there an application or nomination for the award?</w:t>
            </w:r>
            <w:r>
              <w:rPr>
                <w:color w:val="00B050"/>
              </w:rPr>
              <w:t xml:space="preserve"> </w:t>
            </w:r>
            <w:r w:rsidRPr="00EC3577">
              <w:rPr>
                <w:color w:val="FF0000"/>
              </w:rPr>
              <w:t>250 characters max</w:t>
            </w:r>
          </w:p>
        </w:tc>
      </w:tr>
      <w:tr w:rsidR="00D84DD3" w:rsidRPr="00A4661F" w14:paraId="2509D27F" w14:textId="77777777" w:rsidTr="006975B4">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94E89D1" w14:textId="77777777" w:rsidR="00D84DD3" w:rsidRPr="00FF1066" w:rsidRDefault="00D84DD3" w:rsidP="00D84DD3">
            <w:r w:rsidRPr="00D84DD3">
              <w:t>The Australian Science Olympiad Competition-Physics is one of the toughest physics exams in Australia. It is hosted by Australian Science Innovations, a premier provider of science extension programs for high achieving science students.</w:t>
            </w:r>
          </w:p>
        </w:tc>
      </w:tr>
      <w:tr w:rsidR="00D84DD3" w:rsidRPr="00A4661F" w14:paraId="30802EF0" w14:textId="77777777" w:rsidTr="006975B4">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4DD1520" w14:textId="0389E0D9" w:rsidR="00D84DD3" w:rsidRPr="00D84DD3" w:rsidRDefault="006975B4" w:rsidP="001C61D8">
            <w:pPr>
              <w:rPr>
                <w:color w:val="00B050"/>
                <w:highlight w:val="yellow"/>
              </w:rPr>
            </w:pPr>
            <w:r w:rsidRPr="006975B4">
              <w:t xml:space="preserve">I was pretty new </w:t>
            </w:r>
            <w:r>
              <w:t xml:space="preserve">to physics back in that time, since I just started my AP physics C Mechanics. Before this competition I have learned nothing about competition Physics, and I have only a week to prepare for the competition. </w:t>
            </w:r>
            <w:r w:rsidR="00E85EB6">
              <w:t>I also faced my mid-term exam then, which was crucial to my GPA, thus I have to pay most of my effort to my mid-term.</w:t>
            </w:r>
          </w:p>
        </w:tc>
      </w:tr>
      <w:tr w:rsidR="00D84DD3" w:rsidRPr="00A4661F" w14:paraId="41FCD9A4" w14:textId="77777777" w:rsidTr="006975B4">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0957D83" w14:textId="77777777" w:rsidR="00D84DD3" w:rsidRDefault="00D84DD3" w:rsidP="001C61D8"/>
        </w:tc>
      </w:tr>
    </w:tbl>
    <w:p w14:paraId="1C363442" w14:textId="77777777" w:rsidR="00D84DD3" w:rsidRDefault="00D84DD3" w:rsidP="00D84DD3">
      <w:pPr>
        <w:widowControl/>
        <w:jc w:val="left"/>
      </w:pPr>
    </w:p>
    <w:p w14:paraId="667F8CFC" w14:textId="77777777" w:rsidR="00D84DD3" w:rsidRPr="005A548B" w:rsidRDefault="00D84DD3" w:rsidP="00D84DD3">
      <w:pPr>
        <w:pStyle w:val="2"/>
      </w:pPr>
      <w:r w:rsidRPr="000D4762">
        <w:t>Honor</w:t>
      </w:r>
      <w:r>
        <w:t xml:space="preserve">s/Awards: List </w:t>
      </w:r>
      <w:r w:rsidRPr="00445BFF">
        <w:rPr>
          <w:i/>
        </w:rPr>
        <w:t>every</w:t>
      </w:r>
      <w:r>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A4661F" w14:paraId="3098A0BF"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50848D" w14:textId="77777777" w:rsidR="00D84DD3" w:rsidRDefault="00D84DD3" w:rsidP="001C61D8">
            <w:pPr>
              <w:widowControl/>
              <w:jc w:val="left"/>
              <w:rPr>
                <w:color w:val="000000"/>
                <w:kern w:val="0"/>
                <w:sz w:val="22"/>
                <w:szCs w:val="22"/>
              </w:rPr>
            </w:pPr>
            <w:r>
              <w:rPr>
                <w:color w:val="000000"/>
                <w:kern w:val="0"/>
                <w:sz w:val="22"/>
                <w:szCs w:val="22"/>
              </w:rPr>
              <w:t>Honor/Award Name</w:t>
            </w:r>
          </w:p>
          <w:p w14:paraId="19F9E95F" w14:textId="77777777" w:rsidR="00D84DD3" w:rsidRPr="00A4661F" w:rsidRDefault="00D84DD3" w:rsidP="001C61D8">
            <w:pPr>
              <w:widowControl/>
              <w:jc w:val="left"/>
              <w:rPr>
                <w:color w:val="000000"/>
                <w:kern w:val="0"/>
                <w:sz w:val="22"/>
                <w:szCs w:val="22"/>
              </w:rPr>
            </w:pPr>
            <w:r w:rsidRPr="00EC3577">
              <w:rPr>
                <w:rFonts w:hint="eastAsia"/>
                <w:color w:val="FF0000"/>
                <w:kern w:val="0"/>
                <w:sz w:val="22"/>
                <w:szCs w:val="22"/>
              </w:rPr>
              <w:t>60</w:t>
            </w:r>
            <w:r w:rsidRPr="00EC3577">
              <w:rPr>
                <w:color w:val="FF0000"/>
                <w:kern w:val="0"/>
                <w:sz w:val="22"/>
                <w:szCs w:val="22"/>
              </w:rPr>
              <w:t xml:space="preserve"> </w:t>
            </w:r>
            <w:r w:rsidRPr="00EC3577">
              <w:rPr>
                <w:rFonts w:hint="eastAsia"/>
                <w:color w:val="FF0000"/>
                <w:kern w:val="0"/>
                <w:sz w:val="22"/>
                <w:szCs w:val="22"/>
              </w:rPr>
              <w:t>character</w:t>
            </w:r>
            <w:r w:rsidRPr="00EC3577">
              <w:rPr>
                <w:color w:val="FF0000"/>
                <w:kern w:val="0"/>
                <w:sz w:val="22"/>
                <w:szCs w:val="22"/>
              </w:rPr>
              <w:t xml:space="preserve"> </w:t>
            </w:r>
            <w:r w:rsidRPr="00EC3577">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14:paraId="237A9451" w14:textId="20B7D8EC" w:rsidR="00D84DD3" w:rsidRPr="00A4661F" w:rsidRDefault="00D84DD3" w:rsidP="001C61D8">
            <w:pPr>
              <w:widowControl/>
              <w:jc w:val="left"/>
              <w:rPr>
                <w:color w:val="000000"/>
                <w:kern w:val="0"/>
                <w:sz w:val="22"/>
                <w:szCs w:val="22"/>
              </w:rPr>
            </w:pPr>
            <w:r>
              <w:rPr>
                <w:color w:val="000000"/>
                <w:kern w:val="0"/>
                <w:sz w:val="22"/>
                <w:szCs w:val="22"/>
              </w:rPr>
              <w:t>Distinction,</w:t>
            </w:r>
            <w:r w:rsidRPr="00D84DD3">
              <w:rPr>
                <w:color w:val="000000"/>
                <w:kern w:val="0"/>
                <w:sz w:val="22"/>
                <w:szCs w:val="22"/>
              </w:rPr>
              <w:t xml:space="preserve"> Australian Mathematics Competition</w:t>
            </w:r>
          </w:p>
        </w:tc>
      </w:tr>
      <w:tr w:rsidR="00D84DD3" w:rsidRPr="00A4661F" w14:paraId="03D229E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A5B9780" w14:textId="77777777" w:rsidR="00D84DD3" w:rsidRPr="00A4661F" w:rsidRDefault="00D84DD3" w:rsidP="001C61D8">
            <w:pPr>
              <w:widowControl/>
              <w:jc w:val="left"/>
              <w:rPr>
                <w:color w:val="000000"/>
                <w:kern w:val="0"/>
                <w:sz w:val="22"/>
                <w:szCs w:val="22"/>
              </w:rPr>
            </w:pPr>
            <w:r>
              <w:rPr>
                <w:rFonts w:hint="eastAsia"/>
              </w:rPr>
              <w:t>Highest level of recognition</w:t>
            </w:r>
          </w:p>
        </w:tc>
        <w:sdt>
          <w:sdtPr>
            <w:rPr>
              <w:color w:val="000000"/>
              <w:kern w:val="0"/>
              <w:sz w:val="22"/>
              <w:szCs w:val="22"/>
            </w:rPr>
            <w:alias w:val="Level of recognition"/>
            <w:tag w:val="Level of recognition"/>
            <w:id w:val="1749996249"/>
            <w:placeholder>
              <w:docPart w:val="AD06A87B9DEC40A4AD6AD4D2AB1A63AD"/>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56CFFAB7" w14:textId="77777777" w:rsidR="00D84DD3" w:rsidRPr="00A4661F" w:rsidRDefault="00D84DD3" w:rsidP="001C61D8">
                <w:pPr>
                  <w:widowControl/>
                  <w:jc w:val="left"/>
                  <w:rPr>
                    <w:color w:val="000000"/>
                    <w:kern w:val="0"/>
                    <w:sz w:val="22"/>
                    <w:szCs w:val="22"/>
                  </w:rPr>
                </w:pPr>
                <w:r>
                  <w:rPr>
                    <w:color w:val="000000"/>
                    <w:kern w:val="0"/>
                    <w:sz w:val="22"/>
                    <w:szCs w:val="22"/>
                  </w:rPr>
                  <w:t>National</w:t>
                </w:r>
              </w:p>
            </w:tc>
          </w:sdtContent>
        </w:sdt>
      </w:tr>
      <w:tr w:rsidR="00D84DD3" w:rsidRPr="00A4661F" w14:paraId="76EB64D9"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09F5512" w14:textId="77777777" w:rsidR="00D84DD3" w:rsidRDefault="00D84DD3" w:rsidP="001C61D8">
            <w:pPr>
              <w:widowControl/>
              <w:jc w:val="left"/>
            </w:pPr>
            <w:r>
              <w:t>Type of award or honor:</w:t>
            </w:r>
          </w:p>
        </w:tc>
        <w:sdt>
          <w:sdtPr>
            <w:rPr>
              <w:color w:val="000000"/>
              <w:kern w:val="0"/>
              <w:sz w:val="22"/>
              <w:szCs w:val="22"/>
            </w:rPr>
            <w:alias w:val="Type"/>
            <w:tag w:val="Type"/>
            <w:id w:val="1248382566"/>
            <w:placeholder>
              <w:docPart w:val="364543A96C6346E9B6DCD32FC6F19937"/>
            </w:placeholder>
            <w:dropDownList>
              <w:listItem w:value="Choose an item."/>
              <w:listItem w:displayText="Academic" w:value="Academic"/>
              <w:listItem w:displayText="Non-academic" w:value="Non-academic"/>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14:paraId="6B8F638F" w14:textId="77777777" w:rsidR="00D84DD3" w:rsidRDefault="00D84DD3" w:rsidP="001C61D8">
                <w:pPr>
                  <w:widowControl/>
                  <w:jc w:val="left"/>
                  <w:rPr>
                    <w:color w:val="000000"/>
                    <w:kern w:val="0"/>
                    <w:sz w:val="22"/>
                    <w:szCs w:val="22"/>
                  </w:rPr>
                </w:pPr>
                <w:r>
                  <w:rPr>
                    <w:color w:val="000000"/>
                    <w:kern w:val="0"/>
                    <w:sz w:val="22"/>
                    <w:szCs w:val="22"/>
                  </w:rPr>
                  <w:t>Academic</w:t>
                </w:r>
              </w:p>
            </w:tc>
          </w:sdtContent>
        </w:sdt>
      </w:tr>
      <w:tr w:rsidR="00D84DD3" w:rsidRPr="00A4661F" w14:paraId="2409B650"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88DB6F" w14:textId="77777777" w:rsidR="00D84DD3" w:rsidRPr="00A4661F" w:rsidRDefault="00D84DD3"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0056FBE2" w14:textId="77777777" w:rsidR="00D84DD3" w:rsidRPr="00A4661F" w:rsidRDefault="00000000" w:rsidP="001C61D8">
            <w:pPr>
              <w:widowControl/>
              <w:jc w:val="left"/>
              <w:rPr>
                <w:color w:val="000000"/>
                <w:kern w:val="0"/>
                <w:sz w:val="22"/>
                <w:szCs w:val="22"/>
              </w:rPr>
            </w:pPr>
            <w:sdt>
              <w:sdtPr>
                <w:rPr>
                  <w:sz w:val="20"/>
                </w:rPr>
                <w:alias w:val="Grade"/>
                <w:tag w:val="Grade"/>
                <w:id w:val="2031135440"/>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9</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378046815"/>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0</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987622788"/>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1</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503233787"/>
                <w14:checkbox>
                  <w14:checked w14:val="1"/>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2</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692294152"/>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After 12</w:t>
            </w:r>
            <w:r w:rsidR="00D84DD3" w:rsidRPr="00516A31">
              <w:rPr>
                <w:color w:val="000000"/>
                <w:kern w:val="0"/>
                <w:sz w:val="22"/>
                <w:szCs w:val="22"/>
                <w:vertAlign w:val="superscript"/>
              </w:rPr>
              <w:t>th</w:t>
            </w:r>
          </w:p>
        </w:tc>
      </w:tr>
      <w:tr w:rsidR="00D84DD3" w:rsidRPr="00A4661F" w14:paraId="111E99E2"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23A3F129" w14:textId="77777777" w:rsidR="00D84DD3" w:rsidRPr="00565BC0" w:rsidRDefault="00D84DD3" w:rsidP="001C61D8">
            <w:pPr>
              <w:rPr>
                <w:color w:val="00B050"/>
              </w:rPr>
            </w:pPr>
            <w:r w:rsidRPr="00565BC0">
              <w:rPr>
                <w:color w:val="00B050"/>
              </w:rPr>
              <w:t>What are the eligibility requirement for this award or honor?</w:t>
            </w:r>
          </w:p>
          <w:p w14:paraId="63676871" w14:textId="77777777" w:rsidR="00D84DD3" w:rsidRPr="00565BC0" w:rsidRDefault="00D84DD3" w:rsidP="001C61D8">
            <w:pPr>
              <w:widowControl/>
              <w:jc w:val="left"/>
              <w:rPr>
                <w:color w:val="00B050"/>
                <w:kern w:val="0"/>
                <w:sz w:val="22"/>
                <w:szCs w:val="22"/>
              </w:rPr>
            </w:pPr>
            <w:r w:rsidRPr="00565BC0">
              <w:rPr>
                <w:color w:val="00B050"/>
              </w:rPr>
              <w:lastRenderedPageBreak/>
              <w:t>For example: How are award recipients chosen? How many people are selected to receive the award? Is there an application or nomination for the award?</w:t>
            </w:r>
            <w:r>
              <w:rPr>
                <w:color w:val="00B050"/>
              </w:rPr>
              <w:t xml:space="preserve"> </w:t>
            </w:r>
            <w:r w:rsidRPr="00EC3577">
              <w:rPr>
                <w:color w:val="FF0000"/>
              </w:rPr>
              <w:t>250 characters max</w:t>
            </w:r>
          </w:p>
        </w:tc>
      </w:tr>
      <w:tr w:rsidR="00D84DD3" w:rsidRPr="00A4661F" w14:paraId="16EA46C6"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E023CFB" w14:textId="77777777" w:rsidR="00D84DD3" w:rsidRPr="00FF1066" w:rsidRDefault="00D84DD3" w:rsidP="001C61D8">
            <w:r>
              <w:lastRenderedPageBreak/>
              <w:t>H</w:t>
            </w:r>
            <w:r w:rsidRPr="00D84DD3">
              <w:t>osted by the Australian Mathematics Trust (AMT), a national non-profit organization whose main purpose is to enrich the teaching and learning of mathematics for students. National Credit is awarded to the top 55% of the contestants.</w:t>
            </w:r>
          </w:p>
        </w:tc>
      </w:tr>
      <w:tr w:rsidR="00D84DD3" w:rsidRPr="00A4661F" w14:paraId="7079491E"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4A9C863" w14:textId="66AAC5A7" w:rsidR="00D84DD3" w:rsidRPr="002A74C0" w:rsidRDefault="002A74C0" w:rsidP="001C61D8">
            <w:pPr>
              <w:rPr>
                <w:highlight w:val="yellow"/>
              </w:rPr>
            </w:pPr>
            <w:r w:rsidRPr="002A74C0">
              <w:rPr>
                <w:rFonts w:hint="eastAsia"/>
              </w:rPr>
              <w:t>I</w:t>
            </w:r>
            <w:r w:rsidRPr="002A74C0">
              <w:t xml:space="preserve"> </w:t>
            </w:r>
            <w:r>
              <w:t xml:space="preserve">spent two </w:t>
            </w:r>
            <w:r w:rsidR="00B01FA9">
              <w:t xml:space="preserve">months preparing for this exam, learning knowledge points like possibility, solid geometry, etc. I also practiced the past 10 years’ exam papers. I have to prepare this exam while </w:t>
            </w:r>
            <w:r w:rsidR="003E5F94">
              <w:t xml:space="preserve">finishing my Common Application, and most of my time was spent modifying my essays, I could only use pockets of time to do maths problems. </w:t>
            </w:r>
          </w:p>
        </w:tc>
      </w:tr>
      <w:tr w:rsidR="00D84DD3" w:rsidRPr="00A4661F" w14:paraId="55B68132"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7F6E4DA" w14:textId="77777777" w:rsidR="00D84DD3" w:rsidRDefault="00D84DD3" w:rsidP="001C61D8"/>
        </w:tc>
      </w:tr>
    </w:tbl>
    <w:p w14:paraId="55873AB2" w14:textId="77777777" w:rsidR="00D84DD3" w:rsidRDefault="00D84DD3" w:rsidP="00D84DD3">
      <w:pPr>
        <w:widowControl/>
        <w:jc w:val="left"/>
      </w:pPr>
    </w:p>
    <w:p w14:paraId="3FE3AF35" w14:textId="77777777" w:rsidR="00D84DD3" w:rsidRPr="005A548B" w:rsidRDefault="00D84DD3" w:rsidP="00D84DD3">
      <w:pPr>
        <w:pStyle w:val="2"/>
      </w:pPr>
      <w:r w:rsidRPr="000D4762">
        <w:t>Honor</w:t>
      </w:r>
      <w:r>
        <w:t xml:space="preserve">s/Awards: List </w:t>
      </w:r>
      <w:r w:rsidRPr="00445BFF">
        <w:rPr>
          <w:i/>
        </w:rPr>
        <w:t>every</w:t>
      </w:r>
      <w:r>
        <w:t xml:space="preserve"> honor or award received since Grade 9</w:t>
      </w:r>
    </w:p>
    <w:tbl>
      <w:tblPr>
        <w:tblW w:w="9446" w:type="dxa"/>
        <w:tblInd w:w="-95" w:type="dxa"/>
        <w:tblLook w:val="04A0" w:firstRow="1" w:lastRow="0" w:firstColumn="1" w:lastColumn="0" w:noHBand="0" w:noVBand="1"/>
      </w:tblPr>
      <w:tblGrid>
        <w:gridCol w:w="2700"/>
        <w:gridCol w:w="6746"/>
      </w:tblGrid>
      <w:tr w:rsidR="00D84DD3" w:rsidRPr="00A4661F" w14:paraId="1C7E9FD3"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C5575A" w14:textId="77777777" w:rsidR="00D84DD3" w:rsidRDefault="00D84DD3" w:rsidP="001C61D8">
            <w:pPr>
              <w:widowControl/>
              <w:jc w:val="left"/>
              <w:rPr>
                <w:color w:val="000000"/>
                <w:kern w:val="0"/>
                <w:sz w:val="22"/>
                <w:szCs w:val="22"/>
              </w:rPr>
            </w:pPr>
            <w:r>
              <w:rPr>
                <w:color w:val="000000"/>
                <w:kern w:val="0"/>
                <w:sz w:val="22"/>
                <w:szCs w:val="22"/>
              </w:rPr>
              <w:t>Honor/Award Name</w:t>
            </w:r>
          </w:p>
          <w:p w14:paraId="59B4DC07" w14:textId="77777777" w:rsidR="00D84DD3" w:rsidRPr="00A4661F" w:rsidRDefault="00D84DD3" w:rsidP="001C61D8">
            <w:pPr>
              <w:widowControl/>
              <w:jc w:val="left"/>
              <w:rPr>
                <w:color w:val="000000"/>
                <w:kern w:val="0"/>
                <w:sz w:val="22"/>
                <w:szCs w:val="22"/>
              </w:rPr>
            </w:pPr>
            <w:r w:rsidRPr="00EC3577">
              <w:rPr>
                <w:rFonts w:hint="eastAsia"/>
                <w:color w:val="FF0000"/>
                <w:kern w:val="0"/>
                <w:sz w:val="22"/>
                <w:szCs w:val="22"/>
              </w:rPr>
              <w:t>60</w:t>
            </w:r>
            <w:r w:rsidRPr="00EC3577">
              <w:rPr>
                <w:color w:val="FF0000"/>
                <w:kern w:val="0"/>
                <w:sz w:val="22"/>
                <w:szCs w:val="22"/>
              </w:rPr>
              <w:t xml:space="preserve"> </w:t>
            </w:r>
            <w:r w:rsidRPr="00EC3577">
              <w:rPr>
                <w:rFonts w:hint="eastAsia"/>
                <w:color w:val="FF0000"/>
                <w:kern w:val="0"/>
                <w:sz w:val="22"/>
                <w:szCs w:val="22"/>
              </w:rPr>
              <w:t>character</w:t>
            </w:r>
            <w:r w:rsidRPr="00EC3577">
              <w:rPr>
                <w:color w:val="FF0000"/>
                <w:kern w:val="0"/>
                <w:sz w:val="22"/>
                <w:szCs w:val="22"/>
              </w:rPr>
              <w:t xml:space="preserve"> </w:t>
            </w:r>
            <w:r w:rsidRPr="00EC3577">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14:paraId="0A69EB90" w14:textId="77777777" w:rsidR="00D84DD3" w:rsidRPr="00A4661F" w:rsidRDefault="00D84DD3" w:rsidP="001C61D8">
            <w:pPr>
              <w:widowControl/>
              <w:jc w:val="left"/>
              <w:rPr>
                <w:color w:val="000000"/>
                <w:kern w:val="0"/>
                <w:sz w:val="22"/>
                <w:szCs w:val="22"/>
              </w:rPr>
            </w:pPr>
            <w:r>
              <w:rPr>
                <w:rFonts w:hint="eastAsia"/>
                <w:color w:val="000000"/>
                <w:kern w:val="0"/>
                <w:sz w:val="22"/>
                <w:szCs w:val="22"/>
              </w:rPr>
              <w:t>2</w:t>
            </w:r>
            <w:r w:rsidRPr="00D84DD3">
              <w:rPr>
                <w:color w:val="000000"/>
                <w:kern w:val="0"/>
                <w:sz w:val="22"/>
                <w:szCs w:val="22"/>
                <w:vertAlign w:val="superscript"/>
              </w:rPr>
              <w:t>nd</w:t>
            </w:r>
            <w:r>
              <w:rPr>
                <w:color w:val="000000"/>
                <w:kern w:val="0"/>
                <w:sz w:val="22"/>
                <w:szCs w:val="22"/>
              </w:rPr>
              <w:t xml:space="preserve"> Prize, International Space Settlement Design Competition</w:t>
            </w:r>
          </w:p>
        </w:tc>
      </w:tr>
      <w:tr w:rsidR="00D84DD3" w:rsidRPr="00A4661F" w14:paraId="14B92AB1"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C61115" w14:textId="77777777" w:rsidR="00D84DD3" w:rsidRPr="00A4661F" w:rsidRDefault="00D84DD3" w:rsidP="001C61D8">
            <w:pPr>
              <w:widowControl/>
              <w:jc w:val="left"/>
              <w:rPr>
                <w:color w:val="000000"/>
                <w:kern w:val="0"/>
                <w:sz w:val="22"/>
                <w:szCs w:val="22"/>
              </w:rPr>
            </w:pPr>
            <w:r>
              <w:rPr>
                <w:rFonts w:hint="eastAsia"/>
              </w:rPr>
              <w:t>Highest level of recognition</w:t>
            </w:r>
          </w:p>
        </w:tc>
        <w:sdt>
          <w:sdtPr>
            <w:rPr>
              <w:color w:val="000000"/>
              <w:kern w:val="0"/>
              <w:sz w:val="22"/>
              <w:szCs w:val="22"/>
            </w:rPr>
            <w:alias w:val="Level of recognition"/>
            <w:tag w:val="Level of recognition"/>
            <w:id w:val="861942223"/>
            <w:placeholder>
              <w:docPart w:val="14B3F14B0DA6431A8EAD60FDA33244E4"/>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098A2BA6" w14:textId="77777777" w:rsidR="00D84DD3" w:rsidRPr="00A4661F" w:rsidRDefault="00D84DD3" w:rsidP="001C61D8">
                <w:pPr>
                  <w:widowControl/>
                  <w:jc w:val="left"/>
                  <w:rPr>
                    <w:color w:val="000000"/>
                    <w:kern w:val="0"/>
                    <w:sz w:val="22"/>
                    <w:szCs w:val="22"/>
                  </w:rPr>
                </w:pPr>
                <w:r>
                  <w:rPr>
                    <w:color w:val="000000"/>
                    <w:kern w:val="0"/>
                    <w:sz w:val="22"/>
                    <w:szCs w:val="22"/>
                  </w:rPr>
                  <w:t>National</w:t>
                </w:r>
              </w:p>
            </w:tc>
          </w:sdtContent>
        </w:sdt>
      </w:tr>
      <w:tr w:rsidR="00D84DD3" w:rsidRPr="00A4661F" w14:paraId="441DA39C"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EA7824C" w14:textId="77777777" w:rsidR="00D84DD3" w:rsidRDefault="00D84DD3" w:rsidP="001C61D8">
            <w:pPr>
              <w:widowControl/>
              <w:jc w:val="left"/>
            </w:pPr>
            <w:r>
              <w:t>Type of award or honor:</w:t>
            </w:r>
          </w:p>
        </w:tc>
        <w:sdt>
          <w:sdtPr>
            <w:rPr>
              <w:color w:val="000000"/>
              <w:kern w:val="0"/>
              <w:sz w:val="22"/>
              <w:szCs w:val="22"/>
            </w:rPr>
            <w:alias w:val="Type"/>
            <w:tag w:val="Type"/>
            <w:id w:val="298419999"/>
            <w:placeholder>
              <w:docPart w:val="6A3E71AFB0714D0E9D5D34AF2E0F5AEF"/>
            </w:placeholder>
            <w:dropDownList>
              <w:listItem w:value="Choose an item."/>
              <w:listItem w:displayText="Academic" w:value="Academic"/>
              <w:listItem w:displayText="Non-academic" w:value="Non-academic"/>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14:paraId="1B3E67B7" w14:textId="77777777" w:rsidR="00D84DD3" w:rsidRDefault="00D84DD3" w:rsidP="001C61D8">
                <w:pPr>
                  <w:widowControl/>
                  <w:jc w:val="left"/>
                  <w:rPr>
                    <w:color w:val="000000"/>
                    <w:kern w:val="0"/>
                    <w:sz w:val="22"/>
                    <w:szCs w:val="22"/>
                  </w:rPr>
                </w:pPr>
                <w:r>
                  <w:rPr>
                    <w:color w:val="000000"/>
                    <w:kern w:val="0"/>
                    <w:sz w:val="22"/>
                    <w:szCs w:val="22"/>
                  </w:rPr>
                  <w:t>Academic</w:t>
                </w:r>
              </w:p>
            </w:tc>
          </w:sdtContent>
        </w:sdt>
      </w:tr>
      <w:tr w:rsidR="00D84DD3" w:rsidRPr="00A4661F" w14:paraId="00526D1A"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1A6021" w14:textId="77777777" w:rsidR="00D84DD3" w:rsidRPr="00A4661F" w:rsidRDefault="00D84DD3"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4EE69E44" w14:textId="77777777" w:rsidR="00D84DD3" w:rsidRPr="00A4661F" w:rsidRDefault="00000000" w:rsidP="001C61D8">
            <w:pPr>
              <w:widowControl/>
              <w:jc w:val="left"/>
              <w:rPr>
                <w:color w:val="000000"/>
                <w:kern w:val="0"/>
                <w:sz w:val="22"/>
                <w:szCs w:val="22"/>
              </w:rPr>
            </w:pPr>
            <w:sdt>
              <w:sdtPr>
                <w:rPr>
                  <w:sz w:val="20"/>
                </w:rPr>
                <w:alias w:val="Grade"/>
                <w:tag w:val="Grade"/>
                <w:id w:val="235439466"/>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9</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2069409178"/>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0</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482963856"/>
                <w14:checkbox>
                  <w14:checked w14:val="1"/>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1</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1171222743"/>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12</w:t>
            </w:r>
            <w:r w:rsidR="00D84DD3" w:rsidRPr="00516A31">
              <w:rPr>
                <w:color w:val="000000"/>
                <w:kern w:val="0"/>
                <w:sz w:val="22"/>
                <w:szCs w:val="22"/>
                <w:vertAlign w:val="superscript"/>
              </w:rPr>
              <w:t>th</w:t>
            </w:r>
            <w:r w:rsidR="00D84DD3">
              <w:rPr>
                <w:color w:val="000000"/>
                <w:kern w:val="0"/>
                <w:sz w:val="22"/>
                <w:szCs w:val="22"/>
              </w:rPr>
              <w:t xml:space="preserve"> </w:t>
            </w:r>
            <w:sdt>
              <w:sdtPr>
                <w:rPr>
                  <w:sz w:val="20"/>
                </w:rPr>
                <w:alias w:val="Grade"/>
                <w:tag w:val="Grade"/>
                <w:id w:val="988597038"/>
                <w14:checkbox>
                  <w14:checked w14:val="0"/>
                  <w14:checkedState w14:val="2612" w14:font="MS Gothic"/>
                  <w14:uncheckedState w14:val="2610" w14:font="MS Gothic"/>
                </w14:checkbox>
              </w:sdtPr>
              <w:sdtContent>
                <w:r w:rsidR="00D84DD3">
                  <w:rPr>
                    <w:rFonts w:ascii="MS Gothic" w:eastAsia="MS Gothic" w:hAnsi="MS Gothic" w:hint="eastAsia"/>
                    <w:sz w:val="20"/>
                  </w:rPr>
                  <w:t>☐</w:t>
                </w:r>
              </w:sdtContent>
            </w:sdt>
            <w:r w:rsidR="00D84DD3">
              <w:rPr>
                <w:color w:val="000000"/>
                <w:kern w:val="0"/>
                <w:sz w:val="22"/>
                <w:szCs w:val="22"/>
              </w:rPr>
              <w:t>After 12</w:t>
            </w:r>
            <w:r w:rsidR="00D84DD3" w:rsidRPr="00516A31">
              <w:rPr>
                <w:color w:val="000000"/>
                <w:kern w:val="0"/>
                <w:sz w:val="22"/>
                <w:szCs w:val="22"/>
                <w:vertAlign w:val="superscript"/>
              </w:rPr>
              <w:t>th</w:t>
            </w:r>
          </w:p>
        </w:tc>
      </w:tr>
      <w:tr w:rsidR="00D84DD3" w:rsidRPr="00A4661F" w14:paraId="6E90AB72"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5301C1D" w14:textId="77777777" w:rsidR="00D84DD3" w:rsidRPr="00565BC0" w:rsidRDefault="00D84DD3" w:rsidP="001C61D8">
            <w:pPr>
              <w:rPr>
                <w:color w:val="00B050"/>
              </w:rPr>
            </w:pPr>
            <w:r w:rsidRPr="00565BC0">
              <w:rPr>
                <w:color w:val="00B050"/>
              </w:rPr>
              <w:t>What are the eligibility requirement for this award or honor?</w:t>
            </w:r>
          </w:p>
          <w:p w14:paraId="51B3820A" w14:textId="77777777" w:rsidR="00D84DD3" w:rsidRPr="00565BC0" w:rsidRDefault="00D84DD3" w:rsidP="001C61D8">
            <w:pPr>
              <w:widowControl/>
              <w:jc w:val="left"/>
              <w:rPr>
                <w:color w:val="00B050"/>
                <w:kern w:val="0"/>
                <w:sz w:val="22"/>
                <w:szCs w:val="22"/>
              </w:rPr>
            </w:pPr>
            <w:r w:rsidRPr="00565BC0">
              <w:rPr>
                <w:color w:val="00B050"/>
              </w:rPr>
              <w:t>For example: How are award recipients chosen? How many people are selected to receive the award? Is there an application or nomination for the award?</w:t>
            </w:r>
            <w:r>
              <w:rPr>
                <w:color w:val="00B050"/>
              </w:rPr>
              <w:t xml:space="preserve"> </w:t>
            </w:r>
            <w:r w:rsidRPr="00EC3577">
              <w:rPr>
                <w:color w:val="FF0000"/>
              </w:rPr>
              <w:t>250 characters max</w:t>
            </w:r>
          </w:p>
        </w:tc>
      </w:tr>
      <w:tr w:rsidR="00D84DD3" w:rsidRPr="00A4661F" w14:paraId="1E84090B"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3F0E313F" w14:textId="77777777" w:rsidR="00D84DD3" w:rsidRPr="00FF1066" w:rsidRDefault="00D84DD3" w:rsidP="00D84DD3">
            <w:r w:rsidRPr="00D84DD3">
              <w:t>ISSDC puts high school students in the shoes of aerospace industry professionals. Students are divided into different “companies” to design a facility in space that will accommodate several thousand people in a realistic scenario set.</w:t>
            </w:r>
          </w:p>
        </w:tc>
      </w:tr>
      <w:tr w:rsidR="00D84DD3" w:rsidRPr="00A4661F" w14:paraId="38EC6D58"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A5BA597" w14:textId="345486AA" w:rsidR="00D84DD3" w:rsidRPr="00565BC0" w:rsidRDefault="000E41DF" w:rsidP="00A30327">
            <w:pPr>
              <w:rPr>
                <w:color w:val="00B050"/>
              </w:rPr>
            </w:pPr>
            <w:r>
              <w:t>Being the leader, I have been gathering up and choosing teammates a month before the competition. I also made a few interviews for some of the candidates.</w:t>
            </w:r>
            <w:r w:rsidR="00704CAD">
              <w:t xml:space="preserve"> Due to the covid restrictions, the original competition location(a hotel) was force-confiscated by the Guangdong government. </w:t>
            </w:r>
            <w:r w:rsidR="005543AC">
              <w:t xml:space="preserve">Thus the official required teams that are in the same city should gather up at least, thus I have to book hotels and meeting rooms for my team and also negotiate with another team in Beijing for the locations. </w:t>
            </w:r>
            <w:r w:rsidR="00704CAD">
              <w:t xml:space="preserve">  </w:t>
            </w:r>
            <w:r>
              <w:t xml:space="preserve"> </w:t>
            </w:r>
            <w:r w:rsidR="00A30327" w:rsidRPr="00A30327">
              <w:t xml:space="preserve"> </w:t>
            </w:r>
            <w:r w:rsidR="00D84DD3" w:rsidRPr="00EC3577">
              <w:rPr>
                <w:color w:val="FF0000"/>
              </w:rPr>
              <w:t>350 characters max</w:t>
            </w:r>
          </w:p>
        </w:tc>
      </w:tr>
      <w:tr w:rsidR="00D84DD3" w:rsidRPr="00A4661F" w14:paraId="60D29F39"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12B9A7D" w14:textId="77777777" w:rsidR="00D84DD3" w:rsidRDefault="00D84DD3" w:rsidP="001C61D8">
            <w:r w:rsidRPr="00D84DD3">
              <w:t>Each team finishes a written summary of 50 pages and provides a 35-minute oral briefing.</w:t>
            </w:r>
          </w:p>
        </w:tc>
      </w:tr>
    </w:tbl>
    <w:p w14:paraId="0B334A8B" w14:textId="77777777" w:rsidR="00D84DD3" w:rsidRDefault="00D84DD3">
      <w:pPr>
        <w:widowControl/>
        <w:jc w:val="left"/>
      </w:pPr>
    </w:p>
    <w:p w14:paraId="49BF5B23" w14:textId="77777777" w:rsidR="000C24CA" w:rsidRPr="005A548B" w:rsidRDefault="000C24CA" w:rsidP="000C24CA">
      <w:pPr>
        <w:pStyle w:val="2"/>
      </w:pPr>
      <w:r w:rsidRPr="000D4762">
        <w:t>Honor</w:t>
      </w:r>
      <w:r>
        <w:t xml:space="preserve">s/Awards: List </w:t>
      </w:r>
      <w:r w:rsidRPr="00445BFF">
        <w:rPr>
          <w:i/>
        </w:rPr>
        <w:t>every</w:t>
      </w:r>
      <w:r>
        <w:t xml:space="preserve"> honor or award received since Grade 9</w:t>
      </w:r>
    </w:p>
    <w:tbl>
      <w:tblPr>
        <w:tblW w:w="9446" w:type="dxa"/>
        <w:tblInd w:w="-95" w:type="dxa"/>
        <w:tblLook w:val="04A0" w:firstRow="1" w:lastRow="0" w:firstColumn="1" w:lastColumn="0" w:noHBand="0" w:noVBand="1"/>
      </w:tblPr>
      <w:tblGrid>
        <w:gridCol w:w="2700"/>
        <w:gridCol w:w="6746"/>
      </w:tblGrid>
      <w:tr w:rsidR="000C24CA" w:rsidRPr="00A4661F" w14:paraId="4C766EEC"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820BC" w14:textId="77777777" w:rsidR="000C24CA" w:rsidRDefault="000C24CA" w:rsidP="001C61D8">
            <w:pPr>
              <w:widowControl/>
              <w:jc w:val="left"/>
              <w:rPr>
                <w:color w:val="000000"/>
                <w:kern w:val="0"/>
                <w:sz w:val="22"/>
                <w:szCs w:val="22"/>
              </w:rPr>
            </w:pPr>
            <w:r>
              <w:rPr>
                <w:color w:val="000000"/>
                <w:kern w:val="0"/>
                <w:sz w:val="22"/>
                <w:szCs w:val="22"/>
              </w:rPr>
              <w:t>Honor/Award Name</w:t>
            </w:r>
          </w:p>
          <w:p w14:paraId="31ACB007" w14:textId="77777777" w:rsidR="000C24CA" w:rsidRPr="00A4661F" w:rsidRDefault="000C24CA" w:rsidP="001C61D8">
            <w:pPr>
              <w:widowControl/>
              <w:jc w:val="left"/>
              <w:rPr>
                <w:color w:val="000000"/>
                <w:kern w:val="0"/>
                <w:sz w:val="22"/>
                <w:szCs w:val="22"/>
              </w:rPr>
            </w:pPr>
            <w:r w:rsidRPr="00EC3577">
              <w:rPr>
                <w:rFonts w:hint="eastAsia"/>
                <w:color w:val="FF0000"/>
                <w:kern w:val="0"/>
                <w:sz w:val="22"/>
                <w:szCs w:val="22"/>
              </w:rPr>
              <w:t>60</w:t>
            </w:r>
            <w:r w:rsidRPr="00EC3577">
              <w:rPr>
                <w:color w:val="FF0000"/>
                <w:kern w:val="0"/>
                <w:sz w:val="22"/>
                <w:szCs w:val="22"/>
              </w:rPr>
              <w:t xml:space="preserve"> </w:t>
            </w:r>
            <w:r w:rsidRPr="00EC3577">
              <w:rPr>
                <w:rFonts w:hint="eastAsia"/>
                <w:color w:val="FF0000"/>
                <w:kern w:val="0"/>
                <w:sz w:val="22"/>
                <w:szCs w:val="22"/>
              </w:rPr>
              <w:t>character</w:t>
            </w:r>
            <w:r w:rsidRPr="00EC3577">
              <w:rPr>
                <w:color w:val="FF0000"/>
                <w:kern w:val="0"/>
                <w:sz w:val="22"/>
                <w:szCs w:val="22"/>
              </w:rPr>
              <w:t xml:space="preserve"> </w:t>
            </w:r>
            <w:r w:rsidRPr="00EC3577">
              <w:rPr>
                <w:rFonts w:hint="eastAsia"/>
                <w:color w:val="FF0000"/>
                <w:kern w:val="0"/>
                <w:sz w:val="22"/>
                <w:szCs w:val="22"/>
              </w:rPr>
              <w:t>limit</w:t>
            </w:r>
          </w:p>
        </w:tc>
        <w:tc>
          <w:tcPr>
            <w:tcW w:w="6746" w:type="dxa"/>
            <w:tcBorders>
              <w:top w:val="single" w:sz="4" w:space="0" w:color="auto"/>
              <w:left w:val="nil"/>
              <w:bottom w:val="single" w:sz="4" w:space="0" w:color="auto"/>
              <w:right w:val="single" w:sz="4" w:space="0" w:color="auto"/>
            </w:tcBorders>
            <w:shd w:val="clear" w:color="auto" w:fill="auto"/>
            <w:noWrap/>
            <w:vAlign w:val="center"/>
          </w:tcPr>
          <w:p w14:paraId="48E9CD51" w14:textId="77777777" w:rsidR="000C24CA" w:rsidRPr="00A4661F" w:rsidRDefault="00D84DD3" w:rsidP="001C61D8">
            <w:pPr>
              <w:widowControl/>
              <w:jc w:val="left"/>
              <w:rPr>
                <w:color w:val="000000"/>
                <w:kern w:val="0"/>
                <w:sz w:val="22"/>
                <w:szCs w:val="22"/>
              </w:rPr>
            </w:pPr>
            <w:r>
              <w:rPr>
                <w:rFonts w:hint="eastAsia"/>
                <w:color w:val="000000"/>
                <w:kern w:val="0"/>
                <w:sz w:val="22"/>
                <w:szCs w:val="22"/>
              </w:rPr>
              <w:t>R</w:t>
            </w:r>
            <w:r>
              <w:rPr>
                <w:color w:val="000000"/>
                <w:kern w:val="0"/>
                <w:sz w:val="22"/>
                <w:szCs w:val="22"/>
              </w:rPr>
              <w:t>egional Top 100, American Regions Mathematics League</w:t>
            </w:r>
          </w:p>
        </w:tc>
      </w:tr>
      <w:tr w:rsidR="000C24CA" w:rsidRPr="00A4661F" w14:paraId="47B7F722"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8A2D0C" w14:textId="77777777" w:rsidR="000C24CA" w:rsidRPr="00A4661F" w:rsidRDefault="000C24CA" w:rsidP="001C61D8">
            <w:pPr>
              <w:widowControl/>
              <w:jc w:val="left"/>
              <w:rPr>
                <w:color w:val="000000"/>
                <w:kern w:val="0"/>
                <w:sz w:val="22"/>
                <w:szCs w:val="22"/>
              </w:rPr>
            </w:pPr>
            <w:r>
              <w:rPr>
                <w:rFonts w:hint="eastAsia"/>
              </w:rPr>
              <w:t>Highest level of recognition</w:t>
            </w:r>
          </w:p>
        </w:tc>
        <w:sdt>
          <w:sdtPr>
            <w:rPr>
              <w:color w:val="000000"/>
              <w:kern w:val="0"/>
              <w:sz w:val="22"/>
              <w:szCs w:val="22"/>
            </w:rPr>
            <w:alias w:val="Level of recognition"/>
            <w:tag w:val="Level of recognition"/>
            <w:id w:val="-10527182"/>
            <w:placeholder>
              <w:docPart w:val="1F98BE9D1A4E43A88516E2161F2E1714"/>
            </w:placeholder>
            <w:dropDownList>
              <w:listItem w:value="Choose an item."/>
              <w:listItem w:displayText="School" w:value="School"/>
              <w:listItem w:displayText="Regional/State" w:value="Regional/State"/>
              <w:listItem w:displayText="National" w:value="National"/>
              <w:listItem w:displayText="International" w:value="International"/>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2DEF12FB" w14:textId="77777777" w:rsidR="000C24CA" w:rsidRPr="00A4661F" w:rsidRDefault="00D84DD3" w:rsidP="001C61D8">
                <w:pPr>
                  <w:widowControl/>
                  <w:jc w:val="left"/>
                  <w:rPr>
                    <w:color w:val="000000"/>
                    <w:kern w:val="0"/>
                    <w:sz w:val="22"/>
                    <w:szCs w:val="22"/>
                  </w:rPr>
                </w:pPr>
                <w:r>
                  <w:rPr>
                    <w:color w:val="000000"/>
                    <w:kern w:val="0"/>
                    <w:sz w:val="22"/>
                    <w:szCs w:val="22"/>
                  </w:rPr>
                  <w:t>International</w:t>
                </w:r>
              </w:p>
            </w:tc>
          </w:sdtContent>
        </w:sdt>
      </w:tr>
      <w:tr w:rsidR="000C24CA" w:rsidRPr="00A4661F" w14:paraId="6A2A9606"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90A5EB" w14:textId="77777777" w:rsidR="000C24CA" w:rsidRDefault="000C24CA" w:rsidP="001C61D8">
            <w:pPr>
              <w:widowControl/>
              <w:jc w:val="left"/>
            </w:pPr>
            <w:r>
              <w:t>Type of award or honor:</w:t>
            </w:r>
          </w:p>
        </w:tc>
        <w:sdt>
          <w:sdtPr>
            <w:rPr>
              <w:color w:val="000000"/>
              <w:kern w:val="0"/>
              <w:sz w:val="22"/>
              <w:szCs w:val="22"/>
            </w:rPr>
            <w:alias w:val="Type"/>
            <w:tag w:val="Type"/>
            <w:id w:val="-261224241"/>
            <w:placeholder>
              <w:docPart w:val="5FD9AAC2224A400DB4D1E9D47887913C"/>
            </w:placeholder>
            <w:dropDownList>
              <w:listItem w:value="Choose an item."/>
              <w:listItem w:displayText="Academic" w:value="Academic"/>
              <w:listItem w:displayText="Non-academic" w:value="Non-academic"/>
            </w:dropDownList>
          </w:sdtPr>
          <w:sdtContent>
            <w:tc>
              <w:tcPr>
                <w:tcW w:w="6746" w:type="dxa"/>
                <w:tcBorders>
                  <w:top w:val="single" w:sz="4" w:space="0" w:color="auto"/>
                  <w:left w:val="nil"/>
                  <w:bottom w:val="single" w:sz="4" w:space="0" w:color="auto"/>
                  <w:right w:val="single" w:sz="4" w:space="0" w:color="auto"/>
                </w:tcBorders>
                <w:shd w:val="clear" w:color="auto" w:fill="auto"/>
                <w:noWrap/>
                <w:vAlign w:val="center"/>
              </w:tcPr>
              <w:p w14:paraId="033A2F05" w14:textId="77777777" w:rsidR="000C24CA" w:rsidRDefault="00D84DD3" w:rsidP="001C61D8">
                <w:pPr>
                  <w:widowControl/>
                  <w:jc w:val="left"/>
                  <w:rPr>
                    <w:color w:val="000000"/>
                    <w:kern w:val="0"/>
                    <w:sz w:val="22"/>
                    <w:szCs w:val="22"/>
                  </w:rPr>
                </w:pPr>
                <w:r>
                  <w:rPr>
                    <w:color w:val="000000"/>
                    <w:kern w:val="0"/>
                    <w:sz w:val="22"/>
                    <w:szCs w:val="22"/>
                  </w:rPr>
                  <w:t>Academic</w:t>
                </w:r>
              </w:p>
            </w:tc>
          </w:sdtContent>
        </w:sdt>
      </w:tr>
      <w:tr w:rsidR="000C24CA" w:rsidRPr="00A4661F" w14:paraId="0DC9B619"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CA61C2" w14:textId="77777777" w:rsidR="000C24CA" w:rsidRPr="00A4661F" w:rsidRDefault="000C24CA"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tcBorders>
              <w:top w:val="single" w:sz="4" w:space="0" w:color="auto"/>
              <w:left w:val="nil"/>
              <w:bottom w:val="single" w:sz="4" w:space="0" w:color="auto"/>
              <w:right w:val="single" w:sz="4" w:space="0" w:color="auto"/>
            </w:tcBorders>
            <w:shd w:val="clear" w:color="auto" w:fill="auto"/>
            <w:noWrap/>
            <w:vAlign w:val="center"/>
            <w:hideMark/>
          </w:tcPr>
          <w:p w14:paraId="351550CE" w14:textId="77777777" w:rsidR="000C24CA" w:rsidRPr="00A4661F" w:rsidRDefault="00000000" w:rsidP="001C61D8">
            <w:pPr>
              <w:widowControl/>
              <w:jc w:val="left"/>
              <w:rPr>
                <w:color w:val="000000"/>
                <w:kern w:val="0"/>
                <w:sz w:val="22"/>
                <w:szCs w:val="22"/>
              </w:rPr>
            </w:pPr>
            <w:sdt>
              <w:sdtPr>
                <w:rPr>
                  <w:sz w:val="20"/>
                </w:rPr>
                <w:alias w:val="Grade"/>
                <w:tag w:val="Grade"/>
                <w:id w:val="1033151908"/>
                <w14:checkbox>
                  <w14:checked w14:val="0"/>
                  <w14:checkedState w14:val="2612" w14:font="MS Gothic"/>
                  <w14:uncheckedState w14:val="2610" w14:font="MS Gothic"/>
                </w14:checkbox>
              </w:sdtPr>
              <w:sdtContent>
                <w:r w:rsidR="000C24CA">
                  <w:rPr>
                    <w:rFonts w:ascii="MS Gothic" w:eastAsia="MS Gothic" w:hAnsi="MS Gothic" w:hint="eastAsia"/>
                    <w:sz w:val="20"/>
                  </w:rPr>
                  <w:t>☐</w:t>
                </w:r>
              </w:sdtContent>
            </w:sdt>
            <w:r w:rsidR="000C24CA">
              <w:rPr>
                <w:color w:val="000000"/>
                <w:kern w:val="0"/>
                <w:sz w:val="22"/>
                <w:szCs w:val="22"/>
              </w:rPr>
              <w:t>9</w:t>
            </w:r>
            <w:r w:rsidR="000C24CA" w:rsidRPr="00516A31">
              <w:rPr>
                <w:color w:val="000000"/>
                <w:kern w:val="0"/>
                <w:sz w:val="22"/>
                <w:szCs w:val="22"/>
                <w:vertAlign w:val="superscript"/>
              </w:rPr>
              <w:t>th</w:t>
            </w:r>
            <w:r w:rsidR="000C24CA">
              <w:rPr>
                <w:color w:val="000000"/>
                <w:kern w:val="0"/>
                <w:sz w:val="22"/>
                <w:szCs w:val="22"/>
              </w:rPr>
              <w:t xml:space="preserve"> </w:t>
            </w:r>
            <w:sdt>
              <w:sdtPr>
                <w:rPr>
                  <w:sz w:val="20"/>
                </w:rPr>
                <w:alias w:val="Grade"/>
                <w:tag w:val="Grade"/>
                <w:id w:val="-300305392"/>
                <w14:checkbox>
                  <w14:checked w14:val="0"/>
                  <w14:checkedState w14:val="2612" w14:font="MS Gothic"/>
                  <w14:uncheckedState w14:val="2610" w14:font="MS Gothic"/>
                </w14:checkbox>
              </w:sdtPr>
              <w:sdtContent>
                <w:r w:rsidR="000C24CA">
                  <w:rPr>
                    <w:rFonts w:ascii="MS Gothic" w:eastAsia="MS Gothic" w:hAnsi="MS Gothic" w:hint="eastAsia"/>
                    <w:sz w:val="20"/>
                  </w:rPr>
                  <w:t>☐</w:t>
                </w:r>
              </w:sdtContent>
            </w:sdt>
            <w:r w:rsidR="000C24CA">
              <w:rPr>
                <w:color w:val="000000"/>
                <w:kern w:val="0"/>
                <w:sz w:val="22"/>
                <w:szCs w:val="22"/>
              </w:rPr>
              <w:t>10</w:t>
            </w:r>
            <w:r w:rsidR="000C24CA" w:rsidRPr="00516A31">
              <w:rPr>
                <w:color w:val="000000"/>
                <w:kern w:val="0"/>
                <w:sz w:val="22"/>
                <w:szCs w:val="22"/>
                <w:vertAlign w:val="superscript"/>
              </w:rPr>
              <w:t>th</w:t>
            </w:r>
            <w:r w:rsidR="000C24CA">
              <w:rPr>
                <w:color w:val="000000"/>
                <w:kern w:val="0"/>
                <w:sz w:val="22"/>
                <w:szCs w:val="22"/>
              </w:rPr>
              <w:t xml:space="preserve"> </w:t>
            </w:r>
            <w:sdt>
              <w:sdtPr>
                <w:rPr>
                  <w:sz w:val="20"/>
                </w:rPr>
                <w:alias w:val="Grade"/>
                <w:tag w:val="Grade"/>
                <w:id w:val="751788034"/>
                <w14:checkbox>
                  <w14:checked w14:val="1"/>
                  <w14:checkedState w14:val="2612" w14:font="MS Gothic"/>
                  <w14:uncheckedState w14:val="2610" w14:font="MS Gothic"/>
                </w14:checkbox>
              </w:sdtPr>
              <w:sdtContent>
                <w:r w:rsidR="00D84DD3">
                  <w:rPr>
                    <w:rFonts w:ascii="MS Gothic" w:eastAsia="MS Gothic" w:hAnsi="MS Gothic" w:hint="eastAsia"/>
                    <w:sz w:val="20"/>
                  </w:rPr>
                  <w:t>☒</w:t>
                </w:r>
              </w:sdtContent>
            </w:sdt>
            <w:r w:rsidR="000C24CA">
              <w:rPr>
                <w:color w:val="000000"/>
                <w:kern w:val="0"/>
                <w:sz w:val="22"/>
                <w:szCs w:val="22"/>
              </w:rPr>
              <w:t>11</w:t>
            </w:r>
            <w:r w:rsidR="000C24CA" w:rsidRPr="00516A31">
              <w:rPr>
                <w:color w:val="000000"/>
                <w:kern w:val="0"/>
                <w:sz w:val="22"/>
                <w:szCs w:val="22"/>
                <w:vertAlign w:val="superscript"/>
              </w:rPr>
              <w:t>th</w:t>
            </w:r>
            <w:r w:rsidR="000C24CA">
              <w:rPr>
                <w:color w:val="000000"/>
                <w:kern w:val="0"/>
                <w:sz w:val="22"/>
                <w:szCs w:val="22"/>
              </w:rPr>
              <w:t xml:space="preserve"> </w:t>
            </w:r>
            <w:sdt>
              <w:sdtPr>
                <w:rPr>
                  <w:sz w:val="20"/>
                </w:rPr>
                <w:alias w:val="Grade"/>
                <w:tag w:val="Grade"/>
                <w:id w:val="1999223542"/>
                <w14:checkbox>
                  <w14:checked w14:val="0"/>
                  <w14:checkedState w14:val="2612" w14:font="MS Gothic"/>
                  <w14:uncheckedState w14:val="2610" w14:font="MS Gothic"/>
                </w14:checkbox>
              </w:sdtPr>
              <w:sdtContent>
                <w:r w:rsidR="000C24CA">
                  <w:rPr>
                    <w:rFonts w:ascii="MS Gothic" w:eastAsia="MS Gothic" w:hAnsi="MS Gothic" w:hint="eastAsia"/>
                    <w:sz w:val="20"/>
                  </w:rPr>
                  <w:t>☐</w:t>
                </w:r>
              </w:sdtContent>
            </w:sdt>
            <w:r w:rsidR="000C24CA">
              <w:rPr>
                <w:color w:val="000000"/>
                <w:kern w:val="0"/>
                <w:sz w:val="22"/>
                <w:szCs w:val="22"/>
              </w:rPr>
              <w:t>12</w:t>
            </w:r>
            <w:r w:rsidR="000C24CA" w:rsidRPr="00516A31">
              <w:rPr>
                <w:color w:val="000000"/>
                <w:kern w:val="0"/>
                <w:sz w:val="22"/>
                <w:szCs w:val="22"/>
                <w:vertAlign w:val="superscript"/>
              </w:rPr>
              <w:t>th</w:t>
            </w:r>
            <w:r w:rsidR="000C24CA">
              <w:rPr>
                <w:color w:val="000000"/>
                <w:kern w:val="0"/>
                <w:sz w:val="22"/>
                <w:szCs w:val="22"/>
              </w:rPr>
              <w:t xml:space="preserve"> </w:t>
            </w:r>
            <w:sdt>
              <w:sdtPr>
                <w:rPr>
                  <w:sz w:val="20"/>
                </w:rPr>
                <w:alias w:val="Grade"/>
                <w:tag w:val="Grade"/>
                <w:id w:val="-709956604"/>
                <w14:checkbox>
                  <w14:checked w14:val="0"/>
                  <w14:checkedState w14:val="2612" w14:font="MS Gothic"/>
                  <w14:uncheckedState w14:val="2610" w14:font="MS Gothic"/>
                </w14:checkbox>
              </w:sdtPr>
              <w:sdtContent>
                <w:r w:rsidR="000C24CA">
                  <w:rPr>
                    <w:rFonts w:ascii="MS Gothic" w:eastAsia="MS Gothic" w:hAnsi="MS Gothic" w:hint="eastAsia"/>
                    <w:sz w:val="20"/>
                  </w:rPr>
                  <w:t>☐</w:t>
                </w:r>
              </w:sdtContent>
            </w:sdt>
            <w:r w:rsidR="000C24CA">
              <w:rPr>
                <w:color w:val="000000"/>
                <w:kern w:val="0"/>
                <w:sz w:val="22"/>
                <w:szCs w:val="22"/>
              </w:rPr>
              <w:t>After 12</w:t>
            </w:r>
            <w:r w:rsidR="000C24CA" w:rsidRPr="00516A31">
              <w:rPr>
                <w:color w:val="000000"/>
                <w:kern w:val="0"/>
                <w:sz w:val="22"/>
                <w:szCs w:val="22"/>
                <w:vertAlign w:val="superscript"/>
              </w:rPr>
              <w:t>th</w:t>
            </w:r>
          </w:p>
        </w:tc>
      </w:tr>
      <w:tr w:rsidR="000C24CA" w:rsidRPr="00A4661F" w14:paraId="108E9CB2"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0E5B8698" w14:textId="77777777" w:rsidR="000C24CA" w:rsidRPr="00565BC0" w:rsidRDefault="000C24CA" w:rsidP="001C61D8">
            <w:pPr>
              <w:rPr>
                <w:color w:val="00B050"/>
              </w:rPr>
            </w:pPr>
            <w:r w:rsidRPr="00565BC0">
              <w:rPr>
                <w:color w:val="00B050"/>
              </w:rPr>
              <w:t>What are the eligibility requirement for this award or honor?</w:t>
            </w:r>
          </w:p>
          <w:p w14:paraId="684740D2" w14:textId="77777777" w:rsidR="000C24CA" w:rsidRPr="00565BC0" w:rsidRDefault="000C24CA" w:rsidP="001C61D8">
            <w:pPr>
              <w:widowControl/>
              <w:jc w:val="left"/>
              <w:rPr>
                <w:color w:val="00B050"/>
                <w:kern w:val="0"/>
                <w:sz w:val="22"/>
                <w:szCs w:val="22"/>
              </w:rPr>
            </w:pPr>
            <w:r w:rsidRPr="00565BC0">
              <w:rPr>
                <w:color w:val="00B050"/>
              </w:rPr>
              <w:t>For example: How are award recipients chosen? How many people are selected to receive the award? Is there an application or nomination for the award?</w:t>
            </w:r>
            <w:r>
              <w:rPr>
                <w:color w:val="00B050"/>
              </w:rPr>
              <w:t xml:space="preserve"> </w:t>
            </w:r>
            <w:r w:rsidRPr="00EC3577">
              <w:rPr>
                <w:color w:val="FF0000"/>
              </w:rPr>
              <w:t>250 characters max</w:t>
            </w:r>
          </w:p>
        </w:tc>
      </w:tr>
      <w:tr w:rsidR="000C24CA" w:rsidRPr="00A4661F" w14:paraId="000EF85F"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4A1E1B6D" w14:textId="77777777" w:rsidR="000C24CA" w:rsidRPr="00FF1066" w:rsidRDefault="001C61D8" w:rsidP="001C61D8">
            <w:r w:rsidRPr="001C61D8">
              <w:t>The American Regions Mathematics League (ARML) has brought together thousands of students annually to compete, socialize with one another, and sharpen their mathematical skills.</w:t>
            </w:r>
          </w:p>
        </w:tc>
      </w:tr>
      <w:tr w:rsidR="000C24CA" w:rsidRPr="00A4661F" w14:paraId="14BB81AC"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595B0AD5" w14:textId="7CCA7776" w:rsidR="000C24CA" w:rsidRPr="001C61D8" w:rsidRDefault="00C06C70" w:rsidP="001C61D8">
            <w:pPr>
              <w:rPr>
                <w:rFonts w:hint="eastAsia"/>
                <w:color w:val="00B050"/>
                <w:highlight w:val="yellow"/>
              </w:rPr>
            </w:pPr>
            <w:r w:rsidRPr="00C06C70">
              <w:rPr>
                <w:rFonts w:hint="eastAsia"/>
              </w:rPr>
              <w:t>W</w:t>
            </w:r>
            <w:r w:rsidRPr="00C06C70">
              <w:t xml:space="preserve">e </w:t>
            </w:r>
            <w:r>
              <w:t>practiced the test while preparing for our AP test, which takes up a lot of our time. For myself, I practiced 4 hours</w:t>
            </w:r>
            <w:r w:rsidR="00D720C8">
              <w:t>(one mock test is 2 hours)</w:t>
            </w:r>
            <w:r>
              <w:t xml:space="preserve"> a week</w:t>
            </w:r>
            <w:r w:rsidR="00D720C8">
              <w:t xml:space="preserve"> to mock test myself and another 4 hours to train with my teammates. </w:t>
            </w:r>
            <w:r w:rsidR="00127AB6">
              <w:lastRenderedPageBreak/>
              <w:t xml:space="preserve">We also faced a lack in site for us </w:t>
            </w:r>
            <w:r w:rsidR="00BC1DDA">
              <w:t xml:space="preserve">to participate the test. </w:t>
            </w:r>
            <w:r w:rsidR="00F402BC">
              <w:t xml:space="preserve">Due to the enrollment expansion of our school, there were no empty classroom for us to </w:t>
            </w:r>
            <w:r w:rsidR="003E65F6">
              <w:t xml:space="preserve">participate, </w:t>
            </w:r>
            <w:r w:rsidR="000A38B3">
              <w:t>and</w:t>
            </w:r>
            <w:r w:rsidR="003E65F6">
              <w:t xml:space="preserve"> the official requir</w:t>
            </w:r>
            <w:r w:rsidR="000A38B3">
              <w:t>es</w:t>
            </w:r>
            <w:r w:rsidR="003E65F6">
              <w:t xml:space="preserve"> that every team should </w:t>
            </w:r>
            <w:r w:rsidR="000A38B3">
              <w:t>be located in a room where no others are in.</w:t>
            </w:r>
            <w:r w:rsidR="00561D2C">
              <w:t xml:space="preserve"> Due to the </w:t>
            </w:r>
            <w:r w:rsidR="003E601D">
              <w:t xml:space="preserve">school policy, we were not allowed to leave the campus during workdays. I negotiated with the school principle and strived for </w:t>
            </w:r>
            <w:r w:rsidR="00E16212">
              <w:t xml:space="preserve">an empty lab room, which is usually closed. </w:t>
            </w:r>
          </w:p>
        </w:tc>
      </w:tr>
      <w:tr w:rsidR="000C24CA" w:rsidRPr="00A4661F" w14:paraId="24181BB6" w14:textId="77777777" w:rsidTr="001C61D8">
        <w:trPr>
          <w:trHeight w:val="188"/>
        </w:trPr>
        <w:tc>
          <w:tcPr>
            <w:tcW w:w="9446" w:type="dxa"/>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786A60FF" w14:textId="77777777" w:rsidR="000C24CA" w:rsidRDefault="000C24CA" w:rsidP="001C61D8"/>
        </w:tc>
      </w:tr>
    </w:tbl>
    <w:p w14:paraId="4BEBDF5F" w14:textId="77777777" w:rsidR="0008741A" w:rsidRDefault="0008741A" w:rsidP="00EF15AF">
      <w:pPr>
        <w:widowControl/>
        <w:jc w:val="left"/>
      </w:pPr>
    </w:p>
    <w:p w14:paraId="32E51994"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36B3BD48"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1302FB" w14:textId="77777777" w:rsidR="001C61D8" w:rsidRDefault="001C61D8" w:rsidP="001C61D8">
            <w:pPr>
              <w:widowControl/>
              <w:jc w:val="left"/>
              <w:rPr>
                <w:color w:val="000000"/>
                <w:kern w:val="0"/>
                <w:sz w:val="22"/>
                <w:szCs w:val="22"/>
              </w:rPr>
            </w:pPr>
            <w:r>
              <w:rPr>
                <w:color w:val="000000"/>
                <w:kern w:val="0"/>
                <w:sz w:val="22"/>
                <w:szCs w:val="22"/>
              </w:rPr>
              <w:t>Name of Activity</w:t>
            </w:r>
          </w:p>
          <w:p w14:paraId="66662435"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7787FAF7"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R</w:t>
            </w:r>
            <w:r>
              <w:rPr>
                <w:color w:val="000000"/>
                <w:kern w:val="0"/>
                <w:sz w:val="22"/>
                <w:szCs w:val="22"/>
              </w:rPr>
              <w:t>esearch: machine learning models</w:t>
            </w:r>
          </w:p>
        </w:tc>
      </w:tr>
      <w:tr w:rsidR="001C61D8" w:rsidRPr="00A4661F" w14:paraId="0E49E258"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714E32"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DD1A23E" w14:textId="77777777" w:rsidR="001C61D8" w:rsidRPr="00A4661F" w:rsidRDefault="00000000" w:rsidP="001C61D8">
            <w:pPr>
              <w:widowControl/>
              <w:jc w:val="left"/>
              <w:rPr>
                <w:color w:val="000000"/>
                <w:kern w:val="0"/>
                <w:sz w:val="22"/>
                <w:szCs w:val="22"/>
              </w:rPr>
            </w:pPr>
            <w:sdt>
              <w:sdtPr>
                <w:rPr>
                  <w:sz w:val="20"/>
                </w:rPr>
                <w:alias w:val="Grade"/>
                <w:tag w:val="Grade"/>
                <w:id w:val="-1847471033"/>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5671374"/>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57745770"/>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567794902"/>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230627070"/>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2978FE18"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7CF7D3"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2C3C39C9" w14:textId="77777777" w:rsidR="001C61D8" w:rsidRDefault="001C61D8" w:rsidP="001C61D8">
            <w:pPr>
              <w:widowControl/>
              <w:jc w:val="left"/>
              <w:rPr>
                <w:color w:val="000000"/>
                <w:kern w:val="0"/>
                <w:sz w:val="22"/>
                <w:szCs w:val="22"/>
              </w:rPr>
            </w:pPr>
            <w:r>
              <w:rPr>
                <w:rFonts w:hint="eastAsia"/>
                <w:color w:val="000000"/>
                <w:kern w:val="0"/>
                <w:sz w:val="22"/>
                <w:szCs w:val="22"/>
              </w:rPr>
              <w:t>5</w:t>
            </w:r>
          </w:p>
        </w:tc>
        <w:tc>
          <w:tcPr>
            <w:tcW w:w="1620" w:type="dxa"/>
            <w:tcBorders>
              <w:top w:val="single" w:sz="4" w:space="0" w:color="auto"/>
              <w:left w:val="nil"/>
              <w:bottom w:val="single" w:sz="4" w:space="0" w:color="auto"/>
              <w:right w:val="single" w:sz="4" w:space="0" w:color="auto"/>
            </w:tcBorders>
            <w:shd w:val="clear" w:color="auto" w:fill="auto"/>
            <w:vAlign w:val="center"/>
          </w:tcPr>
          <w:p w14:paraId="1D81AF96"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1339BF9F" w14:textId="77777777" w:rsidR="001C61D8" w:rsidRDefault="001C61D8" w:rsidP="001C61D8">
            <w:pPr>
              <w:widowControl/>
              <w:jc w:val="left"/>
              <w:rPr>
                <w:color w:val="000000"/>
                <w:kern w:val="0"/>
                <w:sz w:val="22"/>
                <w:szCs w:val="22"/>
              </w:rPr>
            </w:pPr>
            <w:r>
              <w:rPr>
                <w:rFonts w:hint="eastAsia"/>
                <w:color w:val="000000"/>
                <w:kern w:val="0"/>
                <w:sz w:val="22"/>
                <w:szCs w:val="22"/>
              </w:rPr>
              <w:t>8</w:t>
            </w:r>
          </w:p>
        </w:tc>
      </w:tr>
      <w:tr w:rsidR="001C61D8" w:rsidRPr="00A4661F" w14:paraId="72CF7C86"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1B8B590" w14:textId="77777777" w:rsidR="001C61D8" w:rsidRDefault="001C61D8" w:rsidP="001C61D8">
            <w:r w:rsidRPr="008A3AE5">
              <w:t>What did you to?</w:t>
            </w:r>
          </w:p>
          <w:p w14:paraId="7D77D10D" w14:textId="0D023818" w:rsidR="008A3AE5" w:rsidRPr="008A3AE5" w:rsidRDefault="008A3AE5" w:rsidP="001C61D8">
            <w:pPr>
              <w:rPr>
                <w:rFonts w:hint="eastAsia"/>
              </w:rPr>
            </w:pPr>
            <w:r>
              <w:rPr>
                <w:rFonts w:hint="eastAsia"/>
              </w:rPr>
              <w:t>I</w:t>
            </w:r>
            <w:r>
              <w:t xml:space="preserve"> watch</w:t>
            </w:r>
          </w:p>
          <w:p w14:paraId="461A1CCB" w14:textId="1FA2F790" w:rsidR="001C61D8" w:rsidRDefault="001C61D8" w:rsidP="001C61D8">
            <w:pPr>
              <w:widowControl/>
              <w:jc w:val="left"/>
              <w:rPr>
                <w:color w:val="000000"/>
                <w:kern w:val="0"/>
                <w:sz w:val="22"/>
                <w:szCs w:val="22"/>
              </w:rPr>
            </w:pPr>
            <w:r w:rsidRPr="000C24CA">
              <w:rPr>
                <w:color w:val="FF0000"/>
              </w:rPr>
              <w:t>350 characters max</w:t>
            </w:r>
          </w:p>
        </w:tc>
      </w:tr>
      <w:tr w:rsidR="001C61D8" w:rsidRPr="00FF1066" w14:paraId="32A2DDAF"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CE90649" w14:textId="77777777" w:rsidR="001C61D8" w:rsidRPr="00FF1066" w:rsidRDefault="001C61D8" w:rsidP="001C61D8">
            <w:r>
              <w:rPr>
                <w:rFonts w:hint="eastAsia"/>
              </w:rPr>
              <w:t>P</w:t>
            </w:r>
            <w:r>
              <w:t>articipated in a research project, instructed by a professor from Carnegie Mellon University.</w:t>
            </w:r>
            <w:r>
              <w:rPr>
                <w:rFonts w:hint="eastAsia"/>
              </w:rPr>
              <w:t xml:space="preserve"> </w:t>
            </w:r>
            <w:r w:rsidRPr="001C61D8">
              <w:t>Built a machine learning model to identify Brazilian coins of different face values. Trained the model with 3000+ samples &amp; the accuracy was 99%.</w:t>
            </w:r>
          </w:p>
        </w:tc>
      </w:tr>
    </w:tbl>
    <w:p w14:paraId="2D1F6123" w14:textId="77777777" w:rsidR="001C61D8" w:rsidRDefault="001C61D8" w:rsidP="001C61D8"/>
    <w:p w14:paraId="27DE3809"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3678D23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86D37" w14:textId="77777777" w:rsidR="001C61D8" w:rsidRDefault="001C61D8" w:rsidP="001C61D8">
            <w:pPr>
              <w:widowControl/>
              <w:jc w:val="left"/>
              <w:rPr>
                <w:color w:val="000000"/>
                <w:kern w:val="0"/>
                <w:sz w:val="22"/>
                <w:szCs w:val="22"/>
              </w:rPr>
            </w:pPr>
            <w:r>
              <w:rPr>
                <w:color w:val="000000"/>
                <w:kern w:val="0"/>
                <w:sz w:val="22"/>
                <w:szCs w:val="22"/>
              </w:rPr>
              <w:t>Name of Activity</w:t>
            </w:r>
          </w:p>
          <w:p w14:paraId="2B229672"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68F2677B"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I</w:t>
            </w:r>
            <w:r>
              <w:rPr>
                <w:color w:val="000000"/>
                <w:kern w:val="0"/>
                <w:sz w:val="22"/>
                <w:szCs w:val="22"/>
              </w:rPr>
              <w:t>ntern, Happy Huo Software Company</w:t>
            </w:r>
          </w:p>
        </w:tc>
      </w:tr>
      <w:tr w:rsidR="001C61D8" w:rsidRPr="00A4661F" w14:paraId="3A73E05A"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67854"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62E30641" w14:textId="77777777" w:rsidR="001C61D8" w:rsidRPr="00A4661F" w:rsidRDefault="00000000" w:rsidP="001C61D8">
            <w:pPr>
              <w:widowControl/>
              <w:jc w:val="left"/>
              <w:rPr>
                <w:color w:val="000000"/>
                <w:kern w:val="0"/>
                <w:sz w:val="22"/>
                <w:szCs w:val="22"/>
              </w:rPr>
            </w:pPr>
            <w:sdt>
              <w:sdtPr>
                <w:rPr>
                  <w:sz w:val="20"/>
                </w:rPr>
                <w:alias w:val="Grade"/>
                <w:tag w:val="Grade"/>
                <w:id w:val="1881822051"/>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79060653"/>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542172292"/>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689795590"/>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327941015"/>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2FCDA4A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A72B663"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6DCBB7B3" w14:textId="77777777" w:rsidR="001C61D8" w:rsidRDefault="001C61D8" w:rsidP="001C61D8">
            <w:pPr>
              <w:widowControl/>
              <w:jc w:val="left"/>
              <w:rPr>
                <w:color w:val="000000"/>
                <w:kern w:val="0"/>
                <w:sz w:val="22"/>
                <w:szCs w:val="22"/>
              </w:rPr>
            </w:pPr>
            <w:r>
              <w:rPr>
                <w:rFonts w:hint="eastAsia"/>
                <w:color w:val="000000"/>
                <w:kern w:val="0"/>
                <w:sz w:val="22"/>
                <w:szCs w:val="22"/>
              </w:rPr>
              <w:t>3</w:t>
            </w:r>
            <w:r>
              <w:rPr>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14:paraId="3B532FA9"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015833F3" w14:textId="77777777" w:rsidR="001C61D8" w:rsidRDefault="001C61D8" w:rsidP="001C61D8">
            <w:pPr>
              <w:widowControl/>
              <w:jc w:val="left"/>
              <w:rPr>
                <w:color w:val="000000"/>
                <w:kern w:val="0"/>
                <w:sz w:val="22"/>
                <w:szCs w:val="22"/>
              </w:rPr>
            </w:pPr>
            <w:r>
              <w:rPr>
                <w:rFonts w:hint="eastAsia"/>
                <w:color w:val="000000"/>
                <w:kern w:val="0"/>
                <w:sz w:val="22"/>
                <w:szCs w:val="22"/>
              </w:rPr>
              <w:t>1</w:t>
            </w:r>
          </w:p>
        </w:tc>
      </w:tr>
      <w:tr w:rsidR="001C61D8" w:rsidRPr="00A4661F" w14:paraId="4368275A"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7F3371E9" w14:textId="77777777" w:rsidR="001C61D8" w:rsidRPr="00516A31" w:rsidRDefault="001C61D8" w:rsidP="001C61D8">
            <w:pPr>
              <w:rPr>
                <w:color w:val="00B050"/>
              </w:rPr>
            </w:pPr>
            <w:r w:rsidRPr="00516A31">
              <w:rPr>
                <w:color w:val="00B050"/>
              </w:rPr>
              <w:t>What did you to?</w:t>
            </w:r>
          </w:p>
          <w:p w14:paraId="73A60704"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48EB20B7"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DBA8E20" w14:textId="77777777" w:rsidR="001C61D8" w:rsidRPr="00FF1066" w:rsidRDefault="001C61D8" w:rsidP="001C61D8">
            <w:r w:rsidRPr="001C61D8">
              <w:t>Applied natural language processing (NLP) knowledge to help computers understand scripts better by sorting &amp; organizing different words in sentences.</w:t>
            </w:r>
          </w:p>
        </w:tc>
      </w:tr>
    </w:tbl>
    <w:p w14:paraId="7F52E411" w14:textId="77777777" w:rsidR="001C61D8" w:rsidRDefault="001C61D8" w:rsidP="001C61D8"/>
    <w:p w14:paraId="2A046D58"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7FFF8FB9"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E3848A" w14:textId="77777777" w:rsidR="001C61D8" w:rsidRDefault="001C61D8" w:rsidP="001C61D8">
            <w:pPr>
              <w:widowControl/>
              <w:jc w:val="left"/>
              <w:rPr>
                <w:color w:val="000000"/>
                <w:kern w:val="0"/>
                <w:sz w:val="22"/>
                <w:szCs w:val="22"/>
              </w:rPr>
            </w:pPr>
            <w:r>
              <w:rPr>
                <w:color w:val="000000"/>
                <w:kern w:val="0"/>
                <w:sz w:val="22"/>
                <w:szCs w:val="22"/>
              </w:rPr>
              <w:t>Name of Activity</w:t>
            </w:r>
          </w:p>
          <w:p w14:paraId="6160651E"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4A141893"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T</w:t>
            </w:r>
            <w:r>
              <w:rPr>
                <w:color w:val="000000"/>
                <w:kern w:val="0"/>
                <w:sz w:val="22"/>
                <w:szCs w:val="22"/>
              </w:rPr>
              <w:t>utor, MLC (a community for academic &amp; personal growth)</w:t>
            </w:r>
          </w:p>
        </w:tc>
      </w:tr>
      <w:tr w:rsidR="001C61D8" w:rsidRPr="00A4661F" w14:paraId="1924BFEF"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39A1A0"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5FFA1C83" w14:textId="77777777" w:rsidR="001C61D8" w:rsidRPr="00A4661F" w:rsidRDefault="00000000" w:rsidP="001C61D8">
            <w:pPr>
              <w:widowControl/>
              <w:jc w:val="left"/>
              <w:rPr>
                <w:color w:val="000000"/>
                <w:kern w:val="0"/>
                <w:sz w:val="22"/>
                <w:szCs w:val="22"/>
              </w:rPr>
            </w:pPr>
            <w:sdt>
              <w:sdtPr>
                <w:rPr>
                  <w:sz w:val="20"/>
                </w:rPr>
                <w:alias w:val="Grade"/>
                <w:tag w:val="Grade"/>
                <w:id w:val="-1050304432"/>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2051208864"/>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70418441"/>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666400701"/>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730619944"/>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44A3343F"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1E3EE58"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103B7A7E" w14:textId="77777777" w:rsidR="001C61D8" w:rsidRDefault="001C61D8" w:rsidP="001C61D8">
            <w:pPr>
              <w:widowControl/>
              <w:jc w:val="left"/>
              <w:rPr>
                <w:color w:val="000000"/>
                <w:kern w:val="0"/>
                <w:sz w:val="22"/>
                <w:szCs w:val="22"/>
              </w:rPr>
            </w:pPr>
            <w:r>
              <w:rPr>
                <w:rFonts w:hint="eastAsia"/>
                <w:color w:val="000000"/>
                <w:kern w:val="0"/>
                <w:sz w:val="22"/>
                <w:szCs w:val="22"/>
              </w:rPr>
              <w:t>6</w:t>
            </w:r>
          </w:p>
        </w:tc>
        <w:tc>
          <w:tcPr>
            <w:tcW w:w="1620" w:type="dxa"/>
            <w:tcBorders>
              <w:top w:val="single" w:sz="4" w:space="0" w:color="auto"/>
              <w:left w:val="nil"/>
              <w:bottom w:val="single" w:sz="4" w:space="0" w:color="auto"/>
              <w:right w:val="single" w:sz="4" w:space="0" w:color="auto"/>
            </w:tcBorders>
            <w:shd w:val="clear" w:color="auto" w:fill="auto"/>
            <w:vAlign w:val="center"/>
          </w:tcPr>
          <w:p w14:paraId="54D6E30D"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52D15B2A" w14:textId="77777777" w:rsidR="001C61D8" w:rsidRDefault="001C61D8" w:rsidP="001C61D8">
            <w:pPr>
              <w:widowControl/>
              <w:jc w:val="left"/>
              <w:rPr>
                <w:color w:val="000000"/>
                <w:kern w:val="0"/>
                <w:sz w:val="22"/>
                <w:szCs w:val="22"/>
              </w:rPr>
            </w:pPr>
            <w:r>
              <w:rPr>
                <w:rFonts w:hint="eastAsia"/>
                <w:color w:val="000000"/>
                <w:kern w:val="0"/>
                <w:sz w:val="22"/>
                <w:szCs w:val="22"/>
              </w:rPr>
              <w:t>3</w:t>
            </w:r>
            <w:r>
              <w:rPr>
                <w:color w:val="000000"/>
                <w:kern w:val="0"/>
                <w:sz w:val="22"/>
                <w:szCs w:val="22"/>
              </w:rPr>
              <w:t>5</w:t>
            </w:r>
          </w:p>
        </w:tc>
      </w:tr>
      <w:tr w:rsidR="001C61D8" w:rsidRPr="00A4661F" w14:paraId="5144687E"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418347F" w14:textId="77777777" w:rsidR="001C61D8" w:rsidRPr="00516A31" w:rsidRDefault="001C61D8" w:rsidP="001C61D8">
            <w:pPr>
              <w:rPr>
                <w:color w:val="00B050"/>
              </w:rPr>
            </w:pPr>
            <w:r w:rsidRPr="00516A31">
              <w:rPr>
                <w:color w:val="00B050"/>
              </w:rPr>
              <w:t>What did you to?</w:t>
            </w:r>
          </w:p>
          <w:p w14:paraId="6FA2BD48"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1585D1B5"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86994FF" w14:textId="77777777" w:rsidR="001C61D8" w:rsidRPr="00FF1066" w:rsidRDefault="001C61D8" w:rsidP="001C61D8">
            <w:r w:rsidRPr="001C61D8">
              <w:t>Taught Calculus &amp; Mechanics knowledge. Helped students with AP Calculus &amp; AP Physics C: Mechanics to improve their academic performance.</w:t>
            </w:r>
          </w:p>
        </w:tc>
      </w:tr>
    </w:tbl>
    <w:p w14:paraId="49CAC2C7" w14:textId="77777777" w:rsidR="001C61D8" w:rsidRDefault="001C61D8" w:rsidP="001C61D8"/>
    <w:p w14:paraId="029F24B6"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575C9AB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501A7B" w14:textId="77777777" w:rsidR="001C61D8" w:rsidRDefault="001C61D8" w:rsidP="001C61D8">
            <w:pPr>
              <w:widowControl/>
              <w:jc w:val="left"/>
              <w:rPr>
                <w:color w:val="000000"/>
                <w:kern w:val="0"/>
                <w:sz w:val="22"/>
                <w:szCs w:val="22"/>
              </w:rPr>
            </w:pPr>
            <w:r>
              <w:rPr>
                <w:color w:val="000000"/>
                <w:kern w:val="0"/>
                <w:sz w:val="22"/>
                <w:szCs w:val="22"/>
              </w:rPr>
              <w:t>Name of Activity</w:t>
            </w:r>
          </w:p>
          <w:p w14:paraId="5214BBA6"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006FAD6B"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V</w:t>
            </w:r>
            <w:r>
              <w:rPr>
                <w:color w:val="000000"/>
                <w:kern w:val="0"/>
                <w:sz w:val="22"/>
                <w:szCs w:val="22"/>
              </w:rPr>
              <w:t>olunteer teacher, tutor of primary school students</w:t>
            </w:r>
          </w:p>
        </w:tc>
      </w:tr>
      <w:tr w:rsidR="001C61D8" w:rsidRPr="00A4661F" w14:paraId="13330927"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A93FB2"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75FD5857" w14:textId="77777777" w:rsidR="001C61D8" w:rsidRPr="00A4661F" w:rsidRDefault="00000000" w:rsidP="001C61D8">
            <w:pPr>
              <w:widowControl/>
              <w:jc w:val="left"/>
              <w:rPr>
                <w:color w:val="000000"/>
                <w:kern w:val="0"/>
                <w:sz w:val="22"/>
                <w:szCs w:val="22"/>
              </w:rPr>
            </w:pPr>
            <w:sdt>
              <w:sdtPr>
                <w:rPr>
                  <w:sz w:val="20"/>
                </w:rPr>
                <w:alias w:val="Grade"/>
                <w:tag w:val="Grade"/>
                <w:id w:val="-280878043"/>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402608231"/>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54764845"/>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4775645"/>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818233442"/>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206119F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7F2E746"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2C9F348F" w14:textId="77777777" w:rsidR="001C61D8" w:rsidRDefault="001C61D8" w:rsidP="001C61D8">
            <w:pPr>
              <w:widowControl/>
              <w:jc w:val="left"/>
              <w:rPr>
                <w:color w:val="000000"/>
                <w:kern w:val="0"/>
                <w:sz w:val="22"/>
                <w:szCs w:val="22"/>
              </w:rPr>
            </w:pPr>
            <w:r>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14:paraId="72B01A67"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68F1D40E" w14:textId="77777777" w:rsidR="001C61D8" w:rsidRDefault="001C61D8" w:rsidP="001C61D8">
            <w:pPr>
              <w:widowControl/>
              <w:jc w:val="left"/>
              <w:rPr>
                <w:color w:val="000000"/>
                <w:kern w:val="0"/>
                <w:sz w:val="22"/>
                <w:szCs w:val="22"/>
              </w:rPr>
            </w:pPr>
            <w:r>
              <w:rPr>
                <w:rFonts w:hint="eastAsia"/>
                <w:color w:val="000000"/>
                <w:kern w:val="0"/>
                <w:sz w:val="22"/>
                <w:szCs w:val="22"/>
              </w:rPr>
              <w:t>1</w:t>
            </w:r>
            <w:r>
              <w:rPr>
                <w:color w:val="000000"/>
                <w:kern w:val="0"/>
                <w:sz w:val="22"/>
                <w:szCs w:val="22"/>
              </w:rPr>
              <w:t>0</w:t>
            </w:r>
          </w:p>
        </w:tc>
      </w:tr>
      <w:tr w:rsidR="001C61D8" w:rsidRPr="00A4661F" w14:paraId="61D4D51F"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82EF73F" w14:textId="77777777" w:rsidR="001C61D8" w:rsidRPr="00516A31" w:rsidRDefault="001C61D8" w:rsidP="001C61D8">
            <w:pPr>
              <w:rPr>
                <w:color w:val="00B050"/>
              </w:rPr>
            </w:pPr>
            <w:r w:rsidRPr="00516A31">
              <w:rPr>
                <w:color w:val="00B050"/>
              </w:rPr>
              <w:t>What did you to?</w:t>
            </w:r>
          </w:p>
          <w:p w14:paraId="4CCFFAC9"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697EEAA0"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D00F9E0" w14:textId="77777777" w:rsidR="001C61D8" w:rsidRPr="00FF1066" w:rsidRDefault="001C61D8" w:rsidP="001C61D8">
            <w:r w:rsidRPr="001C61D8">
              <w:t>Taught primary school students math classes to introduce knowledge of permutation &amp; combination. Helped develop their problem-solving skill.</w:t>
            </w:r>
          </w:p>
        </w:tc>
      </w:tr>
    </w:tbl>
    <w:p w14:paraId="44FBFDAD" w14:textId="77777777" w:rsidR="00D84DD3" w:rsidRDefault="00D84DD3" w:rsidP="00EF15AF">
      <w:pPr>
        <w:widowControl/>
        <w:jc w:val="left"/>
      </w:pPr>
    </w:p>
    <w:p w14:paraId="123FB1DD"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343AF316"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9720DC" w14:textId="77777777" w:rsidR="001C61D8" w:rsidRDefault="001C61D8" w:rsidP="001C61D8">
            <w:pPr>
              <w:widowControl/>
              <w:jc w:val="left"/>
              <w:rPr>
                <w:color w:val="000000"/>
                <w:kern w:val="0"/>
                <w:sz w:val="22"/>
                <w:szCs w:val="22"/>
              </w:rPr>
            </w:pPr>
            <w:r>
              <w:rPr>
                <w:color w:val="000000"/>
                <w:kern w:val="0"/>
                <w:sz w:val="22"/>
                <w:szCs w:val="22"/>
              </w:rPr>
              <w:t>Name of Activity</w:t>
            </w:r>
          </w:p>
          <w:p w14:paraId="30D46CE4"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60623FEB"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M</w:t>
            </w:r>
            <w:r>
              <w:rPr>
                <w:color w:val="000000"/>
                <w:kern w:val="0"/>
                <w:sz w:val="22"/>
                <w:szCs w:val="22"/>
              </w:rPr>
              <w:t>odel builder, made model planes since Grade 3</w:t>
            </w:r>
          </w:p>
        </w:tc>
      </w:tr>
      <w:tr w:rsidR="001C61D8" w:rsidRPr="00A4661F" w14:paraId="09277D9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8C6F3A"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2A93F4EA" w14:textId="77777777" w:rsidR="001C61D8" w:rsidRPr="00A4661F" w:rsidRDefault="00000000" w:rsidP="001C61D8">
            <w:pPr>
              <w:widowControl/>
              <w:jc w:val="left"/>
              <w:rPr>
                <w:color w:val="000000"/>
                <w:kern w:val="0"/>
                <w:sz w:val="22"/>
                <w:szCs w:val="22"/>
              </w:rPr>
            </w:pPr>
            <w:sdt>
              <w:sdtPr>
                <w:rPr>
                  <w:sz w:val="20"/>
                </w:rPr>
                <w:alias w:val="Grade"/>
                <w:tag w:val="Grade"/>
                <w:id w:val="-5751330"/>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892652900"/>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546767565"/>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0540793"/>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276869997"/>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0886332A"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B0ACA40"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77FDC766" w14:textId="77777777" w:rsidR="001C61D8" w:rsidRDefault="001C61D8" w:rsidP="001C61D8">
            <w:pPr>
              <w:widowControl/>
              <w:jc w:val="left"/>
              <w:rPr>
                <w:color w:val="000000"/>
                <w:kern w:val="0"/>
                <w:sz w:val="22"/>
                <w:szCs w:val="22"/>
              </w:rPr>
            </w:pPr>
            <w:r>
              <w:rPr>
                <w:rFonts w:hint="eastAsia"/>
                <w:color w:val="000000"/>
                <w:kern w:val="0"/>
                <w:sz w:val="22"/>
                <w:szCs w:val="22"/>
              </w:rPr>
              <w:t>2</w:t>
            </w:r>
            <w:r>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14:paraId="5DD77F33"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2F37BE24" w14:textId="77777777" w:rsidR="001C61D8" w:rsidRDefault="001C61D8" w:rsidP="001C61D8">
            <w:pPr>
              <w:widowControl/>
              <w:jc w:val="left"/>
              <w:rPr>
                <w:color w:val="000000"/>
                <w:kern w:val="0"/>
                <w:sz w:val="22"/>
                <w:szCs w:val="22"/>
              </w:rPr>
            </w:pPr>
            <w:r>
              <w:rPr>
                <w:rFonts w:hint="eastAsia"/>
                <w:color w:val="000000"/>
                <w:kern w:val="0"/>
                <w:sz w:val="22"/>
                <w:szCs w:val="22"/>
              </w:rPr>
              <w:t>4</w:t>
            </w:r>
            <w:r>
              <w:rPr>
                <w:color w:val="000000"/>
                <w:kern w:val="0"/>
                <w:sz w:val="22"/>
                <w:szCs w:val="22"/>
              </w:rPr>
              <w:t>5</w:t>
            </w:r>
          </w:p>
        </w:tc>
      </w:tr>
      <w:tr w:rsidR="001C61D8" w:rsidRPr="00A4661F" w14:paraId="2AAEEC23"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F657BB2" w14:textId="77777777" w:rsidR="001C61D8" w:rsidRPr="00516A31" w:rsidRDefault="001C61D8" w:rsidP="001C61D8">
            <w:pPr>
              <w:rPr>
                <w:color w:val="00B050"/>
              </w:rPr>
            </w:pPr>
            <w:r w:rsidRPr="00516A31">
              <w:rPr>
                <w:color w:val="00B050"/>
              </w:rPr>
              <w:t>What did you to?</w:t>
            </w:r>
          </w:p>
          <w:p w14:paraId="1347204D"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585465BC"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3A5BD1B" w14:textId="77777777" w:rsidR="001C61D8" w:rsidRPr="00FF1066" w:rsidRDefault="001C61D8" w:rsidP="001C61D8">
            <w:r w:rsidRPr="001C61D8">
              <w:t>Made 200+ model planes (assembled wings, engines, main bodies, rudders, etc.) Developed my patience, self-discipline, technical skills, etc.</w:t>
            </w:r>
          </w:p>
        </w:tc>
      </w:tr>
    </w:tbl>
    <w:p w14:paraId="38CFCE97" w14:textId="77777777" w:rsidR="001C61D8" w:rsidRDefault="001C61D8" w:rsidP="001C61D8"/>
    <w:p w14:paraId="173542E9"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61FAE1FE"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54A621" w14:textId="77777777" w:rsidR="001C61D8" w:rsidRDefault="001C61D8" w:rsidP="001C61D8">
            <w:pPr>
              <w:widowControl/>
              <w:jc w:val="left"/>
              <w:rPr>
                <w:color w:val="000000"/>
                <w:kern w:val="0"/>
                <w:sz w:val="22"/>
                <w:szCs w:val="22"/>
              </w:rPr>
            </w:pPr>
            <w:r>
              <w:rPr>
                <w:color w:val="000000"/>
                <w:kern w:val="0"/>
                <w:sz w:val="22"/>
                <w:szCs w:val="22"/>
              </w:rPr>
              <w:t>Name of Activity</w:t>
            </w:r>
          </w:p>
          <w:p w14:paraId="577636C0"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6D1F39D7"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V</w:t>
            </w:r>
            <w:r>
              <w:rPr>
                <w:color w:val="000000"/>
                <w:kern w:val="0"/>
                <w:sz w:val="22"/>
                <w:szCs w:val="22"/>
              </w:rPr>
              <w:t>logger, video editor</w:t>
            </w:r>
          </w:p>
        </w:tc>
      </w:tr>
      <w:tr w:rsidR="001C61D8" w:rsidRPr="00A4661F" w14:paraId="239347AD"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BCB4E6"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274BD6A" w14:textId="77777777" w:rsidR="001C61D8" w:rsidRPr="00A4661F" w:rsidRDefault="00000000" w:rsidP="001C61D8">
            <w:pPr>
              <w:widowControl/>
              <w:jc w:val="left"/>
              <w:rPr>
                <w:color w:val="000000"/>
                <w:kern w:val="0"/>
                <w:sz w:val="22"/>
                <w:szCs w:val="22"/>
              </w:rPr>
            </w:pPr>
            <w:sdt>
              <w:sdtPr>
                <w:rPr>
                  <w:sz w:val="20"/>
                </w:rPr>
                <w:alias w:val="Grade"/>
                <w:tag w:val="Grade"/>
                <w:id w:val="-1566252830"/>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139573885"/>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78484229"/>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895394347"/>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58869496"/>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088CA574"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4318C37"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5BDD080C" w14:textId="77777777" w:rsidR="001C61D8" w:rsidRDefault="001C61D8" w:rsidP="001C61D8">
            <w:pPr>
              <w:widowControl/>
              <w:jc w:val="left"/>
              <w:rPr>
                <w:color w:val="000000"/>
                <w:kern w:val="0"/>
                <w:sz w:val="22"/>
                <w:szCs w:val="22"/>
              </w:rPr>
            </w:pPr>
            <w:r>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14:paraId="498AAE0B"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6843B53C" w14:textId="77777777" w:rsidR="001C61D8" w:rsidRDefault="001C61D8" w:rsidP="001C61D8">
            <w:pPr>
              <w:widowControl/>
              <w:jc w:val="left"/>
              <w:rPr>
                <w:color w:val="000000"/>
                <w:kern w:val="0"/>
                <w:sz w:val="22"/>
                <w:szCs w:val="22"/>
              </w:rPr>
            </w:pPr>
            <w:r>
              <w:rPr>
                <w:rFonts w:hint="eastAsia"/>
                <w:color w:val="000000"/>
                <w:kern w:val="0"/>
                <w:sz w:val="22"/>
                <w:szCs w:val="22"/>
              </w:rPr>
              <w:t>5</w:t>
            </w:r>
            <w:r>
              <w:rPr>
                <w:color w:val="000000"/>
                <w:kern w:val="0"/>
                <w:sz w:val="22"/>
                <w:szCs w:val="22"/>
              </w:rPr>
              <w:t>0</w:t>
            </w:r>
          </w:p>
        </w:tc>
      </w:tr>
      <w:tr w:rsidR="001C61D8" w:rsidRPr="00A4661F" w14:paraId="7E7E2174"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6B400C6" w14:textId="77777777" w:rsidR="001C61D8" w:rsidRPr="00516A31" w:rsidRDefault="001C61D8" w:rsidP="001C61D8">
            <w:pPr>
              <w:rPr>
                <w:color w:val="00B050"/>
              </w:rPr>
            </w:pPr>
            <w:r w:rsidRPr="00516A31">
              <w:rPr>
                <w:color w:val="00B050"/>
              </w:rPr>
              <w:t>What did you to?</w:t>
            </w:r>
          </w:p>
          <w:p w14:paraId="128E7729"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05B5A910"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7D65CDF" w14:textId="77777777" w:rsidR="001C61D8" w:rsidRPr="00FF1066" w:rsidRDefault="001C61D8" w:rsidP="001C61D8">
            <w:r w:rsidRPr="001C61D8">
              <w:t>Made 50+ videos (narrate/add subtitles). Gained an increasing number of views. Improved my editing skills &amp; fulfilled my desire of self-expression.</w:t>
            </w:r>
            <w:r>
              <w:t xml:space="preserve"> P</w:t>
            </w:r>
            <w:r w:rsidRPr="001C61D8">
              <w:t>osted game videos on Bilibili (one of the most influential video platform in China)</w:t>
            </w:r>
          </w:p>
        </w:tc>
      </w:tr>
    </w:tbl>
    <w:p w14:paraId="25237A52" w14:textId="77777777" w:rsidR="001C61D8" w:rsidRDefault="001C61D8" w:rsidP="001C61D8"/>
    <w:p w14:paraId="5D185568" w14:textId="77777777" w:rsidR="001C61D8" w:rsidRPr="000D4762" w:rsidRDefault="001C61D8" w:rsidP="001C61D8">
      <w:pPr>
        <w:pStyle w:val="2"/>
      </w:pPr>
      <w:r>
        <w:t xml:space="preserve">Volunteer/Community Service: List </w:t>
      </w:r>
      <w:r w:rsidRPr="00445BFF">
        <w:rPr>
          <w:i/>
        </w:rPr>
        <w:t>every</w:t>
      </w:r>
      <w:r>
        <w:t xml:space="preserve"> volunteer or community service performed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73165D78"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916AC6" w14:textId="77777777" w:rsidR="001C61D8" w:rsidRDefault="001C61D8" w:rsidP="001C61D8">
            <w:pPr>
              <w:widowControl/>
              <w:jc w:val="left"/>
              <w:rPr>
                <w:color w:val="000000"/>
                <w:kern w:val="0"/>
                <w:sz w:val="22"/>
                <w:szCs w:val="22"/>
              </w:rPr>
            </w:pPr>
            <w:r>
              <w:rPr>
                <w:color w:val="000000"/>
                <w:kern w:val="0"/>
                <w:sz w:val="22"/>
                <w:szCs w:val="22"/>
              </w:rPr>
              <w:lastRenderedPageBreak/>
              <w:t>Name of Organization, Program, School or Group</w:t>
            </w:r>
          </w:p>
          <w:p w14:paraId="2AB9E84D"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3911988E"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W</w:t>
            </w:r>
            <w:r>
              <w:rPr>
                <w:color w:val="000000"/>
                <w:kern w:val="0"/>
                <w:sz w:val="22"/>
                <w:szCs w:val="22"/>
              </w:rPr>
              <w:t>orld Wildlife Fund</w:t>
            </w:r>
          </w:p>
        </w:tc>
      </w:tr>
      <w:tr w:rsidR="001C61D8" w:rsidRPr="00A4661F" w14:paraId="0E6A0DAF"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0CB549" w14:textId="77777777" w:rsidR="001C61D8" w:rsidRDefault="001C61D8" w:rsidP="001C61D8">
            <w:pPr>
              <w:widowControl/>
              <w:jc w:val="left"/>
              <w:rPr>
                <w:color w:val="000000"/>
                <w:kern w:val="0"/>
                <w:sz w:val="22"/>
                <w:szCs w:val="22"/>
              </w:rPr>
            </w:pPr>
            <w:r>
              <w:rPr>
                <w:color w:val="000000"/>
                <w:kern w:val="0"/>
                <w:sz w:val="22"/>
                <w:szCs w:val="22"/>
              </w:rPr>
              <w:t>G</w:t>
            </w:r>
            <w:r>
              <w:rPr>
                <w:rFonts w:hint="eastAsia"/>
                <w:color w:val="000000"/>
                <w:kern w:val="0"/>
                <w:sz w:val="22"/>
                <w:szCs w:val="22"/>
              </w:rPr>
              <w:t>rade Levels</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4E93928D" w14:textId="77777777" w:rsidR="001C61D8" w:rsidRPr="00F0722B" w:rsidRDefault="00000000" w:rsidP="001C61D8">
            <w:pPr>
              <w:widowControl/>
              <w:jc w:val="left"/>
              <w:rPr>
                <w:rFonts w:eastAsiaTheme="minorEastAsia"/>
                <w:color w:val="000000"/>
                <w:kern w:val="0"/>
                <w:sz w:val="22"/>
                <w:szCs w:val="22"/>
              </w:rPr>
            </w:pPr>
            <w:sdt>
              <w:sdtPr>
                <w:rPr>
                  <w:sz w:val="20"/>
                </w:rPr>
                <w:alias w:val="Grade"/>
                <w:tag w:val="Grade"/>
                <w:id w:val="1149628521"/>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338583359"/>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249657889"/>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871528803"/>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632787569"/>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p>
        </w:tc>
      </w:tr>
      <w:tr w:rsidR="001C61D8" w:rsidRPr="00A4661F" w14:paraId="180A7310"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59B999D"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0D60E7DE" w14:textId="77777777" w:rsidR="001C61D8" w:rsidRDefault="001C61D8" w:rsidP="001C61D8">
            <w:pPr>
              <w:widowControl/>
              <w:jc w:val="left"/>
              <w:rPr>
                <w:color w:val="000000"/>
                <w:kern w:val="0"/>
                <w:sz w:val="22"/>
                <w:szCs w:val="22"/>
              </w:rPr>
            </w:pPr>
            <w:r>
              <w:rPr>
                <w:rFonts w:hint="eastAsia"/>
                <w:color w:val="000000"/>
                <w:kern w:val="0"/>
                <w:sz w:val="22"/>
                <w:szCs w:val="22"/>
              </w:rPr>
              <w:t>2</w:t>
            </w:r>
          </w:p>
        </w:tc>
        <w:tc>
          <w:tcPr>
            <w:tcW w:w="1620" w:type="dxa"/>
            <w:tcBorders>
              <w:top w:val="single" w:sz="4" w:space="0" w:color="auto"/>
              <w:left w:val="nil"/>
              <w:bottom w:val="single" w:sz="4" w:space="0" w:color="auto"/>
              <w:right w:val="single" w:sz="4" w:space="0" w:color="auto"/>
            </w:tcBorders>
            <w:shd w:val="clear" w:color="auto" w:fill="auto"/>
            <w:vAlign w:val="center"/>
          </w:tcPr>
          <w:p w14:paraId="59ABDC3B"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312CA032" w14:textId="77777777" w:rsidR="001C61D8" w:rsidRDefault="001C61D8" w:rsidP="001C61D8">
            <w:pPr>
              <w:widowControl/>
              <w:jc w:val="left"/>
              <w:rPr>
                <w:color w:val="000000"/>
                <w:kern w:val="0"/>
                <w:sz w:val="22"/>
                <w:szCs w:val="22"/>
              </w:rPr>
            </w:pPr>
            <w:r>
              <w:rPr>
                <w:rFonts w:hint="eastAsia"/>
                <w:color w:val="000000"/>
                <w:kern w:val="0"/>
                <w:sz w:val="22"/>
                <w:szCs w:val="22"/>
              </w:rPr>
              <w:t>8</w:t>
            </w:r>
          </w:p>
        </w:tc>
      </w:tr>
      <w:tr w:rsidR="001C61D8" w:rsidRPr="00A4661F" w14:paraId="1748AE3D"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3ECD892" w14:textId="77777777" w:rsidR="001C61D8" w:rsidRPr="00983D10" w:rsidRDefault="001C61D8" w:rsidP="001C61D8">
            <w:pPr>
              <w:rPr>
                <w:color w:val="00B050"/>
              </w:rPr>
            </w:pPr>
            <w:r w:rsidRPr="00983D10">
              <w:rPr>
                <w:color w:val="00B050"/>
              </w:rPr>
              <w:t>Please describe the organization, program, school or group.</w:t>
            </w:r>
          </w:p>
          <w:p w14:paraId="103D35E1" w14:textId="77777777" w:rsidR="001C61D8" w:rsidRDefault="001C61D8" w:rsidP="001C61D8">
            <w:pPr>
              <w:widowControl/>
              <w:jc w:val="left"/>
              <w:rPr>
                <w:color w:val="000000"/>
                <w:kern w:val="0"/>
                <w:sz w:val="22"/>
                <w:szCs w:val="22"/>
              </w:rPr>
            </w:pPr>
            <w:r w:rsidRPr="00983D10">
              <w:rPr>
                <w:color w:val="00B050"/>
              </w:rPr>
              <w:t>Consider what kind of work the organization does: What’s the reason the organization exists today? How does it help a certain community or population?</w:t>
            </w:r>
            <w:r>
              <w:rPr>
                <w:color w:val="00B050"/>
              </w:rPr>
              <w:t xml:space="preserve"> </w:t>
            </w:r>
            <w:r w:rsidRPr="000C24CA">
              <w:rPr>
                <w:color w:val="FF0000"/>
              </w:rPr>
              <w:t>250 characters max</w:t>
            </w:r>
          </w:p>
        </w:tc>
      </w:tr>
      <w:tr w:rsidR="001C61D8" w:rsidRPr="00FF1066" w14:paraId="767E8A1A"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A512829" w14:textId="77777777" w:rsidR="001C61D8" w:rsidRPr="00FF1066" w:rsidRDefault="001C61D8" w:rsidP="001C61D8">
            <w:r>
              <w:t xml:space="preserve">WWF </w:t>
            </w:r>
            <w:r w:rsidRPr="001C61D8">
              <w:t>is a Swiss-based international non-governmental organization founded in 1961 that works in the field of wilderness preservation and the reduction of human impact on the environment.</w:t>
            </w:r>
          </w:p>
        </w:tc>
      </w:tr>
      <w:tr w:rsidR="001C61D8" w14:paraId="7149B657"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F850625" w14:textId="77777777" w:rsidR="001C61D8" w:rsidRPr="00BB6CC7" w:rsidRDefault="001C61D8" w:rsidP="001C61D8">
            <w:pPr>
              <w:rPr>
                <w:color w:val="00B050"/>
              </w:rPr>
            </w:pPr>
            <w:r w:rsidRPr="00BB6CC7">
              <w:rPr>
                <w:color w:val="00B050"/>
              </w:rPr>
              <w:t>What did you do?</w:t>
            </w:r>
          </w:p>
          <w:p w14:paraId="5D49BFA3" w14:textId="77777777" w:rsidR="001C61D8" w:rsidRDefault="001C61D8" w:rsidP="001C61D8">
            <w:r w:rsidRPr="00BB6CC7">
              <w:rPr>
                <w:color w:val="00B050"/>
              </w:rPr>
              <w:t>Think about your experience, and what you accomplished and learned while volunteering. We’d also like to know if you’ve held a leadership role, which can mean more than just a title – it can mean being a mentor to others, acting as a point-person in charge of a specific task, or taking a lead role in organizing an event or project.</w:t>
            </w:r>
            <w:r>
              <w:rPr>
                <w:color w:val="00B050"/>
              </w:rPr>
              <w:t xml:space="preserve"> </w:t>
            </w:r>
            <w:r w:rsidRPr="000C24CA">
              <w:rPr>
                <w:color w:val="FF0000"/>
              </w:rPr>
              <w:t>350 characters max</w:t>
            </w:r>
          </w:p>
        </w:tc>
      </w:tr>
      <w:tr w:rsidR="001C61D8" w14:paraId="76C53E15"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3E5178D" w14:textId="77777777" w:rsidR="001C61D8" w:rsidRDefault="001C61D8" w:rsidP="001C61D8">
            <w:r w:rsidRPr="001C61D8">
              <w:t>Volunteered to translate English articles about endangered animals &amp; coral reefs into Chinese. Promoted knowledge of environmental protection.</w:t>
            </w:r>
          </w:p>
        </w:tc>
      </w:tr>
    </w:tbl>
    <w:p w14:paraId="07EB9EDF" w14:textId="77777777" w:rsidR="00D84DD3" w:rsidRDefault="00D84DD3" w:rsidP="00EF15AF">
      <w:pPr>
        <w:widowControl/>
        <w:jc w:val="left"/>
      </w:pPr>
    </w:p>
    <w:p w14:paraId="753A9292"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2133C0E7"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15E8C4" w14:textId="77777777" w:rsidR="001C61D8" w:rsidRDefault="001C61D8" w:rsidP="001C61D8">
            <w:pPr>
              <w:widowControl/>
              <w:jc w:val="left"/>
              <w:rPr>
                <w:color w:val="000000"/>
                <w:kern w:val="0"/>
                <w:sz w:val="22"/>
                <w:szCs w:val="22"/>
              </w:rPr>
            </w:pPr>
            <w:r>
              <w:rPr>
                <w:color w:val="000000"/>
                <w:kern w:val="0"/>
                <w:sz w:val="22"/>
                <w:szCs w:val="22"/>
              </w:rPr>
              <w:t>Name of Activity</w:t>
            </w:r>
          </w:p>
          <w:p w14:paraId="5A8F9F9D"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52EB1FE7" w14:textId="77777777" w:rsidR="001C61D8" w:rsidRPr="00A4661F" w:rsidRDefault="001C61D8" w:rsidP="001C61D8">
            <w:pPr>
              <w:widowControl/>
              <w:jc w:val="left"/>
              <w:rPr>
                <w:color w:val="000000"/>
                <w:kern w:val="0"/>
                <w:sz w:val="22"/>
                <w:szCs w:val="22"/>
              </w:rPr>
            </w:pPr>
            <w:r>
              <w:rPr>
                <w:rFonts w:hint="eastAsia"/>
                <w:color w:val="000000"/>
                <w:kern w:val="0"/>
                <w:sz w:val="22"/>
                <w:szCs w:val="22"/>
              </w:rPr>
              <w:t>A</w:t>
            </w:r>
            <w:r>
              <w:rPr>
                <w:color w:val="000000"/>
                <w:kern w:val="0"/>
                <w:sz w:val="22"/>
                <w:szCs w:val="22"/>
              </w:rPr>
              <w:t>thlete, School Ice Hockey Club</w:t>
            </w:r>
          </w:p>
        </w:tc>
      </w:tr>
      <w:tr w:rsidR="001C61D8" w:rsidRPr="00A4661F" w14:paraId="7A6F2203"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7C2B8B"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0B9F543B" w14:textId="77777777" w:rsidR="001C61D8" w:rsidRPr="00A4661F" w:rsidRDefault="00000000" w:rsidP="001C61D8">
            <w:pPr>
              <w:widowControl/>
              <w:jc w:val="left"/>
              <w:rPr>
                <w:color w:val="000000"/>
                <w:kern w:val="0"/>
                <w:sz w:val="22"/>
                <w:szCs w:val="22"/>
              </w:rPr>
            </w:pPr>
            <w:sdt>
              <w:sdtPr>
                <w:rPr>
                  <w:sz w:val="20"/>
                </w:rPr>
                <w:alias w:val="Grade"/>
                <w:tag w:val="Grade"/>
                <w:id w:val="515505137"/>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313714911"/>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033764484"/>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888986387"/>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996311055"/>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31A6D422"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478D157"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7A03C102" w14:textId="77777777" w:rsidR="001C61D8" w:rsidRDefault="001C61D8" w:rsidP="001C61D8">
            <w:pPr>
              <w:widowControl/>
              <w:jc w:val="left"/>
              <w:rPr>
                <w:color w:val="000000"/>
                <w:kern w:val="0"/>
                <w:sz w:val="22"/>
                <w:szCs w:val="22"/>
              </w:rPr>
            </w:pPr>
            <w:r>
              <w:rPr>
                <w:rFonts w:hint="eastAsia"/>
                <w:color w:val="000000"/>
                <w:kern w:val="0"/>
                <w:sz w:val="22"/>
                <w:szCs w:val="22"/>
              </w:rPr>
              <w:t>4</w:t>
            </w:r>
          </w:p>
        </w:tc>
        <w:tc>
          <w:tcPr>
            <w:tcW w:w="1620" w:type="dxa"/>
            <w:tcBorders>
              <w:top w:val="single" w:sz="4" w:space="0" w:color="auto"/>
              <w:left w:val="nil"/>
              <w:bottom w:val="single" w:sz="4" w:space="0" w:color="auto"/>
              <w:right w:val="single" w:sz="4" w:space="0" w:color="auto"/>
            </w:tcBorders>
            <w:shd w:val="clear" w:color="auto" w:fill="auto"/>
            <w:vAlign w:val="center"/>
          </w:tcPr>
          <w:p w14:paraId="7D1051B9"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761C2AE7" w14:textId="77777777" w:rsidR="001C61D8" w:rsidRDefault="001C61D8" w:rsidP="001C61D8">
            <w:pPr>
              <w:widowControl/>
              <w:jc w:val="left"/>
              <w:rPr>
                <w:color w:val="000000"/>
                <w:kern w:val="0"/>
                <w:sz w:val="22"/>
                <w:szCs w:val="22"/>
              </w:rPr>
            </w:pPr>
            <w:r>
              <w:rPr>
                <w:rFonts w:hint="eastAsia"/>
                <w:color w:val="000000"/>
                <w:kern w:val="0"/>
                <w:sz w:val="22"/>
                <w:szCs w:val="22"/>
              </w:rPr>
              <w:t>2</w:t>
            </w:r>
            <w:r>
              <w:rPr>
                <w:color w:val="000000"/>
                <w:kern w:val="0"/>
                <w:sz w:val="22"/>
                <w:szCs w:val="22"/>
              </w:rPr>
              <w:t>0</w:t>
            </w:r>
          </w:p>
        </w:tc>
      </w:tr>
      <w:tr w:rsidR="001C61D8" w:rsidRPr="00A4661F" w14:paraId="39A91DA8"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6824EBB3" w14:textId="77777777" w:rsidR="001C61D8" w:rsidRPr="00516A31" w:rsidRDefault="001C61D8" w:rsidP="001C61D8">
            <w:pPr>
              <w:rPr>
                <w:color w:val="00B050"/>
              </w:rPr>
            </w:pPr>
            <w:r w:rsidRPr="00516A31">
              <w:rPr>
                <w:color w:val="00B050"/>
              </w:rPr>
              <w:t>What did you to?</w:t>
            </w:r>
          </w:p>
          <w:p w14:paraId="6B731993"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5C3C1BE9"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7E3763F" w14:textId="77777777" w:rsidR="001C61D8" w:rsidRPr="00FF1066" w:rsidRDefault="001C61D8" w:rsidP="001C61D8">
            <w:r w:rsidRPr="001C61D8">
              <w:t>Played ice hockey since elementary school. Competed in 2 seasons of Beijing Ice Hockey League. Improved my physical strength &amp; persistence.</w:t>
            </w:r>
          </w:p>
        </w:tc>
      </w:tr>
    </w:tbl>
    <w:p w14:paraId="0907AF5C" w14:textId="77777777" w:rsidR="001C61D8" w:rsidRDefault="001C61D8" w:rsidP="001C61D8"/>
    <w:p w14:paraId="06DF1D9D" w14:textId="77777777" w:rsidR="001C61D8" w:rsidRDefault="001C61D8" w:rsidP="001C61D8">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1C61D8" w:rsidRPr="00A4661F" w14:paraId="388FC800"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7FC490" w14:textId="77777777" w:rsidR="001C61D8" w:rsidRDefault="001C61D8" w:rsidP="001C61D8">
            <w:pPr>
              <w:widowControl/>
              <w:jc w:val="left"/>
              <w:rPr>
                <w:color w:val="000000"/>
                <w:kern w:val="0"/>
                <w:sz w:val="22"/>
                <w:szCs w:val="22"/>
              </w:rPr>
            </w:pPr>
            <w:r>
              <w:rPr>
                <w:color w:val="000000"/>
                <w:kern w:val="0"/>
                <w:sz w:val="22"/>
                <w:szCs w:val="22"/>
              </w:rPr>
              <w:t>Name of Activity</w:t>
            </w:r>
          </w:p>
          <w:p w14:paraId="18A48874" w14:textId="77777777" w:rsidR="001C61D8" w:rsidRPr="00A4661F" w:rsidRDefault="001C61D8"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7B139032" w14:textId="77777777" w:rsidR="001C61D8" w:rsidRPr="001C61D8" w:rsidRDefault="001C61D8" w:rsidP="001C61D8">
            <w:pPr>
              <w:widowControl/>
              <w:jc w:val="left"/>
              <w:rPr>
                <w:color w:val="000000"/>
                <w:kern w:val="0"/>
                <w:sz w:val="22"/>
                <w:szCs w:val="22"/>
              </w:rPr>
            </w:pPr>
            <w:r>
              <w:rPr>
                <w:rFonts w:hint="eastAsia"/>
                <w:color w:val="000000"/>
                <w:kern w:val="0"/>
                <w:sz w:val="22"/>
                <w:szCs w:val="22"/>
              </w:rPr>
              <w:t>D</w:t>
            </w:r>
            <w:r>
              <w:rPr>
                <w:color w:val="000000"/>
                <w:kern w:val="0"/>
                <w:sz w:val="22"/>
                <w:szCs w:val="22"/>
              </w:rPr>
              <w:t xml:space="preserve">irector: </w:t>
            </w:r>
            <w:r w:rsidRPr="001C61D8">
              <w:rPr>
                <w:i/>
                <w:color w:val="000000"/>
                <w:kern w:val="0"/>
                <w:sz w:val="22"/>
                <w:szCs w:val="22"/>
              </w:rPr>
              <w:t>The Penguins of Madagascar</w:t>
            </w:r>
            <w:r>
              <w:rPr>
                <w:color w:val="000000"/>
                <w:kern w:val="0"/>
                <w:sz w:val="22"/>
                <w:szCs w:val="22"/>
              </w:rPr>
              <w:t xml:space="preserve"> (a class show)</w:t>
            </w:r>
          </w:p>
        </w:tc>
      </w:tr>
      <w:tr w:rsidR="001C61D8" w:rsidRPr="00A4661F" w14:paraId="0DE5E623"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F868F6" w14:textId="77777777" w:rsidR="001C61D8" w:rsidRPr="00A4661F" w:rsidRDefault="001C61D8"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1ADF91B7" w14:textId="77777777" w:rsidR="001C61D8" w:rsidRPr="00A4661F" w:rsidRDefault="00000000" w:rsidP="001C61D8">
            <w:pPr>
              <w:widowControl/>
              <w:jc w:val="left"/>
              <w:rPr>
                <w:color w:val="000000"/>
                <w:kern w:val="0"/>
                <w:sz w:val="22"/>
                <w:szCs w:val="22"/>
              </w:rPr>
            </w:pPr>
            <w:sdt>
              <w:sdtPr>
                <w:rPr>
                  <w:sz w:val="20"/>
                </w:rPr>
                <w:alias w:val="Grade"/>
                <w:tag w:val="Grade"/>
                <w:id w:val="-1651041151"/>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9</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939828972"/>
                <w14:checkbox>
                  <w14:checked w14:val="1"/>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0</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1719354161"/>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1</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294444049"/>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12</w:t>
            </w:r>
            <w:r w:rsidR="001C61D8" w:rsidRPr="00516A31">
              <w:rPr>
                <w:color w:val="000000"/>
                <w:kern w:val="0"/>
                <w:sz w:val="22"/>
                <w:szCs w:val="22"/>
                <w:vertAlign w:val="superscript"/>
              </w:rPr>
              <w:t>th</w:t>
            </w:r>
            <w:r w:rsidR="001C61D8">
              <w:rPr>
                <w:color w:val="000000"/>
                <w:kern w:val="0"/>
                <w:sz w:val="22"/>
                <w:szCs w:val="22"/>
              </w:rPr>
              <w:t xml:space="preserve"> </w:t>
            </w:r>
            <w:sdt>
              <w:sdtPr>
                <w:rPr>
                  <w:sz w:val="20"/>
                </w:rPr>
                <w:alias w:val="Grade"/>
                <w:tag w:val="Grade"/>
                <w:id w:val="-513766189"/>
                <w14:checkbox>
                  <w14:checked w14:val="0"/>
                  <w14:checkedState w14:val="2612" w14:font="MS Gothic"/>
                  <w14:uncheckedState w14:val="2610" w14:font="MS Gothic"/>
                </w14:checkbox>
              </w:sdtPr>
              <w:sdtContent>
                <w:r w:rsidR="001C61D8">
                  <w:rPr>
                    <w:rFonts w:ascii="MS Gothic" w:eastAsia="MS Gothic" w:hAnsi="MS Gothic" w:hint="eastAsia"/>
                    <w:sz w:val="20"/>
                  </w:rPr>
                  <w:t>☐</w:t>
                </w:r>
              </w:sdtContent>
            </w:sdt>
            <w:r w:rsidR="001C61D8">
              <w:rPr>
                <w:color w:val="000000"/>
                <w:kern w:val="0"/>
                <w:sz w:val="22"/>
                <w:szCs w:val="22"/>
              </w:rPr>
              <w:t>After 12</w:t>
            </w:r>
            <w:r w:rsidR="001C61D8" w:rsidRPr="00516A31">
              <w:rPr>
                <w:color w:val="000000"/>
                <w:kern w:val="0"/>
                <w:sz w:val="22"/>
                <w:szCs w:val="22"/>
                <w:vertAlign w:val="superscript"/>
              </w:rPr>
              <w:t>th</w:t>
            </w:r>
            <w:r w:rsidR="001C61D8">
              <w:rPr>
                <w:color w:val="000000"/>
                <w:kern w:val="0"/>
                <w:sz w:val="22"/>
                <w:szCs w:val="22"/>
              </w:rPr>
              <w:t xml:space="preserve"> </w:t>
            </w:r>
          </w:p>
        </w:tc>
      </w:tr>
      <w:tr w:rsidR="001C61D8" w:rsidRPr="00A4661F" w14:paraId="075C7064" w14:textId="77777777" w:rsidTr="001C61D8">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7BA7939" w14:textId="77777777" w:rsidR="001C61D8" w:rsidRDefault="001C61D8"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57C95580" w14:textId="77777777" w:rsidR="001C61D8" w:rsidRDefault="001C61D8" w:rsidP="001C61D8">
            <w:pPr>
              <w:widowControl/>
              <w:jc w:val="left"/>
              <w:rPr>
                <w:color w:val="000000"/>
                <w:kern w:val="0"/>
                <w:sz w:val="22"/>
                <w:szCs w:val="22"/>
              </w:rPr>
            </w:pPr>
            <w:r>
              <w:rPr>
                <w:rFonts w:hint="eastAsia"/>
                <w:color w:val="000000"/>
                <w:kern w:val="0"/>
                <w:sz w:val="22"/>
                <w:szCs w:val="22"/>
              </w:rPr>
              <w:t>2</w:t>
            </w:r>
            <w:r>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14:paraId="61E1E883" w14:textId="77777777" w:rsidR="001C61D8" w:rsidRDefault="001C61D8"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32A1E1B3" w14:textId="77777777" w:rsidR="001C61D8" w:rsidRDefault="001C61D8" w:rsidP="001C61D8">
            <w:pPr>
              <w:widowControl/>
              <w:jc w:val="left"/>
              <w:rPr>
                <w:color w:val="000000"/>
                <w:kern w:val="0"/>
                <w:sz w:val="22"/>
                <w:szCs w:val="22"/>
              </w:rPr>
            </w:pPr>
            <w:r>
              <w:rPr>
                <w:rFonts w:hint="eastAsia"/>
                <w:color w:val="000000"/>
                <w:kern w:val="0"/>
                <w:sz w:val="22"/>
                <w:szCs w:val="22"/>
              </w:rPr>
              <w:t>3</w:t>
            </w:r>
          </w:p>
        </w:tc>
      </w:tr>
      <w:tr w:rsidR="001C61D8" w:rsidRPr="00A4661F" w14:paraId="7699FE93"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0505013" w14:textId="77777777" w:rsidR="001C61D8" w:rsidRPr="00516A31" w:rsidRDefault="001C61D8" w:rsidP="001C61D8">
            <w:pPr>
              <w:rPr>
                <w:color w:val="00B050"/>
              </w:rPr>
            </w:pPr>
            <w:r w:rsidRPr="00516A31">
              <w:rPr>
                <w:color w:val="00B050"/>
              </w:rPr>
              <w:t>What did you to?</w:t>
            </w:r>
          </w:p>
          <w:p w14:paraId="241C8EAB" w14:textId="77777777" w:rsidR="001C61D8" w:rsidRDefault="001C61D8" w:rsidP="001C61D8">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Pr="000C24CA">
              <w:rPr>
                <w:color w:val="FF0000"/>
              </w:rPr>
              <w:t xml:space="preserve"> 350 characters max</w:t>
            </w:r>
          </w:p>
        </w:tc>
      </w:tr>
      <w:tr w:rsidR="001C61D8" w:rsidRPr="00FF1066" w14:paraId="7B75A3B4" w14:textId="77777777" w:rsidTr="001C61D8">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0CC84E6F" w14:textId="77777777" w:rsidR="001C61D8" w:rsidRPr="00FF1066" w:rsidRDefault="001C61D8" w:rsidP="001C61D8">
            <w:r w:rsidRPr="001C61D8">
              <w:t>Directed a class show titled The Penguins of Madagascar &amp; organized regular rehearsals. Won the 1st Place out of 10 classes.</w:t>
            </w:r>
          </w:p>
        </w:tc>
      </w:tr>
    </w:tbl>
    <w:p w14:paraId="6B16371C" w14:textId="77777777" w:rsidR="00A4043F" w:rsidRDefault="00A4043F" w:rsidP="00EF15AF">
      <w:pPr>
        <w:widowControl/>
        <w:jc w:val="left"/>
      </w:pPr>
    </w:p>
    <w:p w14:paraId="4E4D1DCA" w14:textId="77777777" w:rsidR="00BF32CA" w:rsidRDefault="00BF32CA" w:rsidP="00BF32CA">
      <w:pPr>
        <w:pStyle w:val="2"/>
      </w:pPr>
      <w:r w:rsidRPr="00100F37">
        <w:rPr>
          <w:rFonts w:hint="eastAsia"/>
          <w:lang w:eastAsia="zh-CN"/>
        </w:rPr>
        <w:t>A</w:t>
      </w:r>
      <w:r w:rsidRPr="00100F37">
        <w:t>ctivit</w:t>
      </w:r>
      <w:r>
        <w:t xml:space="preserve">ies: List </w:t>
      </w:r>
      <w:r w:rsidRPr="00445BFF">
        <w:rPr>
          <w:i/>
        </w:rPr>
        <w:t>every</w:t>
      </w:r>
      <w:r>
        <w:t xml:space="preserve"> activity done since Grade 9</w:t>
      </w:r>
    </w:p>
    <w:tbl>
      <w:tblPr>
        <w:tblW w:w="9446" w:type="dxa"/>
        <w:tblInd w:w="-95" w:type="dxa"/>
        <w:tblLook w:val="04A0" w:firstRow="1" w:lastRow="0" w:firstColumn="1" w:lastColumn="0" w:noHBand="0" w:noVBand="1"/>
      </w:tblPr>
      <w:tblGrid>
        <w:gridCol w:w="2700"/>
        <w:gridCol w:w="1800"/>
        <w:gridCol w:w="1620"/>
        <w:gridCol w:w="3326"/>
      </w:tblGrid>
      <w:tr w:rsidR="00BF32CA" w:rsidRPr="00A4661F" w14:paraId="173B0D58" w14:textId="77777777"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F7CA885" w14:textId="77777777" w:rsidR="00BF32CA" w:rsidRDefault="00516A31" w:rsidP="001C61D8">
            <w:pPr>
              <w:widowControl/>
              <w:jc w:val="left"/>
              <w:rPr>
                <w:color w:val="000000"/>
                <w:kern w:val="0"/>
                <w:sz w:val="22"/>
                <w:szCs w:val="22"/>
              </w:rPr>
            </w:pPr>
            <w:r>
              <w:rPr>
                <w:color w:val="000000"/>
                <w:kern w:val="0"/>
                <w:sz w:val="22"/>
                <w:szCs w:val="22"/>
              </w:rPr>
              <w:t>Name of Activity</w:t>
            </w:r>
          </w:p>
          <w:p w14:paraId="6C59E3DC" w14:textId="77777777" w:rsidR="000C24CA" w:rsidRPr="00A4661F" w:rsidRDefault="000C24CA" w:rsidP="001C61D8">
            <w:pPr>
              <w:widowControl/>
              <w:jc w:val="left"/>
              <w:rPr>
                <w:color w:val="000000"/>
                <w:kern w:val="0"/>
                <w:sz w:val="22"/>
                <w:szCs w:val="22"/>
              </w:rPr>
            </w:pPr>
            <w:r w:rsidRPr="000C24CA">
              <w:rPr>
                <w:color w:val="FF0000"/>
                <w:kern w:val="0"/>
                <w:sz w:val="22"/>
                <w:szCs w:val="22"/>
              </w:rPr>
              <w:t>60 characters max</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tcPr>
          <w:p w14:paraId="4F875E57" w14:textId="77777777" w:rsidR="00BF32CA" w:rsidRPr="00A4661F" w:rsidRDefault="00D84C8A" w:rsidP="000C24CA">
            <w:pPr>
              <w:widowControl/>
              <w:jc w:val="left"/>
              <w:rPr>
                <w:color w:val="000000"/>
                <w:kern w:val="0"/>
                <w:sz w:val="22"/>
                <w:szCs w:val="22"/>
              </w:rPr>
            </w:pPr>
            <w:r>
              <w:rPr>
                <w:rFonts w:hint="eastAsia"/>
                <w:color w:val="000000"/>
                <w:kern w:val="0"/>
                <w:sz w:val="22"/>
                <w:szCs w:val="22"/>
              </w:rPr>
              <w:t>C</w:t>
            </w:r>
            <w:r>
              <w:rPr>
                <w:color w:val="000000"/>
                <w:kern w:val="0"/>
                <w:sz w:val="22"/>
                <w:szCs w:val="22"/>
              </w:rPr>
              <w:t>ontestant of Australian Mathematics Competition</w:t>
            </w:r>
          </w:p>
        </w:tc>
      </w:tr>
      <w:tr w:rsidR="00BF32CA" w:rsidRPr="00A4661F" w14:paraId="362BC55F" w14:textId="77777777"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7BA55C" w14:textId="77777777" w:rsidR="00BF32CA" w:rsidRPr="00A4661F" w:rsidRDefault="00BF32CA" w:rsidP="001C61D8">
            <w:pPr>
              <w:widowControl/>
              <w:jc w:val="left"/>
              <w:rPr>
                <w:color w:val="000000"/>
                <w:kern w:val="0"/>
                <w:sz w:val="22"/>
                <w:szCs w:val="22"/>
              </w:rPr>
            </w:pPr>
            <w:r w:rsidRPr="00A4661F">
              <w:rPr>
                <w:color w:val="000000"/>
                <w:kern w:val="0"/>
                <w:sz w:val="22"/>
                <w:szCs w:val="22"/>
              </w:rPr>
              <w:t xml:space="preserve">Grade </w:t>
            </w:r>
            <w:r>
              <w:rPr>
                <w:rFonts w:hint="eastAsia"/>
                <w:color w:val="000000"/>
                <w:kern w:val="0"/>
                <w:sz w:val="22"/>
                <w:szCs w:val="22"/>
              </w:rPr>
              <w:t>Level</w:t>
            </w:r>
          </w:p>
        </w:tc>
        <w:tc>
          <w:tcPr>
            <w:tcW w:w="6746" w:type="dxa"/>
            <w:gridSpan w:val="3"/>
            <w:tcBorders>
              <w:top w:val="single" w:sz="4" w:space="0" w:color="auto"/>
              <w:left w:val="nil"/>
              <w:bottom w:val="single" w:sz="4" w:space="0" w:color="auto"/>
              <w:right w:val="single" w:sz="4" w:space="0" w:color="auto"/>
            </w:tcBorders>
            <w:shd w:val="clear" w:color="auto" w:fill="auto"/>
            <w:noWrap/>
            <w:vAlign w:val="center"/>
            <w:hideMark/>
          </w:tcPr>
          <w:p w14:paraId="5583A3B2" w14:textId="77777777" w:rsidR="00BF32CA" w:rsidRPr="00A4661F" w:rsidRDefault="00000000" w:rsidP="00516A31">
            <w:pPr>
              <w:widowControl/>
              <w:jc w:val="left"/>
              <w:rPr>
                <w:color w:val="000000"/>
                <w:kern w:val="0"/>
                <w:sz w:val="22"/>
                <w:szCs w:val="22"/>
              </w:rPr>
            </w:pPr>
            <w:sdt>
              <w:sdtPr>
                <w:rPr>
                  <w:sz w:val="20"/>
                </w:rPr>
                <w:alias w:val="Grade"/>
                <w:tag w:val="Grade"/>
                <w:id w:val="1059126694"/>
                <w14:checkbox>
                  <w14:checked w14:val="0"/>
                  <w14:checkedState w14:val="2612" w14:font="MS Gothic"/>
                  <w14:uncheckedState w14:val="2610" w14:font="MS Gothic"/>
                </w14:checkbox>
              </w:sdtPr>
              <w:sdtContent>
                <w:r w:rsidR="00516A31">
                  <w:rPr>
                    <w:rFonts w:ascii="MS Gothic" w:eastAsia="MS Gothic" w:hAnsi="MS Gothic" w:hint="eastAsia"/>
                    <w:sz w:val="20"/>
                  </w:rPr>
                  <w:t>☐</w:t>
                </w:r>
              </w:sdtContent>
            </w:sdt>
            <w:r w:rsidR="00516A31">
              <w:rPr>
                <w:color w:val="000000"/>
                <w:kern w:val="0"/>
                <w:sz w:val="22"/>
                <w:szCs w:val="22"/>
              </w:rPr>
              <w:t>9</w:t>
            </w:r>
            <w:r w:rsidR="00516A31" w:rsidRPr="00516A31">
              <w:rPr>
                <w:color w:val="000000"/>
                <w:kern w:val="0"/>
                <w:sz w:val="22"/>
                <w:szCs w:val="22"/>
                <w:vertAlign w:val="superscript"/>
              </w:rPr>
              <w:t>th</w:t>
            </w:r>
            <w:r w:rsidR="00516A31">
              <w:rPr>
                <w:color w:val="000000"/>
                <w:kern w:val="0"/>
                <w:sz w:val="22"/>
                <w:szCs w:val="22"/>
              </w:rPr>
              <w:t xml:space="preserve"> </w:t>
            </w:r>
            <w:sdt>
              <w:sdtPr>
                <w:rPr>
                  <w:sz w:val="20"/>
                </w:rPr>
                <w:alias w:val="Grade"/>
                <w:tag w:val="Grade"/>
                <w:id w:val="806671065"/>
                <w14:checkbox>
                  <w14:checked w14:val="0"/>
                  <w14:checkedState w14:val="2612" w14:font="MS Gothic"/>
                  <w14:uncheckedState w14:val="2610" w14:font="MS Gothic"/>
                </w14:checkbox>
              </w:sdtPr>
              <w:sdtContent>
                <w:r w:rsidR="00516A31">
                  <w:rPr>
                    <w:rFonts w:ascii="MS Gothic" w:eastAsia="MS Gothic" w:hAnsi="MS Gothic" w:hint="eastAsia"/>
                    <w:sz w:val="20"/>
                  </w:rPr>
                  <w:t>☐</w:t>
                </w:r>
              </w:sdtContent>
            </w:sdt>
            <w:r w:rsidR="00516A31">
              <w:rPr>
                <w:color w:val="000000"/>
                <w:kern w:val="0"/>
                <w:sz w:val="22"/>
                <w:szCs w:val="22"/>
              </w:rPr>
              <w:t>10</w:t>
            </w:r>
            <w:r w:rsidR="00516A31" w:rsidRPr="00516A31">
              <w:rPr>
                <w:color w:val="000000"/>
                <w:kern w:val="0"/>
                <w:sz w:val="22"/>
                <w:szCs w:val="22"/>
                <w:vertAlign w:val="superscript"/>
              </w:rPr>
              <w:t>th</w:t>
            </w:r>
            <w:r w:rsidR="00516A31">
              <w:rPr>
                <w:color w:val="000000"/>
                <w:kern w:val="0"/>
                <w:sz w:val="22"/>
                <w:szCs w:val="22"/>
              </w:rPr>
              <w:t xml:space="preserve"> </w:t>
            </w:r>
            <w:sdt>
              <w:sdtPr>
                <w:rPr>
                  <w:sz w:val="20"/>
                </w:rPr>
                <w:alias w:val="Grade"/>
                <w:tag w:val="Grade"/>
                <w:id w:val="1066765522"/>
                <w14:checkbox>
                  <w14:checked w14:val="1"/>
                  <w14:checkedState w14:val="2612" w14:font="MS Gothic"/>
                  <w14:uncheckedState w14:val="2610" w14:font="MS Gothic"/>
                </w14:checkbox>
              </w:sdtPr>
              <w:sdtContent>
                <w:r w:rsidR="00D84C8A">
                  <w:rPr>
                    <w:rFonts w:ascii="MS Gothic" w:eastAsia="MS Gothic" w:hAnsi="MS Gothic" w:hint="eastAsia"/>
                    <w:sz w:val="20"/>
                  </w:rPr>
                  <w:t>☒</w:t>
                </w:r>
              </w:sdtContent>
            </w:sdt>
            <w:r w:rsidR="00516A31">
              <w:rPr>
                <w:color w:val="000000"/>
                <w:kern w:val="0"/>
                <w:sz w:val="22"/>
                <w:szCs w:val="22"/>
              </w:rPr>
              <w:t>11</w:t>
            </w:r>
            <w:r w:rsidR="00516A31" w:rsidRPr="00516A31">
              <w:rPr>
                <w:color w:val="000000"/>
                <w:kern w:val="0"/>
                <w:sz w:val="22"/>
                <w:szCs w:val="22"/>
                <w:vertAlign w:val="superscript"/>
              </w:rPr>
              <w:t>th</w:t>
            </w:r>
            <w:r w:rsidR="00516A31">
              <w:rPr>
                <w:color w:val="000000"/>
                <w:kern w:val="0"/>
                <w:sz w:val="22"/>
                <w:szCs w:val="22"/>
              </w:rPr>
              <w:t xml:space="preserve"> </w:t>
            </w:r>
            <w:sdt>
              <w:sdtPr>
                <w:rPr>
                  <w:sz w:val="20"/>
                </w:rPr>
                <w:alias w:val="Grade"/>
                <w:tag w:val="Grade"/>
                <w:id w:val="-1354876974"/>
                <w14:checkbox>
                  <w14:checked w14:val="0"/>
                  <w14:checkedState w14:val="2612" w14:font="MS Gothic"/>
                  <w14:uncheckedState w14:val="2610" w14:font="MS Gothic"/>
                </w14:checkbox>
              </w:sdtPr>
              <w:sdtContent>
                <w:r w:rsidR="00516A31">
                  <w:rPr>
                    <w:rFonts w:ascii="MS Gothic" w:eastAsia="MS Gothic" w:hAnsi="MS Gothic" w:hint="eastAsia"/>
                    <w:sz w:val="20"/>
                  </w:rPr>
                  <w:t>☐</w:t>
                </w:r>
              </w:sdtContent>
            </w:sdt>
            <w:r w:rsidR="00516A31">
              <w:rPr>
                <w:color w:val="000000"/>
                <w:kern w:val="0"/>
                <w:sz w:val="22"/>
                <w:szCs w:val="22"/>
              </w:rPr>
              <w:t>12</w:t>
            </w:r>
            <w:r w:rsidR="00516A31" w:rsidRPr="00516A31">
              <w:rPr>
                <w:color w:val="000000"/>
                <w:kern w:val="0"/>
                <w:sz w:val="22"/>
                <w:szCs w:val="22"/>
                <w:vertAlign w:val="superscript"/>
              </w:rPr>
              <w:t>th</w:t>
            </w:r>
            <w:r w:rsidR="00516A31">
              <w:rPr>
                <w:color w:val="000000"/>
                <w:kern w:val="0"/>
                <w:sz w:val="22"/>
                <w:szCs w:val="22"/>
              </w:rPr>
              <w:t xml:space="preserve"> </w:t>
            </w:r>
            <w:sdt>
              <w:sdtPr>
                <w:rPr>
                  <w:sz w:val="20"/>
                </w:rPr>
                <w:alias w:val="Grade"/>
                <w:tag w:val="Grade"/>
                <w:id w:val="44105164"/>
                <w14:checkbox>
                  <w14:checked w14:val="0"/>
                  <w14:checkedState w14:val="2612" w14:font="MS Gothic"/>
                  <w14:uncheckedState w14:val="2610" w14:font="MS Gothic"/>
                </w14:checkbox>
              </w:sdtPr>
              <w:sdtContent>
                <w:r w:rsidR="00516A31">
                  <w:rPr>
                    <w:rFonts w:ascii="MS Gothic" w:eastAsia="MS Gothic" w:hAnsi="MS Gothic" w:hint="eastAsia"/>
                    <w:sz w:val="20"/>
                  </w:rPr>
                  <w:t>☐</w:t>
                </w:r>
              </w:sdtContent>
            </w:sdt>
            <w:r w:rsidR="00516A31">
              <w:rPr>
                <w:color w:val="000000"/>
                <w:kern w:val="0"/>
                <w:sz w:val="22"/>
                <w:szCs w:val="22"/>
              </w:rPr>
              <w:t>After 12</w:t>
            </w:r>
            <w:r w:rsidR="00516A31" w:rsidRPr="00516A31">
              <w:rPr>
                <w:color w:val="000000"/>
                <w:kern w:val="0"/>
                <w:sz w:val="22"/>
                <w:szCs w:val="22"/>
                <w:vertAlign w:val="superscript"/>
              </w:rPr>
              <w:t>th</w:t>
            </w:r>
            <w:r w:rsidR="00516A31">
              <w:rPr>
                <w:color w:val="000000"/>
                <w:kern w:val="0"/>
                <w:sz w:val="22"/>
                <w:szCs w:val="22"/>
              </w:rPr>
              <w:t xml:space="preserve"> </w:t>
            </w:r>
          </w:p>
        </w:tc>
      </w:tr>
      <w:tr w:rsidR="00BF32CA" w:rsidRPr="00A4661F" w14:paraId="63A4929B" w14:textId="77777777" w:rsidTr="005A548B">
        <w:trPr>
          <w:trHeight w:val="300"/>
        </w:trPr>
        <w:tc>
          <w:tcPr>
            <w:tcW w:w="270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83FA1F5" w14:textId="77777777" w:rsidR="00BF32CA" w:rsidRDefault="00BF32CA" w:rsidP="001C61D8">
            <w:pPr>
              <w:widowControl/>
              <w:jc w:val="left"/>
            </w:pPr>
            <w:r>
              <w:t>Hours per week</w:t>
            </w:r>
          </w:p>
        </w:tc>
        <w:tc>
          <w:tcPr>
            <w:tcW w:w="1800" w:type="dxa"/>
            <w:tcBorders>
              <w:top w:val="single" w:sz="4" w:space="0" w:color="auto"/>
              <w:left w:val="nil"/>
              <w:bottom w:val="single" w:sz="4" w:space="0" w:color="auto"/>
              <w:right w:val="single" w:sz="4" w:space="0" w:color="auto"/>
            </w:tcBorders>
            <w:shd w:val="clear" w:color="auto" w:fill="auto"/>
            <w:noWrap/>
            <w:vAlign w:val="center"/>
          </w:tcPr>
          <w:p w14:paraId="4C3502AE" w14:textId="77777777" w:rsidR="00BF32CA" w:rsidRDefault="00D84C8A" w:rsidP="001C61D8">
            <w:pPr>
              <w:widowControl/>
              <w:jc w:val="left"/>
              <w:rPr>
                <w:color w:val="000000"/>
                <w:kern w:val="0"/>
                <w:sz w:val="22"/>
                <w:szCs w:val="22"/>
              </w:rPr>
            </w:pPr>
            <w:r>
              <w:rPr>
                <w:rFonts w:hint="eastAsia"/>
                <w:color w:val="000000"/>
                <w:kern w:val="0"/>
                <w:sz w:val="22"/>
                <w:szCs w:val="22"/>
              </w:rPr>
              <w:t>1</w:t>
            </w:r>
            <w:r>
              <w:rPr>
                <w:color w:val="000000"/>
                <w:kern w:val="0"/>
                <w:sz w:val="22"/>
                <w:szCs w:val="22"/>
              </w:rPr>
              <w:t>0</w:t>
            </w:r>
          </w:p>
        </w:tc>
        <w:tc>
          <w:tcPr>
            <w:tcW w:w="1620" w:type="dxa"/>
            <w:tcBorders>
              <w:top w:val="single" w:sz="4" w:space="0" w:color="auto"/>
              <w:left w:val="nil"/>
              <w:bottom w:val="single" w:sz="4" w:space="0" w:color="auto"/>
              <w:right w:val="single" w:sz="4" w:space="0" w:color="auto"/>
            </w:tcBorders>
            <w:shd w:val="clear" w:color="auto" w:fill="auto"/>
            <w:vAlign w:val="center"/>
          </w:tcPr>
          <w:p w14:paraId="28B49C69" w14:textId="77777777" w:rsidR="00BF32CA" w:rsidRDefault="00BF32CA" w:rsidP="001C61D8">
            <w:pPr>
              <w:widowControl/>
              <w:jc w:val="left"/>
              <w:rPr>
                <w:color w:val="000000"/>
                <w:kern w:val="0"/>
                <w:sz w:val="22"/>
                <w:szCs w:val="22"/>
              </w:rPr>
            </w:pPr>
            <w:r>
              <w:rPr>
                <w:color w:val="000000"/>
                <w:kern w:val="0"/>
                <w:sz w:val="22"/>
                <w:szCs w:val="22"/>
              </w:rPr>
              <w:t>Weeks per year</w:t>
            </w:r>
          </w:p>
        </w:tc>
        <w:tc>
          <w:tcPr>
            <w:tcW w:w="3326" w:type="dxa"/>
            <w:tcBorders>
              <w:top w:val="single" w:sz="4" w:space="0" w:color="auto"/>
              <w:left w:val="nil"/>
              <w:bottom w:val="single" w:sz="4" w:space="0" w:color="auto"/>
              <w:right w:val="single" w:sz="4" w:space="0" w:color="auto"/>
            </w:tcBorders>
            <w:shd w:val="clear" w:color="auto" w:fill="auto"/>
            <w:vAlign w:val="center"/>
          </w:tcPr>
          <w:p w14:paraId="33E141C3" w14:textId="77777777" w:rsidR="00BF32CA" w:rsidRDefault="00D84C8A" w:rsidP="001C61D8">
            <w:pPr>
              <w:widowControl/>
              <w:jc w:val="left"/>
              <w:rPr>
                <w:color w:val="000000"/>
                <w:kern w:val="0"/>
                <w:sz w:val="22"/>
                <w:szCs w:val="22"/>
              </w:rPr>
            </w:pPr>
            <w:r>
              <w:rPr>
                <w:rFonts w:hint="eastAsia"/>
                <w:color w:val="000000"/>
                <w:kern w:val="0"/>
                <w:sz w:val="22"/>
                <w:szCs w:val="22"/>
              </w:rPr>
              <w:t>4</w:t>
            </w:r>
          </w:p>
        </w:tc>
      </w:tr>
      <w:tr w:rsidR="00BF32CA" w:rsidRPr="00A4661F" w14:paraId="66650B53" w14:textId="77777777" w:rsidTr="005A548B">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B992A10" w14:textId="77777777" w:rsidR="00516A31" w:rsidRPr="00516A31" w:rsidRDefault="00516A31" w:rsidP="00516A31">
            <w:pPr>
              <w:rPr>
                <w:color w:val="00B050"/>
              </w:rPr>
            </w:pPr>
            <w:r w:rsidRPr="00516A31">
              <w:rPr>
                <w:color w:val="00B050"/>
              </w:rPr>
              <w:t>What did you to?</w:t>
            </w:r>
          </w:p>
          <w:p w14:paraId="7DEF74E9" w14:textId="77777777" w:rsidR="00BF32CA" w:rsidRDefault="00516A31" w:rsidP="00516A31">
            <w:pPr>
              <w:widowControl/>
              <w:jc w:val="left"/>
              <w:rPr>
                <w:color w:val="000000"/>
                <w:kern w:val="0"/>
                <w:sz w:val="22"/>
                <w:szCs w:val="22"/>
              </w:rPr>
            </w:pPr>
            <w:r w:rsidRPr="00516A31">
              <w:rPr>
                <w:color w:val="00B050"/>
              </w:rPr>
              <w:t>Think about your experience, and what you accomplished and learned. We’d also like to know if you’ve held a leadership role, which can mean more than just a title — it can mean being a mentor to others, acting as a point-person in charge of a specific task, or taking a lead role in organizing an event or project.</w:t>
            </w:r>
            <w:r w:rsidR="000C24CA" w:rsidRPr="000C24CA">
              <w:rPr>
                <w:color w:val="FF0000"/>
              </w:rPr>
              <w:t xml:space="preserve"> 350 characters max</w:t>
            </w:r>
          </w:p>
        </w:tc>
      </w:tr>
      <w:tr w:rsidR="00FF1066" w:rsidRPr="00FF1066" w14:paraId="691CF964" w14:textId="77777777" w:rsidTr="005A548B">
        <w:trPr>
          <w:trHeight w:val="188"/>
        </w:trPr>
        <w:tc>
          <w:tcPr>
            <w:tcW w:w="9446"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4D705295" w14:textId="77777777" w:rsidR="00BF32CA" w:rsidRPr="00FF1066" w:rsidRDefault="00D84C8A" w:rsidP="000C24CA">
            <w:r w:rsidRPr="00D84C8A">
              <w:t>Did mock exams of AMC &amp; absorbed advanced math knowledge. Developed my math skills &amp; won the National Distinction Award in AMC.</w:t>
            </w:r>
          </w:p>
        </w:tc>
      </w:tr>
    </w:tbl>
    <w:p w14:paraId="17985450" w14:textId="77777777" w:rsidR="00EE475C" w:rsidRDefault="00EE475C" w:rsidP="00C65BF9"/>
    <w:sectPr w:rsidR="00EE475C" w:rsidSect="005A548B">
      <w:type w:val="continuous"/>
      <w:pgSz w:w="11906" w:h="16838"/>
      <w:pgMar w:top="1440" w:right="1416" w:bottom="1440" w:left="1276"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F1E61" w14:textId="77777777" w:rsidR="007D12E6" w:rsidRDefault="007D12E6" w:rsidP="00D11A34">
      <w:r>
        <w:separator/>
      </w:r>
    </w:p>
  </w:endnote>
  <w:endnote w:type="continuationSeparator" w:id="0">
    <w:p w14:paraId="3325E923" w14:textId="77777777" w:rsidR="007D12E6" w:rsidRDefault="007D12E6" w:rsidP="00D11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roman"/>
    <w:pitch w:val="default"/>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1A557" w14:textId="77777777" w:rsidR="007D12E6" w:rsidRDefault="007D12E6" w:rsidP="00D11A34">
      <w:r>
        <w:separator/>
      </w:r>
    </w:p>
  </w:footnote>
  <w:footnote w:type="continuationSeparator" w:id="0">
    <w:p w14:paraId="4A020D49" w14:textId="77777777" w:rsidR="007D12E6" w:rsidRDefault="007D12E6" w:rsidP="00D11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579A5"/>
    <w:multiLevelType w:val="hybridMultilevel"/>
    <w:tmpl w:val="DFC050A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AF849DF"/>
    <w:multiLevelType w:val="hybridMultilevel"/>
    <w:tmpl w:val="56682FE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2680A46"/>
    <w:multiLevelType w:val="hybridMultilevel"/>
    <w:tmpl w:val="9F18D140"/>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EFA238D"/>
    <w:multiLevelType w:val="hybridMultilevel"/>
    <w:tmpl w:val="291EC8B4"/>
    <w:lvl w:ilvl="0" w:tplc="04090001">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3621E6"/>
    <w:multiLevelType w:val="hybridMultilevel"/>
    <w:tmpl w:val="4A62DF8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7BA1A78"/>
    <w:multiLevelType w:val="hybridMultilevel"/>
    <w:tmpl w:val="308E342E"/>
    <w:lvl w:ilvl="0" w:tplc="0409000F">
      <w:start w:val="1"/>
      <w:numFmt w:val="decimal"/>
      <w:lvlText w:val="%1."/>
      <w:lvlJc w:val="left"/>
      <w:pPr>
        <w:tabs>
          <w:tab w:val="num" w:pos="420"/>
        </w:tabs>
        <w:ind w:left="420" w:hanging="420"/>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16cid:durableId="1821923996">
    <w:abstractNumId w:val="0"/>
  </w:num>
  <w:num w:numId="2" w16cid:durableId="374812556">
    <w:abstractNumId w:val="3"/>
  </w:num>
  <w:num w:numId="3" w16cid:durableId="1103037587">
    <w:abstractNumId w:val="1"/>
  </w:num>
  <w:num w:numId="4" w16cid:durableId="1800108777">
    <w:abstractNumId w:val="5"/>
  </w:num>
  <w:num w:numId="5" w16cid:durableId="1768232720">
    <w:abstractNumId w:val="4"/>
  </w:num>
  <w:num w:numId="6" w16cid:durableId="19626884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7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zNTeyMLYwszQ3MDBQ0lEKTi0uzszPAykwNKwFANtsaZktAAAA"/>
  </w:docVars>
  <w:rsids>
    <w:rsidRoot w:val="008129AC"/>
    <w:rsid w:val="00002A9F"/>
    <w:rsid w:val="00004A93"/>
    <w:rsid w:val="0002641E"/>
    <w:rsid w:val="00053753"/>
    <w:rsid w:val="00072E22"/>
    <w:rsid w:val="000823AC"/>
    <w:rsid w:val="0008741A"/>
    <w:rsid w:val="0009197E"/>
    <w:rsid w:val="000934BF"/>
    <w:rsid w:val="000A38B3"/>
    <w:rsid w:val="000C1E7A"/>
    <w:rsid w:val="000C24CA"/>
    <w:rsid w:val="000D42D2"/>
    <w:rsid w:val="000D4762"/>
    <w:rsid w:val="000E41DF"/>
    <w:rsid w:val="00100F37"/>
    <w:rsid w:val="00127AB6"/>
    <w:rsid w:val="0013020D"/>
    <w:rsid w:val="0013349B"/>
    <w:rsid w:val="00145376"/>
    <w:rsid w:val="00145F7B"/>
    <w:rsid w:val="00154889"/>
    <w:rsid w:val="00171154"/>
    <w:rsid w:val="001774B0"/>
    <w:rsid w:val="001B7393"/>
    <w:rsid w:val="001C5D09"/>
    <w:rsid w:val="001C61D8"/>
    <w:rsid w:val="001F780E"/>
    <w:rsid w:val="00224FB1"/>
    <w:rsid w:val="00225722"/>
    <w:rsid w:val="00225DE3"/>
    <w:rsid w:val="002402E7"/>
    <w:rsid w:val="00256C6A"/>
    <w:rsid w:val="00290E9B"/>
    <w:rsid w:val="002A48E8"/>
    <w:rsid w:val="002A5916"/>
    <w:rsid w:val="002A74C0"/>
    <w:rsid w:val="002C7CCE"/>
    <w:rsid w:val="002D03AA"/>
    <w:rsid w:val="002D5797"/>
    <w:rsid w:val="002F2038"/>
    <w:rsid w:val="003067C5"/>
    <w:rsid w:val="00317E23"/>
    <w:rsid w:val="00320A38"/>
    <w:rsid w:val="00364D77"/>
    <w:rsid w:val="003A1275"/>
    <w:rsid w:val="003A3093"/>
    <w:rsid w:val="003E5F94"/>
    <w:rsid w:val="003E601D"/>
    <w:rsid w:val="003E65F6"/>
    <w:rsid w:val="003F6D31"/>
    <w:rsid w:val="004018E7"/>
    <w:rsid w:val="00410512"/>
    <w:rsid w:val="0041297A"/>
    <w:rsid w:val="00422FED"/>
    <w:rsid w:val="00434DA3"/>
    <w:rsid w:val="00445BFF"/>
    <w:rsid w:val="004509FE"/>
    <w:rsid w:val="00485452"/>
    <w:rsid w:val="004B18CF"/>
    <w:rsid w:val="004B1E0F"/>
    <w:rsid w:val="004B5B01"/>
    <w:rsid w:val="004D4015"/>
    <w:rsid w:val="004D5FF5"/>
    <w:rsid w:val="004D6055"/>
    <w:rsid w:val="004E1B5D"/>
    <w:rsid w:val="004E6406"/>
    <w:rsid w:val="004F3B4D"/>
    <w:rsid w:val="005120AA"/>
    <w:rsid w:val="00516A31"/>
    <w:rsid w:val="005236EA"/>
    <w:rsid w:val="005247EA"/>
    <w:rsid w:val="00544755"/>
    <w:rsid w:val="0055263F"/>
    <w:rsid w:val="005527EA"/>
    <w:rsid w:val="005543AC"/>
    <w:rsid w:val="00555487"/>
    <w:rsid w:val="00561D2C"/>
    <w:rsid w:val="00565BC0"/>
    <w:rsid w:val="005A548B"/>
    <w:rsid w:val="005B7C94"/>
    <w:rsid w:val="005F0932"/>
    <w:rsid w:val="005F57CB"/>
    <w:rsid w:val="0062036C"/>
    <w:rsid w:val="00633142"/>
    <w:rsid w:val="00674E2D"/>
    <w:rsid w:val="006941BC"/>
    <w:rsid w:val="006975B4"/>
    <w:rsid w:val="006A5C0D"/>
    <w:rsid w:val="006B6E6E"/>
    <w:rsid w:val="006C18D1"/>
    <w:rsid w:val="006F0896"/>
    <w:rsid w:val="006F16E6"/>
    <w:rsid w:val="006F4539"/>
    <w:rsid w:val="0070424E"/>
    <w:rsid w:val="00704CAD"/>
    <w:rsid w:val="00707BF6"/>
    <w:rsid w:val="0071012E"/>
    <w:rsid w:val="007107B2"/>
    <w:rsid w:val="00717644"/>
    <w:rsid w:val="007459A4"/>
    <w:rsid w:val="00760176"/>
    <w:rsid w:val="00760598"/>
    <w:rsid w:val="00760CDD"/>
    <w:rsid w:val="007707CD"/>
    <w:rsid w:val="007B1884"/>
    <w:rsid w:val="007B7DBA"/>
    <w:rsid w:val="007D12E6"/>
    <w:rsid w:val="007E2C94"/>
    <w:rsid w:val="007F109C"/>
    <w:rsid w:val="008129AC"/>
    <w:rsid w:val="00813FAD"/>
    <w:rsid w:val="0084457C"/>
    <w:rsid w:val="00852666"/>
    <w:rsid w:val="00860A95"/>
    <w:rsid w:val="0086510D"/>
    <w:rsid w:val="008949FE"/>
    <w:rsid w:val="008A0F03"/>
    <w:rsid w:val="008A3AE5"/>
    <w:rsid w:val="008A3EB8"/>
    <w:rsid w:val="008C1985"/>
    <w:rsid w:val="008D6FA1"/>
    <w:rsid w:val="008D762C"/>
    <w:rsid w:val="0090529B"/>
    <w:rsid w:val="00913326"/>
    <w:rsid w:val="00913AF7"/>
    <w:rsid w:val="00914033"/>
    <w:rsid w:val="00914582"/>
    <w:rsid w:val="00920B32"/>
    <w:rsid w:val="009257D2"/>
    <w:rsid w:val="009343E5"/>
    <w:rsid w:val="00936652"/>
    <w:rsid w:val="00946089"/>
    <w:rsid w:val="00952244"/>
    <w:rsid w:val="0095700E"/>
    <w:rsid w:val="009605C1"/>
    <w:rsid w:val="0096324D"/>
    <w:rsid w:val="009655AF"/>
    <w:rsid w:val="00983D10"/>
    <w:rsid w:val="009C08E7"/>
    <w:rsid w:val="009C154F"/>
    <w:rsid w:val="009C3F2C"/>
    <w:rsid w:val="009D0D05"/>
    <w:rsid w:val="009F44B2"/>
    <w:rsid w:val="009F5C41"/>
    <w:rsid w:val="00A22591"/>
    <w:rsid w:val="00A30327"/>
    <w:rsid w:val="00A4043F"/>
    <w:rsid w:val="00A40624"/>
    <w:rsid w:val="00A4661F"/>
    <w:rsid w:val="00A47966"/>
    <w:rsid w:val="00AA0828"/>
    <w:rsid w:val="00AA6C72"/>
    <w:rsid w:val="00AC790B"/>
    <w:rsid w:val="00AE2CFC"/>
    <w:rsid w:val="00AE44CA"/>
    <w:rsid w:val="00AE79F3"/>
    <w:rsid w:val="00B01FA9"/>
    <w:rsid w:val="00B24999"/>
    <w:rsid w:val="00B40D16"/>
    <w:rsid w:val="00B4285E"/>
    <w:rsid w:val="00B54652"/>
    <w:rsid w:val="00B61739"/>
    <w:rsid w:val="00B74A11"/>
    <w:rsid w:val="00B95801"/>
    <w:rsid w:val="00BA0C0A"/>
    <w:rsid w:val="00BA5423"/>
    <w:rsid w:val="00BB0D89"/>
    <w:rsid w:val="00BB6CC7"/>
    <w:rsid w:val="00BC1DDA"/>
    <w:rsid w:val="00BD7E8E"/>
    <w:rsid w:val="00BE2DB4"/>
    <w:rsid w:val="00BE713B"/>
    <w:rsid w:val="00BF0476"/>
    <w:rsid w:val="00BF2E6E"/>
    <w:rsid w:val="00BF32CA"/>
    <w:rsid w:val="00C06C70"/>
    <w:rsid w:val="00C313A0"/>
    <w:rsid w:val="00C40E6F"/>
    <w:rsid w:val="00C41553"/>
    <w:rsid w:val="00C605AB"/>
    <w:rsid w:val="00C65BF9"/>
    <w:rsid w:val="00C82604"/>
    <w:rsid w:val="00C8399B"/>
    <w:rsid w:val="00C9667C"/>
    <w:rsid w:val="00C97B3F"/>
    <w:rsid w:val="00CA28DC"/>
    <w:rsid w:val="00CA560D"/>
    <w:rsid w:val="00CB1076"/>
    <w:rsid w:val="00CD3233"/>
    <w:rsid w:val="00CE3C68"/>
    <w:rsid w:val="00CF0DA3"/>
    <w:rsid w:val="00D11A34"/>
    <w:rsid w:val="00D25F57"/>
    <w:rsid w:val="00D31101"/>
    <w:rsid w:val="00D474A1"/>
    <w:rsid w:val="00D57FF2"/>
    <w:rsid w:val="00D720C8"/>
    <w:rsid w:val="00D84C8A"/>
    <w:rsid w:val="00D84DD3"/>
    <w:rsid w:val="00DA66A1"/>
    <w:rsid w:val="00DA76AA"/>
    <w:rsid w:val="00DC324B"/>
    <w:rsid w:val="00DD666F"/>
    <w:rsid w:val="00E05DAF"/>
    <w:rsid w:val="00E1391F"/>
    <w:rsid w:val="00E14894"/>
    <w:rsid w:val="00E16212"/>
    <w:rsid w:val="00E209D4"/>
    <w:rsid w:val="00E215EB"/>
    <w:rsid w:val="00E85EB6"/>
    <w:rsid w:val="00E93FA9"/>
    <w:rsid w:val="00EA2DC5"/>
    <w:rsid w:val="00EA3967"/>
    <w:rsid w:val="00EA7DC4"/>
    <w:rsid w:val="00EB1D2E"/>
    <w:rsid w:val="00EB3255"/>
    <w:rsid w:val="00ED161F"/>
    <w:rsid w:val="00ED3FD1"/>
    <w:rsid w:val="00EE475C"/>
    <w:rsid w:val="00EE713F"/>
    <w:rsid w:val="00EE7783"/>
    <w:rsid w:val="00EF15AF"/>
    <w:rsid w:val="00EF4F4A"/>
    <w:rsid w:val="00F02BD8"/>
    <w:rsid w:val="00F0722B"/>
    <w:rsid w:val="00F216AD"/>
    <w:rsid w:val="00F402BC"/>
    <w:rsid w:val="00FB6C4B"/>
    <w:rsid w:val="00FC3CC0"/>
    <w:rsid w:val="00FC53BF"/>
    <w:rsid w:val="00FD792E"/>
    <w:rsid w:val="00FE2DD3"/>
    <w:rsid w:val="00FE53A0"/>
    <w:rsid w:val="00FF10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8B5BB"/>
  <w15:docId w15:val="{0BFC7485-F8CF-4000-B55D-BC8AAF10C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kern w:val="2"/>
        <w:sz w:val="21"/>
        <w:szCs w:val="21"/>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61D8"/>
    <w:pPr>
      <w:widowControl w:val="0"/>
      <w:jc w:val="both"/>
    </w:pPr>
  </w:style>
  <w:style w:type="paragraph" w:styleId="1">
    <w:name w:val="heading 1"/>
    <w:basedOn w:val="a"/>
    <w:link w:val="10"/>
    <w:uiPriority w:val="9"/>
    <w:qFormat/>
    <w:rsid w:val="00936652"/>
    <w:pPr>
      <w:widowControl/>
      <w:spacing w:after="80" w:line="276" w:lineRule="auto"/>
      <w:contextualSpacing/>
      <w:jc w:val="left"/>
      <w:outlineLvl w:val="0"/>
    </w:pPr>
    <w:rPr>
      <w:rFonts w:asciiTheme="majorHAnsi" w:eastAsiaTheme="majorEastAsia" w:hAnsiTheme="majorHAnsi" w:cstheme="majorBidi"/>
      <w:b/>
      <w:bCs/>
      <w:spacing w:val="4"/>
      <w:kern w:val="0"/>
      <w:sz w:val="32"/>
      <w:szCs w:val="32"/>
      <w:lang w:eastAsia="ja-JP"/>
    </w:rPr>
  </w:style>
  <w:style w:type="paragraph" w:styleId="2">
    <w:name w:val="heading 2"/>
    <w:basedOn w:val="a"/>
    <w:link w:val="20"/>
    <w:uiPriority w:val="9"/>
    <w:unhideWhenUsed/>
    <w:qFormat/>
    <w:rsid w:val="00936652"/>
    <w:pPr>
      <w:widowControl/>
      <w:shd w:val="clear" w:color="auto" w:fill="000000" w:themeFill="text1"/>
      <w:spacing w:line="276" w:lineRule="auto"/>
      <w:contextualSpacing/>
      <w:jc w:val="center"/>
      <w:outlineLvl w:val="1"/>
    </w:pPr>
    <w:rPr>
      <w:rFonts w:asciiTheme="majorHAnsi" w:eastAsiaTheme="majorEastAsia" w:hAnsiTheme="majorHAnsi" w:cstheme="majorBidi"/>
      <w:b/>
      <w:bCs/>
      <w:color w:val="FFFFFF" w:themeColor="background1"/>
      <w:spacing w:val="4"/>
      <w:kern w:val="0"/>
      <w:sz w:val="22"/>
      <w:szCs w:val="22"/>
      <w:lang w:eastAsia="ja-JP"/>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A3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1A34"/>
    <w:rPr>
      <w:sz w:val="18"/>
      <w:szCs w:val="18"/>
    </w:rPr>
  </w:style>
  <w:style w:type="paragraph" w:styleId="a5">
    <w:name w:val="footer"/>
    <w:basedOn w:val="a"/>
    <w:link w:val="a6"/>
    <w:uiPriority w:val="99"/>
    <w:unhideWhenUsed/>
    <w:rsid w:val="00D11A34"/>
    <w:pPr>
      <w:tabs>
        <w:tab w:val="center" w:pos="4153"/>
        <w:tab w:val="right" w:pos="8306"/>
      </w:tabs>
      <w:snapToGrid w:val="0"/>
      <w:jc w:val="left"/>
    </w:pPr>
    <w:rPr>
      <w:sz w:val="18"/>
      <w:szCs w:val="18"/>
    </w:rPr>
  </w:style>
  <w:style w:type="character" w:customStyle="1" w:styleId="a6">
    <w:name w:val="页脚 字符"/>
    <w:basedOn w:val="a0"/>
    <w:link w:val="a5"/>
    <w:uiPriority w:val="99"/>
    <w:rsid w:val="00D11A34"/>
    <w:rPr>
      <w:sz w:val="18"/>
      <w:szCs w:val="18"/>
    </w:rPr>
  </w:style>
  <w:style w:type="paragraph" w:styleId="a7">
    <w:name w:val="List Paragraph"/>
    <w:basedOn w:val="a"/>
    <w:uiPriority w:val="34"/>
    <w:qFormat/>
    <w:rsid w:val="00DA66A1"/>
    <w:pPr>
      <w:ind w:firstLineChars="200" w:firstLine="420"/>
    </w:pPr>
  </w:style>
  <w:style w:type="character" w:styleId="a8">
    <w:name w:val="annotation reference"/>
    <w:basedOn w:val="a0"/>
    <w:uiPriority w:val="99"/>
    <w:semiHidden/>
    <w:unhideWhenUsed/>
    <w:rsid w:val="00B61739"/>
    <w:rPr>
      <w:sz w:val="21"/>
      <w:szCs w:val="21"/>
    </w:rPr>
  </w:style>
  <w:style w:type="paragraph" w:styleId="a9">
    <w:name w:val="annotation text"/>
    <w:basedOn w:val="a"/>
    <w:link w:val="aa"/>
    <w:uiPriority w:val="99"/>
    <w:semiHidden/>
    <w:unhideWhenUsed/>
    <w:rsid w:val="00B61739"/>
    <w:pPr>
      <w:jc w:val="left"/>
    </w:pPr>
  </w:style>
  <w:style w:type="character" w:customStyle="1" w:styleId="aa">
    <w:name w:val="批注文字 字符"/>
    <w:basedOn w:val="a0"/>
    <w:link w:val="a9"/>
    <w:uiPriority w:val="99"/>
    <w:semiHidden/>
    <w:rsid w:val="00B61739"/>
  </w:style>
  <w:style w:type="paragraph" w:styleId="ab">
    <w:name w:val="annotation subject"/>
    <w:basedOn w:val="a9"/>
    <w:next w:val="a9"/>
    <w:link w:val="ac"/>
    <w:uiPriority w:val="99"/>
    <w:semiHidden/>
    <w:unhideWhenUsed/>
    <w:rsid w:val="00B61739"/>
    <w:rPr>
      <w:b/>
      <w:bCs/>
    </w:rPr>
  </w:style>
  <w:style w:type="character" w:customStyle="1" w:styleId="ac">
    <w:name w:val="批注主题 字符"/>
    <w:basedOn w:val="aa"/>
    <w:link w:val="ab"/>
    <w:uiPriority w:val="99"/>
    <w:semiHidden/>
    <w:rsid w:val="00B61739"/>
    <w:rPr>
      <w:b/>
      <w:bCs/>
    </w:rPr>
  </w:style>
  <w:style w:type="paragraph" w:styleId="ad">
    <w:name w:val="Balloon Text"/>
    <w:basedOn w:val="a"/>
    <w:link w:val="ae"/>
    <w:uiPriority w:val="99"/>
    <w:semiHidden/>
    <w:unhideWhenUsed/>
    <w:rsid w:val="00B61739"/>
    <w:rPr>
      <w:sz w:val="18"/>
      <w:szCs w:val="18"/>
    </w:rPr>
  </w:style>
  <w:style w:type="character" w:customStyle="1" w:styleId="ae">
    <w:name w:val="批注框文本 字符"/>
    <w:basedOn w:val="a0"/>
    <w:link w:val="ad"/>
    <w:uiPriority w:val="99"/>
    <w:semiHidden/>
    <w:rsid w:val="00B61739"/>
    <w:rPr>
      <w:sz w:val="18"/>
      <w:szCs w:val="18"/>
    </w:rPr>
  </w:style>
  <w:style w:type="character" w:styleId="af">
    <w:name w:val="Placeholder Text"/>
    <w:basedOn w:val="a0"/>
    <w:uiPriority w:val="99"/>
    <w:semiHidden/>
    <w:rsid w:val="00485452"/>
    <w:rPr>
      <w:color w:val="808080"/>
    </w:rPr>
  </w:style>
  <w:style w:type="paragraph" w:customStyle="1" w:styleId="Default">
    <w:name w:val="Default"/>
    <w:rsid w:val="00FE53A0"/>
    <w:pPr>
      <w:pBdr>
        <w:top w:val="nil"/>
        <w:left w:val="nil"/>
        <w:bottom w:val="nil"/>
        <w:right w:val="nil"/>
        <w:between w:val="nil"/>
        <w:bar w:val="nil"/>
      </w:pBdr>
      <w:spacing w:before="160"/>
    </w:pPr>
    <w:rPr>
      <w:rFonts w:ascii="Helvetica Neue" w:eastAsia="Arial Unicode MS" w:hAnsi="Helvetica Neue" w:cs="Arial Unicode MS"/>
      <w:color w:val="000000"/>
      <w:kern w:val="0"/>
      <w:sz w:val="24"/>
      <w:szCs w:val="24"/>
      <w:bdr w:val="nil"/>
      <w14:textOutline w14:w="0" w14:cap="flat" w14:cmpd="sng" w14:algn="ctr">
        <w14:noFill/>
        <w14:prstDash w14:val="solid"/>
        <w14:bevel/>
      </w14:textOutline>
    </w:rPr>
  </w:style>
  <w:style w:type="character" w:customStyle="1" w:styleId="10">
    <w:name w:val="标题 1 字符"/>
    <w:basedOn w:val="a0"/>
    <w:link w:val="1"/>
    <w:uiPriority w:val="9"/>
    <w:rsid w:val="00936652"/>
    <w:rPr>
      <w:rFonts w:asciiTheme="majorHAnsi" w:eastAsiaTheme="majorEastAsia" w:hAnsiTheme="majorHAnsi" w:cstheme="majorBidi"/>
      <w:b/>
      <w:bCs/>
      <w:spacing w:val="4"/>
      <w:kern w:val="0"/>
      <w:sz w:val="32"/>
      <w:szCs w:val="32"/>
      <w:lang w:eastAsia="ja-JP"/>
    </w:rPr>
  </w:style>
  <w:style w:type="character" w:customStyle="1" w:styleId="20">
    <w:name w:val="标题 2 字符"/>
    <w:basedOn w:val="a0"/>
    <w:link w:val="2"/>
    <w:uiPriority w:val="9"/>
    <w:rsid w:val="00936652"/>
    <w:rPr>
      <w:rFonts w:asciiTheme="majorHAnsi" w:eastAsiaTheme="majorEastAsia" w:hAnsiTheme="majorHAnsi" w:cstheme="majorBidi"/>
      <w:b/>
      <w:bCs/>
      <w:color w:val="FFFFFF" w:themeColor="background1"/>
      <w:spacing w:val="4"/>
      <w:kern w:val="0"/>
      <w:sz w:val="22"/>
      <w:szCs w:val="22"/>
      <w:shd w:val="clear" w:color="auto" w:fill="000000" w:themeFill="text1"/>
      <w:lang w:eastAsia="ja-JP"/>
    </w:rPr>
  </w:style>
  <w:style w:type="table" w:styleId="af0">
    <w:name w:val="Table Grid"/>
    <w:basedOn w:val="a1"/>
    <w:uiPriority w:val="59"/>
    <w:rsid w:val="00C415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1F780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1F780E"/>
    <w:rPr>
      <w:rFonts w:ascii="宋体" w:hAnsi="宋体" w:cs="宋体"/>
      <w:kern w:val="0"/>
      <w:sz w:val="24"/>
      <w:szCs w:val="24"/>
    </w:rPr>
  </w:style>
  <w:style w:type="character" w:customStyle="1" w:styleId="y2iqfc">
    <w:name w:val="y2iqfc"/>
    <w:basedOn w:val="a0"/>
    <w:rsid w:val="001F78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859499">
      <w:bodyDiv w:val="1"/>
      <w:marLeft w:val="0"/>
      <w:marRight w:val="0"/>
      <w:marTop w:val="0"/>
      <w:marBottom w:val="0"/>
      <w:divBdr>
        <w:top w:val="none" w:sz="0" w:space="0" w:color="auto"/>
        <w:left w:val="none" w:sz="0" w:space="0" w:color="auto"/>
        <w:bottom w:val="none" w:sz="0" w:space="0" w:color="auto"/>
        <w:right w:val="none" w:sz="0" w:space="0" w:color="auto"/>
      </w:divBdr>
    </w:div>
    <w:div w:id="619340101">
      <w:bodyDiv w:val="1"/>
      <w:marLeft w:val="0"/>
      <w:marRight w:val="0"/>
      <w:marTop w:val="0"/>
      <w:marBottom w:val="0"/>
      <w:divBdr>
        <w:top w:val="none" w:sz="0" w:space="0" w:color="auto"/>
        <w:left w:val="none" w:sz="0" w:space="0" w:color="auto"/>
        <w:bottom w:val="none" w:sz="0" w:space="0" w:color="auto"/>
        <w:right w:val="none" w:sz="0" w:space="0" w:color="auto"/>
      </w:divBdr>
    </w:div>
    <w:div w:id="725252996">
      <w:bodyDiv w:val="1"/>
      <w:marLeft w:val="0"/>
      <w:marRight w:val="0"/>
      <w:marTop w:val="0"/>
      <w:marBottom w:val="0"/>
      <w:divBdr>
        <w:top w:val="none" w:sz="0" w:space="0" w:color="auto"/>
        <w:left w:val="none" w:sz="0" w:space="0" w:color="auto"/>
        <w:bottom w:val="none" w:sz="0" w:space="0" w:color="auto"/>
        <w:right w:val="none" w:sz="0" w:space="0" w:color="auto"/>
      </w:divBdr>
    </w:div>
    <w:div w:id="813452514">
      <w:bodyDiv w:val="1"/>
      <w:marLeft w:val="0"/>
      <w:marRight w:val="0"/>
      <w:marTop w:val="0"/>
      <w:marBottom w:val="0"/>
      <w:divBdr>
        <w:top w:val="none" w:sz="0" w:space="0" w:color="auto"/>
        <w:left w:val="none" w:sz="0" w:space="0" w:color="auto"/>
        <w:bottom w:val="none" w:sz="0" w:space="0" w:color="auto"/>
        <w:right w:val="none" w:sz="0" w:space="0" w:color="auto"/>
      </w:divBdr>
    </w:div>
    <w:div w:id="940799029">
      <w:bodyDiv w:val="1"/>
      <w:marLeft w:val="0"/>
      <w:marRight w:val="0"/>
      <w:marTop w:val="0"/>
      <w:marBottom w:val="0"/>
      <w:divBdr>
        <w:top w:val="none" w:sz="0" w:space="0" w:color="auto"/>
        <w:left w:val="none" w:sz="0" w:space="0" w:color="auto"/>
        <w:bottom w:val="none" w:sz="0" w:space="0" w:color="auto"/>
        <w:right w:val="none" w:sz="0" w:space="0" w:color="auto"/>
      </w:divBdr>
    </w:div>
    <w:div w:id="1181048807">
      <w:bodyDiv w:val="1"/>
      <w:marLeft w:val="0"/>
      <w:marRight w:val="0"/>
      <w:marTop w:val="0"/>
      <w:marBottom w:val="0"/>
      <w:divBdr>
        <w:top w:val="none" w:sz="0" w:space="0" w:color="auto"/>
        <w:left w:val="none" w:sz="0" w:space="0" w:color="auto"/>
        <w:bottom w:val="none" w:sz="0" w:space="0" w:color="auto"/>
        <w:right w:val="none" w:sz="0" w:space="0" w:color="auto"/>
      </w:divBdr>
    </w:div>
    <w:div w:id="1527134551">
      <w:bodyDiv w:val="1"/>
      <w:marLeft w:val="0"/>
      <w:marRight w:val="0"/>
      <w:marTop w:val="0"/>
      <w:marBottom w:val="0"/>
      <w:divBdr>
        <w:top w:val="none" w:sz="0" w:space="0" w:color="auto"/>
        <w:left w:val="none" w:sz="0" w:space="0" w:color="auto"/>
        <w:bottom w:val="none" w:sz="0" w:space="0" w:color="auto"/>
        <w:right w:val="none" w:sz="0" w:space="0" w:color="auto"/>
      </w:divBdr>
    </w:div>
    <w:div w:id="1626424419">
      <w:bodyDiv w:val="1"/>
      <w:marLeft w:val="0"/>
      <w:marRight w:val="0"/>
      <w:marTop w:val="0"/>
      <w:marBottom w:val="0"/>
      <w:divBdr>
        <w:top w:val="none" w:sz="0" w:space="0" w:color="auto"/>
        <w:left w:val="none" w:sz="0" w:space="0" w:color="auto"/>
        <w:bottom w:val="none" w:sz="0" w:space="0" w:color="auto"/>
        <w:right w:val="none" w:sz="0" w:space="0" w:color="auto"/>
      </w:divBdr>
    </w:div>
    <w:div w:id="1651520688">
      <w:bodyDiv w:val="1"/>
      <w:marLeft w:val="0"/>
      <w:marRight w:val="0"/>
      <w:marTop w:val="0"/>
      <w:marBottom w:val="0"/>
      <w:divBdr>
        <w:top w:val="none" w:sz="0" w:space="0" w:color="auto"/>
        <w:left w:val="none" w:sz="0" w:space="0" w:color="auto"/>
        <w:bottom w:val="none" w:sz="0" w:space="0" w:color="auto"/>
        <w:right w:val="none" w:sz="0" w:space="0" w:color="auto"/>
      </w:divBdr>
    </w:div>
    <w:div w:id="2059426103">
      <w:bodyDiv w:val="1"/>
      <w:marLeft w:val="0"/>
      <w:marRight w:val="0"/>
      <w:marTop w:val="0"/>
      <w:marBottom w:val="0"/>
      <w:divBdr>
        <w:top w:val="none" w:sz="0" w:space="0" w:color="auto"/>
        <w:left w:val="none" w:sz="0" w:space="0" w:color="auto"/>
        <w:bottom w:val="none" w:sz="0" w:space="0" w:color="auto"/>
        <w:right w:val="none" w:sz="0" w:space="0" w:color="auto"/>
      </w:divBdr>
    </w:div>
    <w:div w:id="2089109079">
      <w:bodyDiv w:val="1"/>
      <w:marLeft w:val="0"/>
      <w:marRight w:val="0"/>
      <w:marTop w:val="0"/>
      <w:marBottom w:val="0"/>
      <w:divBdr>
        <w:top w:val="none" w:sz="0" w:space="0" w:color="auto"/>
        <w:left w:val="none" w:sz="0" w:space="0" w:color="auto"/>
        <w:bottom w:val="none" w:sz="0" w:space="0" w:color="auto"/>
        <w:right w:val="none" w:sz="0" w:space="0" w:color="auto"/>
      </w:divBdr>
    </w:div>
    <w:div w:id="2098867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98BE9D1A4E43A88516E2161F2E1714"/>
        <w:category>
          <w:name w:val="常规"/>
          <w:gallery w:val="placeholder"/>
        </w:category>
        <w:types>
          <w:type w:val="bbPlcHdr"/>
        </w:types>
        <w:behaviors>
          <w:behavior w:val="content"/>
        </w:behaviors>
        <w:guid w:val="{C112AF3B-BBFD-41A7-A29C-6DFEECE78F58}"/>
      </w:docPartPr>
      <w:docPartBody>
        <w:p w:rsidR="00274870" w:rsidRDefault="00941755" w:rsidP="00941755">
          <w:pPr>
            <w:pStyle w:val="1F98BE9D1A4E43A88516E2161F2E1714"/>
          </w:pPr>
          <w:r w:rsidRPr="00E307E7">
            <w:rPr>
              <w:rStyle w:val="a3"/>
            </w:rPr>
            <w:t>Choose an item.</w:t>
          </w:r>
        </w:p>
      </w:docPartBody>
    </w:docPart>
    <w:docPart>
      <w:docPartPr>
        <w:name w:val="5FD9AAC2224A400DB4D1E9D47887913C"/>
        <w:category>
          <w:name w:val="常规"/>
          <w:gallery w:val="placeholder"/>
        </w:category>
        <w:types>
          <w:type w:val="bbPlcHdr"/>
        </w:types>
        <w:behaviors>
          <w:behavior w:val="content"/>
        </w:behaviors>
        <w:guid w:val="{B9749B7E-DB97-44CE-A1A8-78CC4BFD04B2}"/>
      </w:docPartPr>
      <w:docPartBody>
        <w:p w:rsidR="00274870" w:rsidRDefault="00941755" w:rsidP="00941755">
          <w:pPr>
            <w:pStyle w:val="5FD9AAC2224A400DB4D1E9D47887913C"/>
          </w:pPr>
          <w:r w:rsidRPr="00E307E7">
            <w:rPr>
              <w:rStyle w:val="a3"/>
            </w:rPr>
            <w:t>Choose an item.</w:t>
          </w:r>
        </w:p>
      </w:docPartBody>
    </w:docPart>
    <w:docPart>
      <w:docPartPr>
        <w:name w:val="01098BFDDFBA44DA9B3C87AF22E920F0"/>
        <w:category>
          <w:name w:val="常规"/>
          <w:gallery w:val="placeholder"/>
        </w:category>
        <w:types>
          <w:type w:val="bbPlcHdr"/>
        </w:types>
        <w:behaviors>
          <w:behavior w:val="content"/>
        </w:behaviors>
        <w:guid w:val="{2C9A4F8A-2D40-4A93-B9B1-C3F19DCFE5DD}"/>
      </w:docPartPr>
      <w:docPartBody>
        <w:p w:rsidR="00ED1A97" w:rsidRDefault="00ED1A97" w:rsidP="00ED1A97">
          <w:pPr>
            <w:pStyle w:val="01098BFDDFBA44DA9B3C87AF22E920F0"/>
          </w:pPr>
          <w:r w:rsidRPr="00E307E7">
            <w:rPr>
              <w:rStyle w:val="a3"/>
            </w:rPr>
            <w:t>Choose an item.</w:t>
          </w:r>
        </w:p>
      </w:docPartBody>
    </w:docPart>
    <w:docPart>
      <w:docPartPr>
        <w:name w:val="59B17CDBC7074BDA81A52C5AACB68C5A"/>
        <w:category>
          <w:name w:val="常规"/>
          <w:gallery w:val="placeholder"/>
        </w:category>
        <w:types>
          <w:type w:val="bbPlcHdr"/>
        </w:types>
        <w:behaviors>
          <w:behavior w:val="content"/>
        </w:behaviors>
        <w:guid w:val="{05FEA873-504D-467A-B6ED-3187315A90FB}"/>
      </w:docPartPr>
      <w:docPartBody>
        <w:p w:rsidR="00ED1A97" w:rsidRDefault="00ED1A97" w:rsidP="00ED1A97">
          <w:pPr>
            <w:pStyle w:val="59B17CDBC7074BDA81A52C5AACB68C5A"/>
          </w:pPr>
          <w:r w:rsidRPr="00E307E7">
            <w:rPr>
              <w:rStyle w:val="a3"/>
            </w:rPr>
            <w:t>Choose an item.</w:t>
          </w:r>
        </w:p>
      </w:docPartBody>
    </w:docPart>
    <w:docPart>
      <w:docPartPr>
        <w:name w:val="3116D146865F4A3689E8769E1A3692E2"/>
        <w:category>
          <w:name w:val="常规"/>
          <w:gallery w:val="placeholder"/>
        </w:category>
        <w:types>
          <w:type w:val="bbPlcHdr"/>
        </w:types>
        <w:behaviors>
          <w:behavior w:val="content"/>
        </w:behaviors>
        <w:guid w:val="{29A63966-8279-4C07-972F-C129C0D9A98C}"/>
      </w:docPartPr>
      <w:docPartBody>
        <w:p w:rsidR="00ED1A97" w:rsidRDefault="00ED1A97" w:rsidP="00ED1A97">
          <w:pPr>
            <w:pStyle w:val="3116D146865F4A3689E8769E1A3692E2"/>
          </w:pPr>
          <w:r w:rsidRPr="00E307E7">
            <w:rPr>
              <w:rStyle w:val="a3"/>
            </w:rPr>
            <w:t>Choose an item.</w:t>
          </w:r>
        </w:p>
      </w:docPartBody>
    </w:docPart>
    <w:docPart>
      <w:docPartPr>
        <w:name w:val="374173167AEF4D3BB20E6ACC6954D360"/>
        <w:category>
          <w:name w:val="常规"/>
          <w:gallery w:val="placeholder"/>
        </w:category>
        <w:types>
          <w:type w:val="bbPlcHdr"/>
        </w:types>
        <w:behaviors>
          <w:behavior w:val="content"/>
        </w:behaviors>
        <w:guid w:val="{AE70D67C-12C2-4838-80ED-B8235A1EA7C7}"/>
      </w:docPartPr>
      <w:docPartBody>
        <w:p w:rsidR="00ED1A97" w:rsidRDefault="00ED1A97" w:rsidP="00ED1A97">
          <w:pPr>
            <w:pStyle w:val="374173167AEF4D3BB20E6ACC6954D360"/>
          </w:pPr>
          <w:r w:rsidRPr="00E307E7">
            <w:rPr>
              <w:rStyle w:val="a3"/>
            </w:rPr>
            <w:t>Choose an item.</w:t>
          </w:r>
        </w:p>
      </w:docPartBody>
    </w:docPart>
    <w:docPart>
      <w:docPartPr>
        <w:name w:val="AD06A87B9DEC40A4AD6AD4D2AB1A63AD"/>
        <w:category>
          <w:name w:val="常规"/>
          <w:gallery w:val="placeholder"/>
        </w:category>
        <w:types>
          <w:type w:val="bbPlcHdr"/>
        </w:types>
        <w:behaviors>
          <w:behavior w:val="content"/>
        </w:behaviors>
        <w:guid w:val="{BBB1A85D-A464-45F3-AA0C-3F2973A6517E}"/>
      </w:docPartPr>
      <w:docPartBody>
        <w:p w:rsidR="00ED1A97" w:rsidRDefault="00ED1A97" w:rsidP="00ED1A97">
          <w:pPr>
            <w:pStyle w:val="AD06A87B9DEC40A4AD6AD4D2AB1A63AD"/>
          </w:pPr>
          <w:r w:rsidRPr="00E307E7">
            <w:rPr>
              <w:rStyle w:val="a3"/>
            </w:rPr>
            <w:t>Choose an item.</w:t>
          </w:r>
        </w:p>
      </w:docPartBody>
    </w:docPart>
    <w:docPart>
      <w:docPartPr>
        <w:name w:val="364543A96C6346E9B6DCD32FC6F19937"/>
        <w:category>
          <w:name w:val="常规"/>
          <w:gallery w:val="placeholder"/>
        </w:category>
        <w:types>
          <w:type w:val="bbPlcHdr"/>
        </w:types>
        <w:behaviors>
          <w:behavior w:val="content"/>
        </w:behaviors>
        <w:guid w:val="{59F1ECAF-B1B8-426B-BE12-C7A5A7FADF17}"/>
      </w:docPartPr>
      <w:docPartBody>
        <w:p w:rsidR="00ED1A97" w:rsidRDefault="00ED1A97" w:rsidP="00ED1A97">
          <w:pPr>
            <w:pStyle w:val="364543A96C6346E9B6DCD32FC6F19937"/>
          </w:pPr>
          <w:r w:rsidRPr="00E307E7">
            <w:rPr>
              <w:rStyle w:val="a3"/>
            </w:rPr>
            <w:t>Choose an item.</w:t>
          </w:r>
        </w:p>
      </w:docPartBody>
    </w:docPart>
    <w:docPart>
      <w:docPartPr>
        <w:name w:val="14B3F14B0DA6431A8EAD60FDA33244E4"/>
        <w:category>
          <w:name w:val="常规"/>
          <w:gallery w:val="placeholder"/>
        </w:category>
        <w:types>
          <w:type w:val="bbPlcHdr"/>
        </w:types>
        <w:behaviors>
          <w:behavior w:val="content"/>
        </w:behaviors>
        <w:guid w:val="{89A52665-5B50-4AB3-8549-FEBF9935BFA9}"/>
      </w:docPartPr>
      <w:docPartBody>
        <w:p w:rsidR="00ED1A97" w:rsidRDefault="00ED1A97" w:rsidP="00ED1A97">
          <w:pPr>
            <w:pStyle w:val="14B3F14B0DA6431A8EAD60FDA33244E4"/>
          </w:pPr>
          <w:r w:rsidRPr="00E307E7">
            <w:rPr>
              <w:rStyle w:val="a3"/>
            </w:rPr>
            <w:t>Choose an item.</w:t>
          </w:r>
        </w:p>
      </w:docPartBody>
    </w:docPart>
    <w:docPart>
      <w:docPartPr>
        <w:name w:val="6A3E71AFB0714D0E9D5D34AF2E0F5AEF"/>
        <w:category>
          <w:name w:val="常规"/>
          <w:gallery w:val="placeholder"/>
        </w:category>
        <w:types>
          <w:type w:val="bbPlcHdr"/>
        </w:types>
        <w:behaviors>
          <w:behavior w:val="content"/>
        </w:behaviors>
        <w:guid w:val="{2491937B-C125-42E9-82FA-CA2EEEF7DBDF}"/>
      </w:docPartPr>
      <w:docPartBody>
        <w:p w:rsidR="00ED1A97" w:rsidRDefault="00ED1A97" w:rsidP="00ED1A97">
          <w:pPr>
            <w:pStyle w:val="6A3E71AFB0714D0E9D5D34AF2E0F5AEF"/>
          </w:pPr>
          <w:r w:rsidRPr="00E307E7">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lvetica Neue">
    <w:altName w:val="Corbel"/>
    <w:charset w:val="00"/>
    <w:family w:val="roman"/>
    <w:pitch w:val="default"/>
  </w:font>
  <w:font w:name="Arial Unicode MS">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1034"/>
    <w:rsid w:val="00274870"/>
    <w:rsid w:val="00275657"/>
    <w:rsid w:val="002D59F7"/>
    <w:rsid w:val="00395E2E"/>
    <w:rsid w:val="003D177B"/>
    <w:rsid w:val="004736C8"/>
    <w:rsid w:val="004D7FB4"/>
    <w:rsid w:val="004E6296"/>
    <w:rsid w:val="00561ED7"/>
    <w:rsid w:val="007D5DBD"/>
    <w:rsid w:val="007F6835"/>
    <w:rsid w:val="0089645F"/>
    <w:rsid w:val="00941755"/>
    <w:rsid w:val="009E6199"/>
    <w:rsid w:val="00CC4A76"/>
    <w:rsid w:val="00E31034"/>
    <w:rsid w:val="00EB7997"/>
    <w:rsid w:val="00ED1A97"/>
    <w:rsid w:val="00FB6B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D1A97"/>
    <w:rPr>
      <w:color w:val="808080"/>
    </w:rPr>
  </w:style>
  <w:style w:type="paragraph" w:customStyle="1" w:styleId="1F98BE9D1A4E43A88516E2161F2E1714">
    <w:name w:val="1F98BE9D1A4E43A88516E2161F2E1714"/>
    <w:rsid w:val="00941755"/>
    <w:pPr>
      <w:widowControl w:val="0"/>
      <w:spacing w:after="0" w:line="240" w:lineRule="auto"/>
      <w:jc w:val="both"/>
    </w:pPr>
    <w:rPr>
      <w:kern w:val="2"/>
      <w:sz w:val="21"/>
    </w:rPr>
  </w:style>
  <w:style w:type="paragraph" w:customStyle="1" w:styleId="5FD9AAC2224A400DB4D1E9D47887913C">
    <w:name w:val="5FD9AAC2224A400DB4D1E9D47887913C"/>
    <w:rsid w:val="00941755"/>
    <w:pPr>
      <w:widowControl w:val="0"/>
      <w:spacing w:after="0" w:line="240" w:lineRule="auto"/>
      <w:jc w:val="both"/>
    </w:pPr>
    <w:rPr>
      <w:kern w:val="2"/>
      <w:sz w:val="21"/>
    </w:rPr>
  </w:style>
  <w:style w:type="paragraph" w:customStyle="1" w:styleId="01098BFDDFBA44DA9B3C87AF22E920F0">
    <w:name w:val="01098BFDDFBA44DA9B3C87AF22E920F0"/>
    <w:rsid w:val="00ED1A97"/>
    <w:pPr>
      <w:widowControl w:val="0"/>
      <w:spacing w:after="0" w:line="240" w:lineRule="auto"/>
      <w:jc w:val="both"/>
    </w:pPr>
    <w:rPr>
      <w:kern w:val="2"/>
      <w:sz w:val="21"/>
    </w:rPr>
  </w:style>
  <w:style w:type="paragraph" w:customStyle="1" w:styleId="59B17CDBC7074BDA81A52C5AACB68C5A">
    <w:name w:val="59B17CDBC7074BDA81A52C5AACB68C5A"/>
    <w:rsid w:val="00ED1A97"/>
    <w:pPr>
      <w:widowControl w:val="0"/>
      <w:spacing w:after="0" w:line="240" w:lineRule="auto"/>
      <w:jc w:val="both"/>
    </w:pPr>
    <w:rPr>
      <w:kern w:val="2"/>
      <w:sz w:val="21"/>
    </w:rPr>
  </w:style>
  <w:style w:type="paragraph" w:customStyle="1" w:styleId="3116D146865F4A3689E8769E1A3692E2">
    <w:name w:val="3116D146865F4A3689E8769E1A3692E2"/>
    <w:rsid w:val="00ED1A97"/>
    <w:pPr>
      <w:widowControl w:val="0"/>
      <w:spacing w:after="0" w:line="240" w:lineRule="auto"/>
      <w:jc w:val="both"/>
    </w:pPr>
    <w:rPr>
      <w:kern w:val="2"/>
      <w:sz w:val="21"/>
    </w:rPr>
  </w:style>
  <w:style w:type="paragraph" w:customStyle="1" w:styleId="374173167AEF4D3BB20E6ACC6954D360">
    <w:name w:val="374173167AEF4D3BB20E6ACC6954D360"/>
    <w:rsid w:val="00ED1A97"/>
    <w:pPr>
      <w:widowControl w:val="0"/>
      <w:spacing w:after="0" w:line="240" w:lineRule="auto"/>
      <w:jc w:val="both"/>
    </w:pPr>
    <w:rPr>
      <w:kern w:val="2"/>
      <w:sz w:val="21"/>
    </w:rPr>
  </w:style>
  <w:style w:type="paragraph" w:customStyle="1" w:styleId="AD06A87B9DEC40A4AD6AD4D2AB1A63AD">
    <w:name w:val="AD06A87B9DEC40A4AD6AD4D2AB1A63AD"/>
    <w:rsid w:val="00ED1A97"/>
    <w:pPr>
      <w:widowControl w:val="0"/>
      <w:spacing w:after="0" w:line="240" w:lineRule="auto"/>
      <w:jc w:val="both"/>
    </w:pPr>
    <w:rPr>
      <w:kern w:val="2"/>
      <w:sz w:val="21"/>
    </w:rPr>
  </w:style>
  <w:style w:type="paragraph" w:customStyle="1" w:styleId="364543A96C6346E9B6DCD32FC6F19937">
    <w:name w:val="364543A96C6346E9B6DCD32FC6F19937"/>
    <w:rsid w:val="00ED1A97"/>
    <w:pPr>
      <w:widowControl w:val="0"/>
      <w:spacing w:after="0" w:line="240" w:lineRule="auto"/>
      <w:jc w:val="both"/>
    </w:pPr>
    <w:rPr>
      <w:kern w:val="2"/>
      <w:sz w:val="21"/>
    </w:rPr>
  </w:style>
  <w:style w:type="paragraph" w:customStyle="1" w:styleId="14B3F14B0DA6431A8EAD60FDA33244E4">
    <w:name w:val="14B3F14B0DA6431A8EAD60FDA33244E4"/>
    <w:rsid w:val="00ED1A97"/>
    <w:pPr>
      <w:widowControl w:val="0"/>
      <w:spacing w:after="0" w:line="240" w:lineRule="auto"/>
      <w:jc w:val="both"/>
    </w:pPr>
    <w:rPr>
      <w:kern w:val="2"/>
      <w:sz w:val="21"/>
    </w:rPr>
  </w:style>
  <w:style w:type="paragraph" w:customStyle="1" w:styleId="6A3E71AFB0714D0E9D5D34AF2E0F5AEF">
    <w:name w:val="6A3E71AFB0714D0E9D5D34AF2E0F5AEF"/>
    <w:rsid w:val="00ED1A97"/>
    <w:pPr>
      <w:widowControl w:val="0"/>
      <w:spacing w:after="0" w:line="240" w:lineRule="auto"/>
      <w:jc w:val="both"/>
    </w:pPr>
    <w:rPr>
      <w:kern w:val="2"/>
      <w:sz w:val="21"/>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7</Pages>
  <Words>2403</Words>
  <Characters>1370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xdf</Company>
  <LinksUpToDate>false</LinksUpToDate>
  <CharactersWithSpaces>1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冯杨华</dc:creator>
  <cp:lastModifiedBy>Xiran Lin</cp:lastModifiedBy>
  <cp:revision>8</cp:revision>
  <dcterms:created xsi:type="dcterms:W3CDTF">2023-11-21T08:22:00Z</dcterms:created>
  <dcterms:modified xsi:type="dcterms:W3CDTF">2023-11-28T01:03:00Z</dcterms:modified>
</cp:coreProperties>
</file>